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61DC2" w14:textId="77777777" w:rsidR="001211FE" w:rsidRPr="001211FE" w:rsidRDefault="003014D7" w:rsidP="001737CE">
      <w:pPr>
        <w:autoSpaceDE w:val="0"/>
        <w:autoSpaceDN w:val="0"/>
        <w:adjustRightInd w:val="0"/>
        <w:spacing w:line="480" w:lineRule="auto"/>
        <w:ind w:firstLine="0"/>
        <w:rPr>
          <w:rFonts w:ascii="Arial" w:eastAsia="Times New Roman" w:hAnsi="Arial" w:cs="Arial"/>
          <w:b/>
          <w:sz w:val="20"/>
          <w:szCs w:val="20"/>
          <w:lang w:eastAsia="pt-BR"/>
        </w:rPr>
      </w:pPr>
      <w:bookmarkStart w:id="0" w:name="_Hlk46310000"/>
      <w:r>
        <w:rPr>
          <w:rFonts w:ascii="Arial" w:eastAsia="Times New Roman" w:hAnsi="Arial" w:cs="Arial"/>
          <w:b/>
          <w:sz w:val="20"/>
          <w:szCs w:val="20"/>
          <w:lang w:eastAsia="pt-BR"/>
        </w:rPr>
        <w:t>Supplementary 2</w:t>
      </w:r>
    </w:p>
    <w:p w14:paraId="68C06BB9" w14:textId="77777777" w:rsidR="001211FE" w:rsidRPr="001211FE" w:rsidRDefault="001211FE" w:rsidP="001737CE">
      <w:pPr>
        <w:autoSpaceDE w:val="0"/>
        <w:autoSpaceDN w:val="0"/>
        <w:adjustRightInd w:val="0"/>
        <w:spacing w:line="480" w:lineRule="auto"/>
        <w:ind w:firstLine="0"/>
        <w:rPr>
          <w:rFonts w:ascii="Arial" w:eastAsia="Times New Roman" w:hAnsi="Arial" w:cs="Arial"/>
          <w:b/>
          <w:sz w:val="20"/>
          <w:szCs w:val="20"/>
          <w:lang w:eastAsia="pt-BR"/>
        </w:rPr>
      </w:pPr>
    </w:p>
    <w:p w14:paraId="38F186A7" w14:textId="77777777" w:rsidR="001211FE" w:rsidRPr="001211FE" w:rsidRDefault="003014D7" w:rsidP="001737CE">
      <w:pPr>
        <w:autoSpaceDE w:val="0"/>
        <w:autoSpaceDN w:val="0"/>
        <w:adjustRightInd w:val="0"/>
        <w:spacing w:line="480" w:lineRule="auto"/>
        <w:ind w:firstLine="0"/>
        <w:rPr>
          <w:rFonts w:ascii="Arial" w:eastAsia="Times New Roman" w:hAnsi="Arial" w:cs="Arial"/>
          <w:bCs/>
          <w:sz w:val="20"/>
          <w:szCs w:val="20"/>
          <w:lang w:eastAsia="pt-BR"/>
        </w:rPr>
      </w:pPr>
      <w:r w:rsidRPr="003014D7">
        <w:rPr>
          <w:rFonts w:ascii="Arial" w:eastAsia="Times New Roman" w:hAnsi="Arial" w:cs="Arial"/>
          <w:b/>
          <w:sz w:val="20"/>
          <w:szCs w:val="20"/>
          <w:lang w:eastAsia="pt-BR"/>
        </w:rPr>
        <w:t>S2 Table 1:</w:t>
      </w:r>
      <w:r>
        <w:rPr>
          <w:rFonts w:ascii="Arial" w:eastAsia="Times New Roman" w:hAnsi="Arial" w:cs="Arial"/>
          <w:bCs/>
          <w:sz w:val="20"/>
          <w:szCs w:val="20"/>
          <w:lang w:eastAsia="pt-BR"/>
        </w:rPr>
        <w:t xml:space="preserve"> </w:t>
      </w:r>
      <w:r w:rsidR="001211FE" w:rsidRPr="001211FE">
        <w:rPr>
          <w:rFonts w:ascii="Arial" w:eastAsia="Times New Roman" w:hAnsi="Arial" w:cs="Arial"/>
          <w:bCs/>
          <w:sz w:val="20"/>
          <w:szCs w:val="20"/>
          <w:lang w:eastAsia="pt-BR"/>
        </w:rPr>
        <w:t>Phenotypic profile of antimicrobial resistance of sows and piglets for G1, G2, G3 and G4:</w:t>
      </w:r>
    </w:p>
    <w:tbl>
      <w:tblPr>
        <w:tblW w:w="5000" w:type="pct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1661"/>
        <w:gridCol w:w="1662"/>
        <w:gridCol w:w="5181"/>
      </w:tblGrid>
      <w:tr w:rsidR="001211FE" w:rsidRPr="001211FE" w14:paraId="489C98F8" w14:textId="77777777" w:rsidTr="00973699">
        <w:trPr>
          <w:trHeight w:val="255"/>
        </w:trPr>
        <w:tc>
          <w:tcPr>
            <w:tcW w:w="977" w:type="pct"/>
            <w:tcBorders>
              <w:bottom w:val="single" w:sz="4" w:space="0" w:color="7F7F7F"/>
            </w:tcBorders>
            <w:shd w:val="clear" w:color="auto" w:fill="auto"/>
            <w:noWrap/>
            <w:hideMark/>
          </w:tcPr>
          <w:p w14:paraId="24C78478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roup</w:t>
            </w:r>
          </w:p>
        </w:tc>
        <w:tc>
          <w:tcPr>
            <w:tcW w:w="977" w:type="pct"/>
            <w:tcBorders>
              <w:bottom w:val="single" w:sz="4" w:space="0" w:color="7F7F7F"/>
            </w:tcBorders>
            <w:shd w:val="clear" w:color="auto" w:fill="auto"/>
            <w:noWrap/>
            <w:hideMark/>
          </w:tcPr>
          <w:p w14:paraId="1531B43B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Animal</w:t>
            </w:r>
          </w:p>
        </w:tc>
        <w:tc>
          <w:tcPr>
            <w:tcW w:w="3046" w:type="pct"/>
            <w:tcBorders>
              <w:bottom w:val="single" w:sz="4" w:space="0" w:color="7F7F7F"/>
            </w:tcBorders>
            <w:shd w:val="clear" w:color="auto" w:fill="auto"/>
            <w:noWrap/>
            <w:hideMark/>
          </w:tcPr>
          <w:p w14:paraId="2EDBFD99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Phenotypic profile</w:t>
            </w:r>
          </w:p>
        </w:tc>
      </w:tr>
      <w:tr w:rsidR="001211FE" w:rsidRPr="001211FE" w14:paraId="3C147873" w14:textId="77777777" w:rsidTr="00973699">
        <w:trPr>
          <w:trHeight w:val="255"/>
        </w:trPr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3AA53963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1 / G2</w:t>
            </w:r>
          </w:p>
        </w:tc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6F9755E4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ow</w:t>
            </w:r>
          </w:p>
        </w:tc>
        <w:tc>
          <w:tcPr>
            <w:tcW w:w="304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1BC6FE3F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CHL, FFC, TET</w:t>
            </w:r>
          </w:p>
        </w:tc>
      </w:tr>
      <w:tr w:rsidR="001211FE" w:rsidRPr="001211FE" w14:paraId="740B98DD" w14:textId="77777777" w:rsidTr="00973699">
        <w:trPr>
          <w:trHeight w:val="255"/>
        </w:trPr>
        <w:tc>
          <w:tcPr>
            <w:tcW w:w="977" w:type="pct"/>
            <w:shd w:val="clear" w:color="auto" w:fill="auto"/>
            <w:noWrap/>
            <w:hideMark/>
          </w:tcPr>
          <w:p w14:paraId="785DAB24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1 / G2</w:t>
            </w:r>
          </w:p>
        </w:tc>
        <w:tc>
          <w:tcPr>
            <w:tcW w:w="977" w:type="pct"/>
            <w:shd w:val="clear" w:color="auto" w:fill="auto"/>
            <w:noWrap/>
            <w:hideMark/>
          </w:tcPr>
          <w:p w14:paraId="3C7B7C57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ow</w:t>
            </w:r>
          </w:p>
        </w:tc>
        <w:tc>
          <w:tcPr>
            <w:tcW w:w="3046" w:type="pct"/>
            <w:shd w:val="clear" w:color="auto" w:fill="auto"/>
            <w:noWrap/>
            <w:hideMark/>
          </w:tcPr>
          <w:p w14:paraId="685DDD9C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CIP, CHL, FFC, NAL, TET</w:t>
            </w:r>
          </w:p>
        </w:tc>
      </w:tr>
      <w:tr w:rsidR="001211FE" w:rsidRPr="001211FE" w14:paraId="48DD6F92" w14:textId="77777777" w:rsidTr="00973699">
        <w:trPr>
          <w:trHeight w:val="255"/>
        </w:trPr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7BF44567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1 / G2</w:t>
            </w:r>
          </w:p>
        </w:tc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651768A4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ow</w:t>
            </w:r>
          </w:p>
        </w:tc>
        <w:tc>
          <w:tcPr>
            <w:tcW w:w="304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4E164EE4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NAL, SUL, TET</w:t>
            </w:r>
          </w:p>
        </w:tc>
      </w:tr>
      <w:tr w:rsidR="001211FE" w:rsidRPr="001211FE" w14:paraId="18B0D941" w14:textId="77777777" w:rsidTr="00973699">
        <w:trPr>
          <w:trHeight w:val="255"/>
        </w:trPr>
        <w:tc>
          <w:tcPr>
            <w:tcW w:w="977" w:type="pct"/>
            <w:shd w:val="clear" w:color="auto" w:fill="auto"/>
            <w:noWrap/>
            <w:hideMark/>
          </w:tcPr>
          <w:p w14:paraId="720E1FB5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1 / G2</w:t>
            </w:r>
          </w:p>
        </w:tc>
        <w:tc>
          <w:tcPr>
            <w:tcW w:w="977" w:type="pct"/>
            <w:shd w:val="clear" w:color="auto" w:fill="auto"/>
            <w:noWrap/>
            <w:hideMark/>
          </w:tcPr>
          <w:p w14:paraId="22E363A2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ow</w:t>
            </w:r>
          </w:p>
        </w:tc>
        <w:tc>
          <w:tcPr>
            <w:tcW w:w="3046" w:type="pct"/>
            <w:shd w:val="clear" w:color="auto" w:fill="auto"/>
            <w:noWrap/>
            <w:hideMark/>
          </w:tcPr>
          <w:p w14:paraId="08720184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usceptible to all tested antimicrobials</w:t>
            </w:r>
          </w:p>
        </w:tc>
      </w:tr>
      <w:tr w:rsidR="001211FE" w:rsidRPr="001211FE" w14:paraId="4D728390" w14:textId="77777777" w:rsidTr="00973699">
        <w:trPr>
          <w:trHeight w:val="255"/>
        </w:trPr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538B6436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1 / G2</w:t>
            </w:r>
          </w:p>
        </w:tc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25903E0A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ow</w:t>
            </w:r>
          </w:p>
        </w:tc>
        <w:tc>
          <w:tcPr>
            <w:tcW w:w="304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29A8D7FB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usceptible to all tested antimicrobials</w:t>
            </w:r>
          </w:p>
        </w:tc>
      </w:tr>
      <w:tr w:rsidR="001211FE" w:rsidRPr="001211FE" w14:paraId="481B9161" w14:textId="77777777" w:rsidTr="00973699">
        <w:trPr>
          <w:trHeight w:val="255"/>
        </w:trPr>
        <w:tc>
          <w:tcPr>
            <w:tcW w:w="977" w:type="pct"/>
            <w:shd w:val="clear" w:color="auto" w:fill="auto"/>
            <w:noWrap/>
            <w:hideMark/>
          </w:tcPr>
          <w:p w14:paraId="3D2DFAD0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1 / G2</w:t>
            </w:r>
          </w:p>
        </w:tc>
        <w:tc>
          <w:tcPr>
            <w:tcW w:w="977" w:type="pct"/>
            <w:shd w:val="clear" w:color="auto" w:fill="auto"/>
            <w:noWrap/>
            <w:hideMark/>
          </w:tcPr>
          <w:p w14:paraId="27FBCCB0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ow</w:t>
            </w:r>
          </w:p>
        </w:tc>
        <w:tc>
          <w:tcPr>
            <w:tcW w:w="3046" w:type="pct"/>
            <w:shd w:val="clear" w:color="auto" w:fill="auto"/>
            <w:noWrap/>
            <w:hideMark/>
          </w:tcPr>
          <w:p w14:paraId="01E84E96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NAL, SUL, TET</w:t>
            </w:r>
          </w:p>
        </w:tc>
      </w:tr>
      <w:tr w:rsidR="001211FE" w:rsidRPr="001211FE" w14:paraId="2CCB67A7" w14:textId="77777777" w:rsidTr="00973699">
        <w:trPr>
          <w:trHeight w:val="255"/>
        </w:trPr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64A51B9E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1</w:t>
            </w:r>
          </w:p>
        </w:tc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2D216407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75071C08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CIP, NAL, SUL</w:t>
            </w:r>
          </w:p>
        </w:tc>
      </w:tr>
      <w:tr w:rsidR="001211FE" w:rsidRPr="001211FE" w14:paraId="0E0D70D4" w14:textId="77777777" w:rsidTr="00973699">
        <w:trPr>
          <w:trHeight w:val="255"/>
        </w:trPr>
        <w:tc>
          <w:tcPr>
            <w:tcW w:w="977" w:type="pct"/>
            <w:shd w:val="clear" w:color="auto" w:fill="auto"/>
            <w:noWrap/>
            <w:hideMark/>
          </w:tcPr>
          <w:p w14:paraId="1254382E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1</w:t>
            </w:r>
          </w:p>
        </w:tc>
        <w:tc>
          <w:tcPr>
            <w:tcW w:w="977" w:type="pct"/>
            <w:shd w:val="clear" w:color="auto" w:fill="auto"/>
            <w:noWrap/>
            <w:hideMark/>
          </w:tcPr>
          <w:p w14:paraId="43FBED44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shd w:val="clear" w:color="auto" w:fill="auto"/>
            <w:noWrap/>
            <w:hideMark/>
          </w:tcPr>
          <w:p w14:paraId="32CA1827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usceptible to all tested antimicrobials</w:t>
            </w:r>
          </w:p>
        </w:tc>
      </w:tr>
      <w:tr w:rsidR="001211FE" w:rsidRPr="001211FE" w14:paraId="4B5B36E9" w14:textId="77777777" w:rsidTr="00973699">
        <w:trPr>
          <w:trHeight w:val="255"/>
        </w:trPr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34AE34A1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1</w:t>
            </w:r>
          </w:p>
        </w:tc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1A25E67F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3B086017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  <w:t>AMP, CTX, CIP, NAL, SUL, TET</w:t>
            </w:r>
          </w:p>
        </w:tc>
      </w:tr>
      <w:tr w:rsidR="001211FE" w:rsidRPr="001211FE" w14:paraId="57A3CF49" w14:textId="77777777" w:rsidTr="00973699">
        <w:trPr>
          <w:trHeight w:val="255"/>
        </w:trPr>
        <w:tc>
          <w:tcPr>
            <w:tcW w:w="977" w:type="pct"/>
            <w:shd w:val="clear" w:color="auto" w:fill="auto"/>
            <w:noWrap/>
            <w:hideMark/>
          </w:tcPr>
          <w:p w14:paraId="05565959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1</w:t>
            </w:r>
          </w:p>
        </w:tc>
        <w:tc>
          <w:tcPr>
            <w:tcW w:w="977" w:type="pct"/>
            <w:shd w:val="clear" w:color="auto" w:fill="auto"/>
            <w:noWrap/>
            <w:hideMark/>
          </w:tcPr>
          <w:p w14:paraId="5CAE507F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shd w:val="clear" w:color="auto" w:fill="auto"/>
            <w:noWrap/>
            <w:hideMark/>
          </w:tcPr>
          <w:p w14:paraId="2652F593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CTX, CIP, NAL</w:t>
            </w:r>
          </w:p>
        </w:tc>
      </w:tr>
      <w:tr w:rsidR="001211FE" w:rsidRPr="001211FE" w14:paraId="46F21CF6" w14:textId="77777777" w:rsidTr="00973699">
        <w:trPr>
          <w:trHeight w:val="255"/>
        </w:trPr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4253F6EA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1</w:t>
            </w:r>
          </w:p>
        </w:tc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2A344F38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33CFD383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CIP, GEN, NAL, TET</w:t>
            </w:r>
          </w:p>
        </w:tc>
      </w:tr>
      <w:tr w:rsidR="001211FE" w:rsidRPr="001211FE" w14:paraId="68BF4290" w14:textId="77777777" w:rsidTr="00973699">
        <w:trPr>
          <w:trHeight w:val="255"/>
        </w:trPr>
        <w:tc>
          <w:tcPr>
            <w:tcW w:w="977" w:type="pct"/>
            <w:shd w:val="clear" w:color="auto" w:fill="auto"/>
            <w:noWrap/>
            <w:hideMark/>
          </w:tcPr>
          <w:p w14:paraId="514DD113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1</w:t>
            </w:r>
          </w:p>
        </w:tc>
        <w:tc>
          <w:tcPr>
            <w:tcW w:w="977" w:type="pct"/>
            <w:shd w:val="clear" w:color="auto" w:fill="auto"/>
            <w:noWrap/>
            <w:hideMark/>
          </w:tcPr>
          <w:p w14:paraId="315A9939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shd w:val="clear" w:color="auto" w:fill="auto"/>
            <w:noWrap/>
            <w:hideMark/>
          </w:tcPr>
          <w:p w14:paraId="7BB4F8F1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  <w:t>AMP, CTX, CIP, NAL, SUL, TET</w:t>
            </w:r>
          </w:p>
        </w:tc>
      </w:tr>
      <w:tr w:rsidR="001211FE" w:rsidRPr="001211FE" w14:paraId="37B854C5" w14:textId="77777777" w:rsidTr="00973699">
        <w:trPr>
          <w:trHeight w:val="255"/>
        </w:trPr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0C6988D3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1</w:t>
            </w:r>
          </w:p>
        </w:tc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47B2B974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2E8176D3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  <w:t>AMP, CHL, FFC, NAL, SUL</w:t>
            </w:r>
          </w:p>
        </w:tc>
      </w:tr>
      <w:tr w:rsidR="001211FE" w:rsidRPr="001211FE" w14:paraId="0EEC4415" w14:textId="77777777" w:rsidTr="00973699">
        <w:trPr>
          <w:trHeight w:val="255"/>
        </w:trPr>
        <w:tc>
          <w:tcPr>
            <w:tcW w:w="977" w:type="pct"/>
            <w:shd w:val="clear" w:color="auto" w:fill="auto"/>
            <w:noWrap/>
            <w:hideMark/>
          </w:tcPr>
          <w:p w14:paraId="3598D46C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1</w:t>
            </w:r>
          </w:p>
        </w:tc>
        <w:tc>
          <w:tcPr>
            <w:tcW w:w="977" w:type="pct"/>
            <w:shd w:val="clear" w:color="auto" w:fill="auto"/>
            <w:noWrap/>
            <w:hideMark/>
          </w:tcPr>
          <w:p w14:paraId="4319F852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shd w:val="clear" w:color="auto" w:fill="auto"/>
            <w:noWrap/>
            <w:hideMark/>
          </w:tcPr>
          <w:p w14:paraId="56582765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NAL, SUL, TET</w:t>
            </w:r>
          </w:p>
        </w:tc>
      </w:tr>
      <w:tr w:rsidR="001211FE" w:rsidRPr="001211FE" w14:paraId="2568D452" w14:textId="77777777" w:rsidTr="00973699">
        <w:trPr>
          <w:trHeight w:val="255"/>
        </w:trPr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18FC8CCF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1</w:t>
            </w:r>
          </w:p>
        </w:tc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2BB29700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7D579E82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SUL, TET</w:t>
            </w:r>
          </w:p>
        </w:tc>
      </w:tr>
      <w:tr w:rsidR="001211FE" w:rsidRPr="001211FE" w14:paraId="0A7461EF" w14:textId="77777777" w:rsidTr="00973699">
        <w:trPr>
          <w:trHeight w:val="255"/>
        </w:trPr>
        <w:tc>
          <w:tcPr>
            <w:tcW w:w="977" w:type="pct"/>
            <w:shd w:val="clear" w:color="auto" w:fill="auto"/>
            <w:noWrap/>
            <w:hideMark/>
          </w:tcPr>
          <w:p w14:paraId="41A60144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1</w:t>
            </w:r>
          </w:p>
        </w:tc>
        <w:tc>
          <w:tcPr>
            <w:tcW w:w="977" w:type="pct"/>
            <w:shd w:val="clear" w:color="auto" w:fill="auto"/>
            <w:noWrap/>
            <w:hideMark/>
          </w:tcPr>
          <w:p w14:paraId="188B5F61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shd w:val="clear" w:color="auto" w:fill="auto"/>
            <w:noWrap/>
            <w:hideMark/>
          </w:tcPr>
          <w:p w14:paraId="35D6BF44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usceptible to all tested antimicrobials</w:t>
            </w:r>
          </w:p>
        </w:tc>
      </w:tr>
      <w:tr w:rsidR="001211FE" w:rsidRPr="001211FE" w14:paraId="7CF243FB" w14:textId="77777777" w:rsidTr="00973699">
        <w:trPr>
          <w:trHeight w:val="255"/>
        </w:trPr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2DDDB337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1</w:t>
            </w:r>
          </w:p>
        </w:tc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2D3110F6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4E6467E3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CTX, SUL</w:t>
            </w:r>
          </w:p>
        </w:tc>
      </w:tr>
      <w:tr w:rsidR="001211FE" w:rsidRPr="001211FE" w14:paraId="560E1804" w14:textId="77777777" w:rsidTr="00973699">
        <w:trPr>
          <w:trHeight w:val="255"/>
        </w:trPr>
        <w:tc>
          <w:tcPr>
            <w:tcW w:w="977" w:type="pct"/>
            <w:shd w:val="clear" w:color="auto" w:fill="auto"/>
            <w:noWrap/>
            <w:hideMark/>
          </w:tcPr>
          <w:p w14:paraId="7526F030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1</w:t>
            </w:r>
          </w:p>
        </w:tc>
        <w:tc>
          <w:tcPr>
            <w:tcW w:w="977" w:type="pct"/>
            <w:shd w:val="clear" w:color="auto" w:fill="auto"/>
            <w:noWrap/>
            <w:hideMark/>
          </w:tcPr>
          <w:p w14:paraId="71D952F3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shd w:val="clear" w:color="auto" w:fill="auto"/>
            <w:noWrap/>
            <w:hideMark/>
          </w:tcPr>
          <w:p w14:paraId="39503BAC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NAL, SUL, TET</w:t>
            </w:r>
          </w:p>
        </w:tc>
      </w:tr>
      <w:tr w:rsidR="001211FE" w:rsidRPr="001211FE" w14:paraId="66BDAD22" w14:textId="77777777" w:rsidTr="00973699">
        <w:trPr>
          <w:trHeight w:val="255"/>
        </w:trPr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75BC25D2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2</w:t>
            </w:r>
          </w:p>
        </w:tc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4E03D75C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0469B7D2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usceptible to all tested antimicrobials</w:t>
            </w:r>
          </w:p>
        </w:tc>
      </w:tr>
      <w:tr w:rsidR="001211FE" w:rsidRPr="001211FE" w14:paraId="1D29D315" w14:textId="77777777" w:rsidTr="00973699">
        <w:trPr>
          <w:trHeight w:val="255"/>
        </w:trPr>
        <w:tc>
          <w:tcPr>
            <w:tcW w:w="977" w:type="pct"/>
            <w:shd w:val="clear" w:color="auto" w:fill="auto"/>
            <w:noWrap/>
            <w:hideMark/>
          </w:tcPr>
          <w:p w14:paraId="15A7D3E3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2</w:t>
            </w:r>
          </w:p>
        </w:tc>
        <w:tc>
          <w:tcPr>
            <w:tcW w:w="977" w:type="pct"/>
            <w:shd w:val="clear" w:color="auto" w:fill="auto"/>
            <w:noWrap/>
            <w:hideMark/>
          </w:tcPr>
          <w:p w14:paraId="62785978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shd w:val="clear" w:color="auto" w:fill="auto"/>
            <w:noWrap/>
            <w:hideMark/>
          </w:tcPr>
          <w:p w14:paraId="3E0D3EAA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usceptible to all tested antimicrobials</w:t>
            </w:r>
          </w:p>
        </w:tc>
      </w:tr>
      <w:tr w:rsidR="001211FE" w:rsidRPr="001211FE" w14:paraId="5D025294" w14:textId="77777777" w:rsidTr="00973699">
        <w:trPr>
          <w:trHeight w:val="255"/>
        </w:trPr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68937F81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2</w:t>
            </w:r>
          </w:p>
        </w:tc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7D8F5E83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0029C1F4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CTX, CIP, GEN, CHL, FFC, NAL, SUL</w:t>
            </w:r>
          </w:p>
        </w:tc>
      </w:tr>
      <w:tr w:rsidR="001211FE" w:rsidRPr="001211FE" w14:paraId="3604DF9D" w14:textId="77777777" w:rsidTr="00973699">
        <w:trPr>
          <w:trHeight w:val="255"/>
        </w:trPr>
        <w:tc>
          <w:tcPr>
            <w:tcW w:w="977" w:type="pct"/>
            <w:shd w:val="clear" w:color="auto" w:fill="auto"/>
            <w:noWrap/>
            <w:hideMark/>
          </w:tcPr>
          <w:p w14:paraId="3D26E6A9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2</w:t>
            </w:r>
          </w:p>
        </w:tc>
        <w:tc>
          <w:tcPr>
            <w:tcW w:w="977" w:type="pct"/>
            <w:shd w:val="clear" w:color="auto" w:fill="auto"/>
            <w:noWrap/>
            <w:hideMark/>
          </w:tcPr>
          <w:p w14:paraId="186BC307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shd w:val="clear" w:color="auto" w:fill="auto"/>
            <w:noWrap/>
            <w:hideMark/>
          </w:tcPr>
          <w:p w14:paraId="7925B104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usceptible to all tested antimicrobials</w:t>
            </w:r>
          </w:p>
        </w:tc>
      </w:tr>
      <w:tr w:rsidR="001211FE" w:rsidRPr="001211FE" w14:paraId="305F715F" w14:textId="77777777" w:rsidTr="00973699">
        <w:trPr>
          <w:trHeight w:val="255"/>
        </w:trPr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740358EF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2</w:t>
            </w:r>
          </w:p>
        </w:tc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3F77ACEE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6D31F3B6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NAL, SUL</w:t>
            </w:r>
          </w:p>
        </w:tc>
      </w:tr>
      <w:tr w:rsidR="001211FE" w:rsidRPr="001211FE" w14:paraId="71B18069" w14:textId="77777777" w:rsidTr="00973699">
        <w:trPr>
          <w:trHeight w:val="255"/>
        </w:trPr>
        <w:tc>
          <w:tcPr>
            <w:tcW w:w="977" w:type="pct"/>
            <w:shd w:val="clear" w:color="auto" w:fill="auto"/>
            <w:noWrap/>
            <w:hideMark/>
          </w:tcPr>
          <w:p w14:paraId="588D24D9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2</w:t>
            </w:r>
          </w:p>
        </w:tc>
        <w:tc>
          <w:tcPr>
            <w:tcW w:w="977" w:type="pct"/>
            <w:shd w:val="clear" w:color="auto" w:fill="auto"/>
            <w:noWrap/>
            <w:hideMark/>
          </w:tcPr>
          <w:p w14:paraId="39CB82C8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shd w:val="clear" w:color="auto" w:fill="auto"/>
            <w:noWrap/>
            <w:hideMark/>
          </w:tcPr>
          <w:p w14:paraId="4F65065A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CIP, GEN, CHL, FFC, NAL, SUL</w:t>
            </w:r>
          </w:p>
        </w:tc>
      </w:tr>
      <w:tr w:rsidR="001211FE" w:rsidRPr="001211FE" w14:paraId="0DECC625" w14:textId="77777777" w:rsidTr="00973699">
        <w:trPr>
          <w:trHeight w:val="255"/>
        </w:trPr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4198348E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lastRenderedPageBreak/>
              <w:t>G2</w:t>
            </w:r>
          </w:p>
        </w:tc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07250188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31B87EFF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NAL, SUL, TET</w:t>
            </w:r>
          </w:p>
        </w:tc>
      </w:tr>
      <w:tr w:rsidR="001211FE" w:rsidRPr="001211FE" w14:paraId="204317DC" w14:textId="77777777" w:rsidTr="00973699">
        <w:trPr>
          <w:trHeight w:val="255"/>
        </w:trPr>
        <w:tc>
          <w:tcPr>
            <w:tcW w:w="977" w:type="pct"/>
            <w:shd w:val="clear" w:color="auto" w:fill="auto"/>
            <w:noWrap/>
            <w:hideMark/>
          </w:tcPr>
          <w:p w14:paraId="4F7A342F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2</w:t>
            </w:r>
          </w:p>
        </w:tc>
        <w:tc>
          <w:tcPr>
            <w:tcW w:w="977" w:type="pct"/>
            <w:shd w:val="clear" w:color="auto" w:fill="auto"/>
            <w:noWrap/>
            <w:hideMark/>
          </w:tcPr>
          <w:p w14:paraId="1E30D880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shd w:val="clear" w:color="auto" w:fill="auto"/>
            <w:noWrap/>
            <w:hideMark/>
          </w:tcPr>
          <w:p w14:paraId="52EE6FC7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NAL, SUL, TET</w:t>
            </w:r>
          </w:p>
        </w:tc>
      </w:tr>
      <w:tr w:rsidR="001211FE" w:rsidRPr="001211FE" w14:paraId="1C42E73A" w14:textId="77777777" w:rsidTr="00973699">
        <w:trPr>
          <w:trHeight w:val="255"/>
        </w:trPr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48F72258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2</w:t>
            </w:r>
          </w:p>
        </w:tc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4BED787D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70342A2D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usceptible to all tested antimicrobials</w:t>
            </w:r>
          </w:p>
        </w:tc>
      </w:tr>
      <w:tr w:rsidR="001211FE" w:rsidRPr="001211FE" w14:paraId="7B50724A" w14:textId="77777777" w:rsidTr="00973699">
        <w:trPr>
          <w:trHeight w:val="255"/>
        </w:trPr>
        <w:tc>
          <w:tcPr>
            <w:tcW w:w="977" w:type="pct"/>
            <w:shd w:val="clear" w:color="auto" w:fill="auto"/>
            <w:noWrap/>
            <w:hideMark/>
          </w:tcPr>
          <w:p w14:paraId="4DAD5EAE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2</w:t>
            </w:r>
          </w:p>
        </w:tc>
        <w:tc>
          <w:tcPr>
            <w:tcW w:w="977" w:type="pct"/>
            <w:shd w:val="clear" w:color="auto" w:fill="auto"/>
            <w:noWrap/>
            <w:hideMark/>
          </w:tcPr>
          <w:p w14:paraId="0F162569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shd w:val="clear" w:color="auto" w:fill="auto"/>
            <w:noWrap/>
            <w:hideMark/>
          </w:tcPr>
          <w:p w14:paraId="5FA5EBB5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usceptible to all tested antimicrobials</w:t>
            </w:r>
          </w:p>
        </w:tc>
      </w:tr>
      <w:tr w:rsidR="001211FE" w:rsidRPr="001211FE" w14:paraId="0F58C440" w14:textId="77777777" w:rsidTr="00973699">
        <w:trPr>
          <w:trHeight w:val="255"/>
        </w:trPr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583D8488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2</w:t>
            </w:r>
          </w:p>
        </w:tc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4B1234CA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14800BFE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SUL, TET</w:t>
            </w:r>
          </w:p>
        </w:tc>
      </w:tr>
      <w:tr w:rsidR="001211FE" w:rsidRPr="001211FE" w14:paraId="1AB760D5" w14:textId="77777777" w:rsidTr="00973699">
        <w:trPr>
          <w:trHeight w:val="255"/>
        </w:trPr>
        <w:tc>
          <w:tcPr>
            <w:tcW w:w="977" w:type="pct"/>
            <w:shd w:val="clear" w:color="auto" w:fill="auto"/>
            <w:noWrap/>
            <w:hideMark/>
          </w:tcPr>
          <w:p w14:paraId="5B6D8ED5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2</w:t>
            </w:r>
          </w:p>
        </w:tc>
        <w:tc>
          <w:tcPr>
            <w:tcW w:w="977" w:type="pct"/>
            <w:shd w:val="clear" w:color="auto" w:fill="auto"/>
            <w:noWrap/>
            <w:hideMark/>
          </w:tcPr>
          <w:p w14:paraId="150D7B71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shd w:val="clear" w:color="auto" w:fill="auto"/>
            <w:noWrap/>
            <w:hideMark/>
          </w:tcPr>
          <w:p w14:paraId="41454D68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usceptible to all tested antimicrobials</w:t>
            </w:r>
          </w:p>
        </w:tc>
      </w:tr>
      <w:tr w:rsidR="001211FE" w:rsidRPr="001211FE" w14:paraId="55313321" w14:textId="77777777" w:rsidTr="00973699">
        <w:trPr>
          <w:trHeight w:val="255"/>
        </w:trPr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080A7AE3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3</w:t>
            </w:r>
          </w:p>
        </w:tc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15191016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ow</w:t>
            </w:r>
          </w:p>
        </w:tc>
        <w:tc>
          <w:tcPr>
            <w:tcW w:w="304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7D8AE99D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GEN, CHL, FFC, NAL, SUL, TET</w:t>
            </w:r>
          </w:p>
        </w:tc>
      </w:tr>
      <w:tr w:rsidR="001211FE" w:rsidRPr="001211FE" w14:paraId="397FADA6" w14:textId="77777777" w:rsidTr="00973699">
        <w:trPr>
          <w:trHeight w:val="255"/>
        </w:trPr>
        <w:tc>
          <w:tcPr>
            <w:tcW w:w="977" w:type="pct"/>
            <w:shd w:val="clear" w:color="auto" w:fill="auto"/>
            <w:noWrap/>
            <w:hideMark/>
          </w:tcPr>
          <w:p w14:paraId="5B836602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3</w:t>
            </w:r>
          </w:p>
        </w:tc>
        <w:tc>
          <w:tcPr>
            <w:tcW w:w="977" w:type="pct"/>
            <w:shd w:val="clear" w:color="auto" w:fill="auto"/>
            <w:noWrap/>
            <w:hideMark/>
          </w:tcPr>
          <w:p w14:paraId="5AED3F94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ow</w:t>
            </w:r>
          </w:p>
        </w:tc>
        <w:tc>
          <w:tcPr>
            <w:tcW w:w="3046" w:type="pct"/>
            <w:shd w:val="clear" w:color="auto" w:fill="auto"/>
            <w:noWrap/>
            <w:hideMark/>
          </w:tcPr>
          <w:p w14:paraId="5AACFD56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NAL, SUL, TET</w:t>
            </w:r>
          </w:p>
        </w:tc>
      </w:tr>
      <w:tr w:rsidR="001211FE" w:rsidRPr="001211FE" w14:paraId="4FF810DA" w14:textId="77777777" w:rsidTr="00973699">
        <w:trPr>
          <w:trHeight w:val="255"/>
        </w:trPr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7235983C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3</w:t>
            </w:r>
          </w:p>
        </w:tc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0D1E3B53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ow</w:t>
            </w:r>
          </w:p>
        </w:tc>
        <w:tc>
          <w:tcPr>
            <w:tcW w:w="304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5BD686A3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TET</w:t>
            </w:r>
          </w:p>
        </w:tc>
      </w:tr>
      <w:tr w:rsidR="001211FE" w:rsidRPr="001211FE" w14:paraId="41341F06" w14:textId="77777777" w:rsidTr="00973699">
        <w:trPr>
          <w:trHeight w:val="255"/>
        </w:trPr>
        <w:tc>
          <w:tcPr>
            <w:tcW w:w="977" w:type="pct"/>
            <w:shd w:val="clear" w:color="auto" w:fill="auto"/>
            <w:noWrap/>
            <w:hideMark/>
          </w:tcPr>
          <w:p w14:paraId="7AAB5BC6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3</w:t>
            </w:r>
          </w:p>
        </w:tc>
        <w:tc>
          <w:tcPr>
            <w:tcW w:w="977" w:type="pct"/>
            <w:shd w:val="clear" w:color="auto" w:fill="auto"/>
            <w:noWrap/>
            <w:hideMark/>
          </w:tcPr>
          <w:p w14:paraId="1AECC04E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ow</w:t>
            </w:r>
          </w:p>
        </w:tc>
        <w:tc>
          <w:tcPr>
            <w:tcW w:w="3046" w:type="pct"/>
            <w:shd w:val="clear" w:color="auto" w:fill="auto"/>
            <w:noWrap/>
            <w:hideMark/>
          </w:tcPr>
          <w:p w14:paraId="079A301B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NAL, TET</w:t>
            </w:r>
          </w:p>
        </w:tc>
      </w:tr>
      <w:tr w:rsidR="001211FE" w:rsidRPr="001211FE" w14:paraId="223EB93A" w14:textId="77777777" w:rsidTr="00973699">
        <w:trPr>
          <w:trHeight w:val="255"/>
        </w:trPr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07971142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3</w:t>
            </w:r>
          </w:p>
        </w:tc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497DCFEB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ow</w:t>
            </w:r>
          </w:p>
        </w:tc>
        <w:tc>
          <w:tcPr>
            <w:tcW w:w="304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7A9E3406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  <w:t>AMP, CHL, FFC, NAL, SUL, TET</w:t>
            </w:r>
          </w:p>
        </w:tc>
      </w:tr>
      <w:tr w:rsidR="001211FE" w:rsidRPr="001211FE" w14:paraId="1EFCEF9D" w14:textId="77777777" w:rsidTr="00973699">
        <w:trPr>
          <w:trHeight w:val="255"/>
        </w:trPr>
        <w:tc>
          <w:tcPr>
            <w:tcW w:w="977" w:type="pct"/>
            <w:shd w:val="clear" w:color="auto" w:fill="auto"/>
            <w:noWrap/>
            <w:hideMark/>
          </w:tcPr>
          <w:p w14:paraId="5B54A10A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3</w:t>
            </w:r>
          </w:p>
        </w:tc>
        <w:tc>
          <w:tcPr>
            <w:tcW w:w="977" w:type="pct"/>
            <w:shd w:val="clear" w:color="auto" w:fill="auto"/>
            <w:noWrap/>
            <w:hideMark/>
          </w:tcPr>
          <w:p w14:paraId="58B2D499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ow</w:t>
            </w:r>
          </w:p>
        </w:tc>
        <w:tc>
          <w:tcPr>
            <w:tcW w:w="3046" w:type="pct"/>
            <w:shd w:val="clear" w:color="auto" w:fill="auto"/>
            <w:noWrap/>
            <w:hideMark/>
          </w:tcPr>
          <w:p w14:paraId="5F92D4DC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UL, TET</w:t>
            </w:r>
          </w:p>
        </w:tc>
      </w:tr>
      <w:tr w:rsidR="001211FE" w:rsidRPr="001211FE" w14:paraId="77628633" w14:textId="77777777" w:rsidTr="00973699">
        <w:trPr>
          <w:trHeight w:val="255"/>
        </w:trPr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68811EE4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3</w:t>
            </w:r>
          </w:p>
        </w:tc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3C8B0E42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3DAED65D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AMP, NAL, TET </w:t>
            </w:r>
          </w:p>
        </w:tc>
      </w:tr>
      <w:tr w:rsidR="001211FE" w:rsidRPr="001211FE" w14:paraId="70ACD65A" w14:textId="77777777" w:rsidTr="00973699">
        <w:trPr>
          <w:trHeight w:val="255"/>
        </w:trPr>
        <w:tc>
          <w:tcPr>
            <w:tcW w:w="977" w:type="pct"/>
            <w:shd w:val="clear" w:color="auto" w:fill="auto"/>
            <w:noWrap/>
            <w:hideMark/>
          </w:tcPr>
          <w:p w14:paraId="19C33942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3</w:t>
            </w:r>
          </w:p>
        </w:tc>
        <w:tc>
          <w:tcPr>
            <w:tcW w:w="977" w:type="pct"/>
            <w:shd w:val="clear" w:color="auto" w:fill="auto"/>
            <w:noWrap/>
            <w:hideMark/>
          </w:tcPr>
          <w:p w14:paraId="71784DA6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shd w:val="clear" w:color="auto" w:fill="auto"/>
            <w:noWrap/>
            <w:hideMark/>
          </w:tcPr>
          <w:p w14:paraId="2F47CDBF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SUL, TET</w:t>
            </w:r>
          </w:p>
        </w:tc>
      </w:tr>
      <w:tr w:rsidR="001211FE" w:rsidRPr="001211FE" w14:paraId="420F4491" w14:textId="77777777" w:rsidTr="00973699">
        <w:trPr>
          <w:trHeight w:val="255"/>
        </w:trPr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31A81CDA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3</w:t>
            </w:r>
          </w:p>
        </w:tc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1967AF3D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39BA7B0C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CIP, NAL, TET</w:t>
            </w:r>
          </w:p>
        </w:tc>
      </w:tr>
      <w:tr w:rsidR="001211FE" w:rsidRPr="001211FE" w14:paraId="02859E92" w14:textId="77777777" w:rsidTr="00973699">
        <w:trPr>
          <w:trHeight w:val="255"/>
        </w:trPr>
        <w:tc>
          <w:tcPr>
            <w:tcW w:w="977" w:type="pct"/>
            <w:shd w:val="clear" w:color="auto" w:fill="auto"/>
            <w:noWrap/>
            <w:hideMark/>
          </w:tcPr>
          <w:p w14:paraId="5EC633E8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3</w:t>
            </w:r>
          </w:p>
        </w:tc>
        <w:tc>
          <w:tcPr>
            <w:tcW w:w="977" w:type="pct"/>
            <w:shd w:val="clear" w:color="auto" w:fill="auto"/>
            <w:noWrap/>
            <w:hideMark/>
          </w:tcPr>
          <w:p w14:paraId="74C24530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shd w:val="clear" w:color="auto" w:fill="auto"/>
            <w:noWrap/>
            <w:hideMark/>
          </w:tcPr>
          <w:p w14:paraId="5BE53095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  <w:t>CHL, FFC, NAL, SUL, TET</w:t>
            </w:r>
          </w:p>
        </w:tc>
      </w:tr>
      <w:tr w:rsidR="001211FE" w:rsidRPr="001211FE" w14:paraId="2572416B" w14:textId="77777777" w:rsidTr="00973699">
        <w:trPr>
          <w:trHeight w:val="255"/>
        </w:trPr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5B2103BB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3</w:t>
            </w:r>
          </w:p>
        </w:tc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1C98FBB9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33FDAA12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NAL, TET</w:t>
            </w:r>
          </w:p>
        </w:tc>
      </w:tr>
      <w:tr w:rsidR="001211FE" w:rsidRPr="001211FE" w14:paraId="4A1DC821" w14:textId="77777777" w:rsidTr="00973699">
        <w:trPr>
          <w:trHeight w:val="255"/>
        </w:trPr>
        <w:tc>
          <w:tcPr>
            <w:tcW w:w="977" w:type="pct"/>
            <w:shd w:val="clear" w:color="auto" w:fill="auto"/>
            <w:noWrap/>
            <w:hideMark/>
          </w:tcPr>
          <w:p w14:paraId="2B446749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3</w:t>
            </w:r>
          </w:p>
        </w:tc>
        <w:tc>
          <w:tcPr>
            <w:tcW w:w="977" w:type="pct"/>
            <w:shd w:val="clear" w:color="auto" w:fill="auto"/>
            <w:noWrap/>
            <w:hideMark/>
          </w:tcPr>
          <w:p w14:paraId="7A3B24F2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shd w:val="clear" w:color="auto" w:fill="auto"/>
            <w:noWrap/>
            <w:hideMark/>
          </w:tcPr>
          <w:p w14:paraId="4A05586A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usceptible to all tested antimicrobials</w:t>
            </w:r>
          </w:p>
        </w:tc>
      </w:tr>
      <w:tr w:rsidR="001211FE" w:rsidRPr="001211FE" w14:paraId="7BA553B7" w14:textId="77777777" w:rsidTr="00973699">
        <w:trPr>
          <w:trHeight w:val="255"/>
        </w:trPr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739369DC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3</w:t>
            </w:r>
          </w:p>
        </w:tc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79510EE2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35B4FEF2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GEN, NAL, SUL, TET</w:t>
            </w:r>
          </w:p>
        </w:tc>
      </w:tr>
      <w:tr w:rsidR="001211FE" w:rsidRPr="001211FE" w14:paraId="03A95D4E" w14:textId="77777777" w:rsidTr="00973699">
        <w:trPr>
          <w:trHeight w:val="255"/>
        </w:trPr>
        <w:tc>
          <w:tcPr>
            <w:tcW w:w="977" w:type="pct"/>
            <w:shd w:val="clear" w:color="auto" w:fill="auto"/>
            <w:noWrap/>
            <w:hideMark/>
          </w:tcPr>
          <w:p w14:paraId="10899077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3</w:t>
            </w:r>
          </w:p>
        </w:tc>
        <w:tc>
          <w:tcPr>
            <w:tcW w:w="977" w:type="pct"/>
            <w:shd w:val="clear" w:color="auto" w:fill="auto"/>
            <w:noWrap/>
            <w:hideMark/>
          </w:tcPr>
          <w:p w14:paraId="0877D7D0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shd w:val="clear" w:color="auto" w:fill="auto"/>
            <w:noWrap/>
            <w:hideMark/>
          </w:tcPr>
          <w:p w14:paraId="789EEAF9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GEN, NAL, SUL, TET</w:t>
            </w:r>
          </w:p>
        </w:tc>
      </w:tr>
      <w:tr w:rsidR="001211FE" w:rsidRPr="001211FE" w14:paraId="6FF69045" w14:textId="77777777" w:rsidTr="00973699">
        <w:trPr>
          <w:trHeight w:val="255"/>
        </w:trPr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136D1CC8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3</w:t>
            </w:r>
          </w:p>
        </w:tc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5BF5D4E9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00F5C797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TET</w:t>
            </w:r>
          </w:p>
        </w:tc>
      </w:tr>
      <w:tr w:rsidR="001211FE" w:rsidRPr="001211FE" w14:paraId="604099FA" w14:textId="77777777" w:rsidTr="00973699">
        <w:trPr>
          <w:trHeight w:val="255"/>
        </w:trPr>
        <w:tc>
          <w:tcPr>
            <w:tcW w:w="977" w:type="pct"/>
            <w:shd w:val="clear" w:color="auto" w:fill="auto"/>
            <w:noWrap/>
            <w:hideMark/>
          </w:tcPr>
          <w:p w14:paraId="61098B8B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3</w:t>
            </w:r>
          </w:p>
        </w:tc>
        <w:tc>
          <w:tcPr>
            <w:tcW w:w="977" w:type="pct"/>
            <w:shd w:val="clear" w:color="auto" w:fill="auto"/>
            <w:noWrap/>
            <w:hideMark/>
          </w:tcPr>
          <w:p w14:paraId="463B4F34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shd w:val="clear" w:color="auto" w:fill="auto"/>
            <w:noWrap/>
            <w:hideMark/>
          </w:tcPr>
          <w:p w14:paraId="6C5A5375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  <w:t>AMP, CHL, FFC, NAL, SUL, TET</w:t>
            </w:r>
          </w:p>
        </w:tc>
      </w:tr>
      <w:tr w:rsidR="001211FE" w:rsidRPr="001211FE" w14:paraId="060DEBAA" w14:textId="77777777" w:rsidTr="00973699">
        <w:trPr>
          <w:trHeight w:val="255"/>
        </w:trPr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295FEA02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3</w:t>
            </w:r>
          </w:p>
        </w:tc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5FA10E90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40B8A139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usceptible to all tested antimicrobials</w:t>
            </w:r>
          </w:p>
        </w:tc>
      </w:tr>
      <w:tr w:rsidR="001211FE" w:rsidRPr="001211FE" w14:paraId="3DBA58D0" w14:textId="77777777" w:rsidTr="00973699">
        <w:trPr>
          <w:trHeight w:val="255"/>
        </w:trPr>
        <w:tc>
          <w:tcPr>
            <w:tcW w:w="977" w:type="pct"/>
            <w:shd w:val="clear" w:color="auto" w:fill="auto"/>
            <w:noWrap/>
            <w:hideMark/>
          </w:tcPr>
          <w:p w14:paraId="5F169812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3</w:t>
            </w:r>
          </w:p>
        </w:tc>
        <w:tc>
          <w:tcPr>
            <w:tcW w:w="977" w:type="pct"/>
            <w:shd w:val="clear" w:color="auto" w:fill="auto"/>
            <w:noWrap/>
            <w:hideMark/>
          </w:tcPr>
          <w:p w14:paraId="00D4D70A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shd w:val="clear" w:color="auto" w:fill="auto"/>
            <w:noWrap/>
            <w:hideMark/>
          </w:tcPr>
          <w:p w14:paraId="004A4EB6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  <w:t>CHL, FFC, NAL, SUL, TET</w:t>
            </w:r>
          </w:p>
        </w:tc>
      </w:tr>
      <w:tr w:rsidR="001211FE" w:rsidRPr="001211FE" w14:paraId="3B24F3A9" w14:textId="77777777" w:rsidTr="00973699">
        <w:trPr>
          <w:trHeight w:val="255"/>
        </w:trPr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30EDE77C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4</w:t>
            </w:r>
          </w:p>
        </w:tc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31D64BCD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ow</w:t>
            </w:r>
          </w:p>
        </w:tc>
        <w:tc>
          <w:tcPr>
            <w:tcW w:w="304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0526C374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  <w:t>AMP, CTX, FFC, SUL, TET</w:t>
            </w:r>
          </w:p>
        </w:tc>
      </w:tr>
      <w:tr w:rsidR="001211FE" w:rsidRPr="001211FE" w14:paraId="667C2260" w14:textId="77777777" w:rsidTr="00973699">
        <w:trPr>
          <w:trHeight w:val="255"/>
        </w:trPr>
        <w:tc>
          <w:tcPr>
            <w:tcW w:w="977" w:type="pct"/>
            <w:shd w:val="clear" w:color="auto" w:fill="auto"/>
            <w:noWrap/>
            <w:hideMark/>
          </w:tcPr>
          <w:p w14:paraId="13A46EEB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4</w:t>
            </w:r>
          </w:p>
        </w:tc>
        <w:tc>
          <w:tcPr>
            <w:tcW w:w="977" w:type="pct"/>
            <w:shd w:val="clear" w:color="auto" w:fill="auto"/>
            <w:noWrap/>
            <w:hideMark/>
          </w:tcPr>
          <w:p w14:paraId="263FDCA7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ow</w:t>
            </w:r>
          </w:p>
        </w:tc>
        <w:tc>
          <w:tcPr>
            <w:tcW w:w="3046" w:type="pct"/>
            <w:shd w:val="clear" w:color="auto" w:fill="auto"/>
            <w:noWrap/>
            <w:hideMark/>
          </w:tcPr>
          <w:p w14:paraId="7B00BDBE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  <w:t>AMP, CHL, FFC, NAL, SUL, TET</w:t>
            </w:r>
          </w:p>
        </w:tc>
      </w:tr>
      <w:tr w:rsidR="001211FE" w:rsidRPr="001211FE" w14:paraId="223F9511" w14:textId="77777777" w:rsidTr="00973699">
        <w:trPr>
          <w:trHeight w:val="255"/>
        </w:trPr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433F9C8F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4</w:t>
            </w:r>
          </w:p>
        </w:tc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7A65F210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ow</w:t>
            </w:r>
          </w:p>
        </w:tc>
        <w:tc>
          <w:tcPr>
            <w:tcW w:w="304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34044108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  <w:t>AMP, CHL, FFC, NAL, SUL, TET</w:t>
            </w:r>
          </w:p>
        </w:tc>
      </w:tr>
      <w:tr w:rsidR="001211FE" w:rsidRPr="001211FE" w14:paraId="0D946AAA" w14:textId="77777777" w:rsidTr="00973699">
        <w:trPr>
          <w:trHeight w:val="255"/>
        </w:trPr>
        <w:tc>
          <w:tcPr>
            <w:tcW w:w="977" w:type="pct"/>
            <w:shd w:val="clear" w:color="auto" w:fill="auto"/>
            <w:noWrap/>
            <w:hideMark/>
          </w:tcPr>
          <w:p w14:paraId="7C4679C0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4</w:t>
            </w:r>
          </w:p>
        </w:tc>
        <w:tc>
          <w:tcPr>
            <w:tcW w:w="977" w:type="pct"/>
            <w:shd w:val="clear" w:color="auto" w:fill="auto"/>
            <w:noWrap/>
            <w:hideMark/>
          </w:tcPr>
          <w:p w14:paraId="36B9AD04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ow</w:t>
            </w:r>
          </w:p>
        </w:tc>
        <w:tc>
          <w:tcPr>
            <w:tcW w:w="3046" w:type="pct"/>
            <w:shd w:val="clear" w:color="auto" w:fill="auto"/>
            <w:noWrap/>
            <w:hideMark/>
          </w:tcPr>
          <w:p w14:paraId="0C2F4C72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usceptible to all tested antimicrobials</w:t>
            </w:r>
          </w:p>
        </w:tc>
      </w:tr>
      <w:tr w:rsidR="001211FE" w:rsidRPr="001211FE" w14:paraId="57F33053" w14:textId="77777777" w:rsidTr="00973699">
        <w:trPr>
          <w:trHeight w:val="255"/>
        </w:trPr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11CCA68C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4</w:t>
            </w:r>
          </w:p>
        </w:tc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731DF178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ow</w:t>
            </w:r>
          </w:p>
        </w:tc>
        <w:tc>
          <w:tcPr>
            <w:tcW w:w="304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5EC573AA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CHL, FFC, TET</w:t>
            </w:r>
          </w:p>
        </w:tc>
      </w:tr>
      <w:tr w:rsidR="001211FE" w:rsidRPr="001211FE" w14:paraId="37548D9E" w14:textId="77777777" w:rsidTr="00973699">
        <w:trPr>
          <w:trHeight w:val="255"/>
        </w:trPr>
        <w:tc>
          <w:tcPr>
            <w:tcW w:w="977" w:type="pct"/>
            <w:shd w:val="clear" w:color="auto" w:fill="auto"/>
            <w:noWrap/>
            <w:hideMark/>
          </w:tcPr>
          <w:p w14:paraId="2791CBC0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lastRenderedPageBreak/>
              <w:t>G4</w:t>
            </w:r>
          </w:p>
        </w:tc>
        <w:tc>
          <w:tcPr>
            <w:tcW w:w="977" w:type="pct"/>
            <w:shd w:val="clear" w:color="auto" w:fill="auto"/>
            <w:noWrap/>
            <w:hideMark/>
          </w:tcPr>
          <w:p w14:paraId="1F42584C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ow</w:t>
            </w:r>
          </w:p>
        </w:tc>
        <w:tc>
          <w:tcPr>
            <w:tcW w:w="3046" w:type="pct"/>
            <w:shd w:val="clear" w:color="auto" w:fill="auto"/>
            <w:noWrap/>
            <w:hideMark/>
          </w:tcPr>
          <w:p w14:paraId="4F422364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usceptible to all tested antimicrobials</w:t>
            </w:r>
          </w:p>
        </w:tc>
      </w:tr>
      <w:tr w:rsidR="001211FE" w:rsidRPr="001211FE" w14:paraId="3BCCE82B" w14:textId="77777777" w:rsidTr="00973699">
        <w:trPr>
          <w:trHeight w:val="255"/>
        </w:trPr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41C9BB84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4</w:t>
            </w:r>
          </w:p>
        </w:tc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732B9DFA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6B5876A7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CTX, CAZ, CIP, GEN, CHL, NAL, SUL, TET</w:t>
            </w:r>
          </w:p>
        </w:tc>
      </w:tr>
      <w:tr w:rsidR="001211FE" w:rsidRPr="001211FE" w14:paraId="7D023631" w14:textId="77777777" w:rsidTr="00973699">
        <w:trPr>
          <w:trHeight w:val="255"/>
        </w:trPr>
        <w:tc>
          <w:tcPr>
            <w:tcW w:w="977" w:type="pct"/>
            <w:shd w:val="clear" w:color="auto" w:fill="auto"/>
            <w:noWrap/>
            <w:hideMark/>
          </w:tcPr>
          <w:p w14:paraId="3EF38B12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4</w:t>
            </w:r>
          </w:p>
        </w:tc>
        <w:tc>
          <w:tcPr>
            <w:tcW w:w="977" w:type="pct"/>
            <w:shd w:val="clear" w:color="auto" w:fill="auto"/>
            <w:noWrap/>
            <w:hideMark/>
          </w:tcPr>
          <w:p w14:paraId="202AF607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shd w:val="clear" w:color="auto" w:fill="auto"/>
            <w:noWrap/>
            <w:hideMark/>
          </w:tcPr>
          <w:p w14:paraId="2B2D1EC5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CTX, CIP, CHL, FFC, NAL, SUL, TET</w:t>
            </w:r>
          </w:p>
        </w:tc>
      </w:tr>
      <w:tr w:rsidR="001211FE" w:rsidRPr="001211FE" w14:paraId="66D77296" w14:textId="77777777" w:rsidTr="00973699">
        <w:trPr>
          <w:trHeight w:val="255"/>
        </w:trPr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58E5F2B4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4</w:t>
            </w:r>
          </w:p>
        </w:tc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089CDBCE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04A91D58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CTX, CAZ, CIP, GEN, CHL, NAL, SUL, TET</w:t>
            </w:r>
          </w:p>
        </w:tc>
      </w:tr>
      <w:tr w:rsidR="001211FE" w:rsidRPr="001211FE" w14:paraId="599D91E5" w14:textId="77777777" w:rsidTr="00973699">
        <w:trPr>
          <w:trHeight w:val="255"/>
        </w:trPr>
        <w:tc>
          <w:tcPr>
            <w:tcW w:w="977" w:type="pct"/>
            <w:shd w:val="clear" w:color="auto" w:fill="auto"/>
            <w:noWrap/>
            <w:hideMark/>
          </w:tcPr>
          <w:p w14:paraId="7253D87A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4</w:t>
            </w:r>
          </w:p>
        </w:tc>
        <w:tc>
          <w:tcPr>
            <w:tcW w:w="977" w:type="pct"/>
            <w:shd w:val="clear" w:color="auto" w:fill="auto"/>
            <w:noWrap/>
            <w:hideMark/>
          </w:tcPr>
          <w:p w14:paraId="15A4C76B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shd w:val="clear" w:color="auto" w:fill="auto"/>
            <w:noWrap/>
            <w:hideMark/>
          </w:tcPr>
          <w:p w14:paraId="6D831A87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CTX, CAZ, CIP, GEN, CHL, NAL, SUL, TET</w:t>
            </w:r>
          </w:p>
        </w:tc>
      </w:tr>
      <w:tr w:rsidR="001211FE" w:rsidRPr="001211FE" w14:paraId="7D68A6DA" w14:textId="77777777" w:rsidTr="00973699">
        <w:trPr>
          <w:trHeight w:val="255"/>
        </w:trPr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0CF2EAEA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4</w:t>
            </w:r>
          </w:p>
        </w:tc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5E2ADBFD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2D464F9B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  <w:t>AMP, CTX, CHL, NAL, SUL, TET</w:t>
            </w:r>
          </w:p>
        </w:tc>
      </w:tr>
      <w:tr w:rsidR="001211FE" w:rsidRPr="001211FE" w14:paraId="783B0092" w14:textId="77777777" w:rsidTr="00973699">
        <w:trPr>
          <w:trHeight w:val="255"/>
        </w:trPr>
        <w:tc>
          <w:tcPr>
            <w:tcW w:w="977" w:type="pct"/>
            <w:shd w:val="clear" w:color="auto" w:fill="auto"/>
            <w:noWrap/>
            <w:hideMark/>
          </w:tcPr>
          <w:p w14:paraId="32D5E638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4</w:t>
            </w:r>
          </w:p>
        </w:tc>
        <w:tc>
          <w:tcPr>
            <w:tcW w:w="977" w:type="pct"/>
            <w:shd w:val="clear" w:color="auto" w:fill="auto"/>
            <w:noWrap/>
            <w:hideMark/>
          </w:tcPr>
          <w:p w14:paraId="52EDB0E8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shd w:val="clear" w:color="auto" w:fill="auto"/>
            <w:noWrap/>
            <w:hideMark/>
          </w:tcPr>
          <w:p w14:paraId="03A8A7D3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  <w:t>AMP, CHL, NAL, SUL, TET</w:t>
            </w:r>
          </w:p>
        </w:tc>
      </w:tr>
      <w:tr w:rsidR="001211FE" w:rsidRPr="001211FE" w14:paraId="01DBF09E" w14:textId="77777777" w:rsidTr="00973699">
        <w:trPr>
          <w:trHeight w:val="255"/>
        </w:trPr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0A91E6B7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4</w:t>
            </w:r>
          </w:p>
        </w:tc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1A4CAFC2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0AFF5E93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  <w:t>AMP, CTX, CIP, NAL, SUL, TET</w:t>
            </w:r>
          </w:p>
        </w:tc>
      </w:tr>
      <w:tr w:rsidR="001211FE" w:rsidRPr="001211FE" w14:paraId="3454912D" w14:textId="77777777" w:rsidTr="00973699">
        <w:trPr>
          <w:trHeight w:val="255"/>
        </w:trPr>
        <w:tc>
          <w:tcPr>
            <w:tcW w:w="977" w:type="pct"/>
            <w:shd w:val="clear" w:color="auto" w:fill="auto"/>
            <w:noWrap/>
            <w:hideMark/>
          </w:tcPr>
          <w:p w14:paraId="6DAA8E40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4</w:t>
            </w:r>
          </w:p>
        </w:tc>
        <w:tc>
          <w:tcPr>
            <w:tcW w:w="977" w:type="pct"/>
            <w:shd w:val="clear" w:color="auto" w:fill="auto"/>
            <w:noWrap/>
            <w:hideMark/>
          </w:tcPr>
          <w:p w14:paraId="43201793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shd w:val="clear" w:color="auto" w:fill="auto"/>
            <w:noWrap/>
            <w:hideMark/>
          </w:tcPr>
          <w:p w14:paraId="41354994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  <w:t>AMP, CTX, NAL, SUL, TET</w:t>
            </w:r>
          </w:p>
        </w:tc>
      </w:tr>
      <w:tr w:rsidR="001211FE" w:rsidRPr="001211FE" w14:paraId="5B20C7C0" w14:textId="77777777" w:rsidTr="00973699">
        <w:trPr>
          <w:trHeight w:val="255"/>
        </w:trPr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2B524018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4</w:t>
            </w:r>
          </w:p>
        </w:tc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0D719CE8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5A9D2EFF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  <w:t>AMP, CTX, CIP, NAL, SUL, TET</w:t>
            </w:r>
          </w:p>
        </w:tc>
      </w:tr>
      <w:tr w:rsidR="001211FE" w:rsidRPr="001211FE" w14:paraId="22DFBB93" w14:textId="77777777" w:rsidTr="00973699">
        <w:trPr>
          <w:trHeight w:val="255"/>
        </w:trPr>
        <w:tc>
          <w:tcPr>
            <w:tcW w:w="977" w:type="pct"/>
            <w:shd w:val="clear" w:color="auto" w:fill="auto"/>
            <w:noWrap/>
            <w:hideMark/>
          </w:tcPr>
          <w:p w14:paraId="139BE5CC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4</w:t>
            </w:r>
          </w:p>
        </w:tc>
        <w:tc>
          <w:tcPr>
            <w:tcW w:w="977" w:type="pct"/>
            <w:shd w:val="clear" w:color="auto" w:fill="auto"/>
            <w:noWrap/>
            <w:hideMark/>
          </w:tcPr>
          <w:p w14:paraId="5ECB7CCD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shd w:val="clear" w:color="auto" w:fill="auto"/>
            <w:noWrap/>
            <w:hideMark/>
          </w:tcPr>
          <w:p w14:paraId="3F7FBF6E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CTX, CIP, GEN, NAL, SUL, TET</w:t>
            </w:r>
          </w:p>
        </w:tc>
      </w:tr>
      <w:tr w:rsidR="001211FE" w:rsidRPr="001211FE" w14:paraId="49B98974" w14:textId="77777777" w:rsidTr="00973699">
        <w:trPr>
          <w:trHeight w:val="255"/>
        </w:trPr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7C2BBD5B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4</w:t>
            </w:r>
          </w:p>
        </w:tc>
        <w:tc>
          <w:tcPr>
            <w:tcW w:w="97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350C4CC9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33EA9742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  <w:t>AMP, CHL</w:t>
            </w:r>
            <w:r w:rsidRPr="00973699"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  <w:t>,</w:t>
            </w: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  <w:t xml:space="preserve"> FFC, NAL, SUL, TET</w:t>
            </w:r>
          </w:p>
        </w:tc>
      </w:tr>
      <w:tr w:rsidR="001211FE" w:rsidRPr="001211FE" w14:paraId="4929B1AF" w14:textId="77777777" w:rsidTr="00973699">
        <w:trPr>
          <w:trHeight w:val="255"/>
        </w:trPr>
        <w:tc>
          <w:tcPr>
            <w:tcW w:w="977" w:type="pct"/>
            <w:shd w:val="clear" w:color="auto" w:fill="auto"/>
            <w:noWrap/>
            <w:hideMark/>
          </w:tcPr>
          <w:p w14:paraId="6DDB161B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4</w:t>
            </w:r>
          </w:p>
        </w:tc>
        <w:tc>
          <w:tcPr>
            <w:tcW w:w="977" w:type="pct"/>
            <w:shd w:val="clear" w:color="auto" w:fill="auto"/>
            <w:noWrap/>
            <w:hideMark/>
          </w:tcPr>
          <w:p w14:paraId="08EC0A64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Piglet</w:t>
            </w:r>
          </w:p>
        </w:tc>
        <w:tc>
          <w:tcPr>
            <w:tcW w:w="3046" w:type="pct"/>
            <w:shd w:val="clear" w:color="auto" w:fill="auto"/>
            <w:noWrap/>
            <w:hideMark/>
          </w:tcPr>
          <w:p w14:paraId="6257461D" w14:textId="77777777" w:rsidR="001211FE" w:rsidRPr="001211FE" w:rsidRDefault="001211FE" w:rsidP="00973699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1211FE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CTX, CAZ, CIP, GEN, CHL, NAL, SUL, TET</w:t>
            </w:r>
          </w:p>
        </w:tc>
      </w:tr>
    </w:tbl>
    <w:p w14:paraId="5F9256AC" w14:textId="77777777" w:rsidR="001211FE" w:rsidRPr="001211FE" w:rsidRDefault="001211FE" w:rsidP="001737CE">
      <w:pPr>
        <w:autoSpaceDE w:val="0"/>
        <w:autoSpaceDN w:val="0"/>
        <w:adjustRightInd w:val="0"/>
        <w:spacing w:line="480" w:lineRule="auto"/>
        <w:ind w:firstLine="0"/>
        <w:rPr>
          <w:rFonts w:ascii="Arial" w:hAnsi="Arial" w:cs="Arial"/>
          <w:sz w:val="20"/>
          <w:szCs w:val="20"/>
        </w:rPr>
      </w:pPr>
      <w:r w:rsidRPr="001211FE">
        <w:rPr>
          <w:rFonts w:ascii="Arial" w:hAnsi="Arial" w:cs="Arial"/>
          <w:sz w:val="14"/>
          <w:szCs w:val="14"/>
        </w:rPr>
        <w:t>Note: sow and piglets’ samples were not tested for colistin MIC.</w:t>
      </w:r>
    </w:p>
    <w:p w14:paraId="0C13E4FF" w14:textId="77777777" w:rsidR="0091354A" w:rsidRDefault="0091354A" w:rsidP="001737CE">
      <w:pPr>
        <w:spacing w:line="480" w:lineRule="auto"/>
        <w:ind w:firstLine="0"/>
        <w:rPr>
          <w:rFonts w:ascii="Arial" w:hAnsi="Arial" w:cs="Arial"/>
          <w:sz w:val="20"/>
          <w:szCs w:val="20"/>
        </w:rPr>
      </w:pPr>
      <w:r w:rsidRPr="001211FE">
        <w:rPr>
          <w:rFonts w:ascii="Arial" w:hAnsi="Arial" w:cs="Arial"/>
          <w:sz w:val="20"/>
          <w:szCs w:val="20"/>
        </w:rPr>
        <w:t>G1: pigs without in-feed antimicrobial administration; G2: pigs that received a total average dose of 6,018 mg antimicrobials/pig; G3: pigs that received a total average dose of 8,127 mg antimicrobials/pig; G4: pigs that received a total average dose of 15,678 mg antimicrobials/pig.</w:t>
      </w:r>
      <w:bookmarkEnd w:id="0"/>
    </w:p>
    <w:p w14:paraId="7244BC50" w14:textId="77777777" w:rsidR="001211FE" w:rsidRPr="0030678C" w:rsidRDefault="001211FE" w:rsidP="001737CE">
      <w:pPr>
        <w:spacing w:line="480" w:lineRule="auto"/>
        <w:ind w:firstLine="0"/>
        <w:rPr>
          <w:rFonts w:ascii="Arial" w:eastAsia="Times New Roman" w:hAnsi="Arial" w:cs="Arial"/>
          <w:vanish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MP: a</w:t>
      </w:r>
      <w:r w:rsidRPr="0030678C">
        <w:rPr>
          <w:rFonts w:ascii="Arial" w:hAnsi="Arial" w:cs="Arial"/>
          <w:sz w:val="20"/>
          <w:szCs w:val="20"/>
        </w:rPr>
        <w:t xml:space="preserve">mpicillin; </w:t>
      </w:r>
      <w:r>
        <w:rPr>
          <w:rFonts w:ascii="Arial" w:hAnsi="Arial" w:cs="Arial"/>
          <w:sz w:val="20"/>
          <w:szCs w:val="20"/>
        </w:rPr>
        <w:t xml:space="preserve">CTX: </w:t>
      </w:r>
      <w:r w:rsidRPr="0030678C">
        <w:rPr>
          <w:rFonts w:ascii="Arial" w:hAnsi="Arial" w:cs="Arial"/>
          <w:sz w:val="20"/>
          <w:szCs w:val="20"/>
        </w:rPr>
        <w:t xml:space="preserve">cefotaxime; </w:t>
      </w:r>
      <w:r>
        <w:rPr>
          <w:rFonts w:ascii="Arial" w:hAnsi="Arial" w:cs="Arial"/>
          <w:sz w:val="20"/>
          <w:szCs w:val="20"/>
        </w:rPr>
        <w:t xml:space="preserve">CAZ: </w:t>
      </w:r>
      <w:r w:rsidRPr="0030678C">
        <w:rPr>
          <w:rFonts w:ascii="Arial" w:hAnsi="Arial" w:cs="Arial"/>
          <w:sz w:val="20"/>
          <w:szCs w:val="20"/>
        </w:rPr>
        <w:t>ceftazidime</w:t>
      </w:r>
      <w:r>
        <w:rPr>
          <w:rFonts w:ascii="Arial" w:hAnsi="Arial" w:cs="Arial"/>
          <w:sz w:val="20"/>
          <w:szCs w:val="20"/>
        </w:rPr>
        <w:t>;</w:t>
      </w:r>
      <w:r w:rsidRPr="0030678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CIP: </w:t>
      </w:r>
      <w:r w:rsidRPr="0030678C">
        <w:rPr>
          <w:rFonts w:ascii="Arial" w:hAnsi="Arial" w:cs="Arial"/>
          <w:sz w:val="20"/>
          <w:szCs w:val="20"/>
        </w:rPr>
        <w:t xml:space="preserve">ciprofloxacin; </w:t>
      </w:r>
      <w:r>
        <w:rPr>
          <w:rFonts w:ascii="Arial" w:hAnsi="Arial" w:cs="Arial"/>
          <w:sz w:val="20"/>
          <w:szCs w:val="20"/>
        </w:rPr>
        <w:t xml:space="preserve">CHL: </w:t>
      </w:r>
      <w:r w:rsidRPr="0030678C">
        <w:rPr>
          <w:rFonts w:ascii="Arial" w:hAnsi="Arial" w:cs="Arial"/>
          <w:sz w:val="20"/>
          <w:szCs w:val="20"/>
        </w:rPr>
        <w:t>chloramphenicol;</w:t>
      </w:r>
      <w:r>
        <w:rPr>
          <w:rFonts w:ascii="Arial" w:hAnsi="Arial" w:cs="Arial"/>
          <w:sz w:val="20"/>
          <w:szCs w:val="20"/>
        </w:rPr>
        <w:t xml:space="preserve"> FFC: </w:t>
      </w:r>
      <w:r w:rsidRPr="0030678C">
        <w:rPr>
          <w:rFonts w:ascii="Arial" w:hAnsi="Arial" w:cs="Arial"/>
          <w:sz w:val="20"/>
          <w:szCs w:val="20"/>
        </w:rPr>
        <w:t xml:space="preserve">florfenicol; </w:t>
      </w:r>
      <w:r>
        <w:rPr>
          <w:rFonts w:ascii="Arial" w:hAnsi="Arial" w:cs="Arial"/>
          <w:sz w:val="20"/>
          <w:szCs w:val="20"/>
        </w:rPr>
        <w:t xml:space="preserve">GEN: </w:t>
      </w:r>
      <w:r w:rsidRPr="0030678C">
        <w:rPr>
          <w:rFonts w:ascii="Arial" w:hAnsi="Arial" w:cs="Arial"/>
          <w:sz w:val="20"/>
          <w:szCs w:val="20"/>
        </w:rPr>
        <w:t xml:space="preserve">gentamicin; </w:t>
      </w:r>
      <w:r>
        <w:rPr>
          <w:rFonts w:ascii="Arial" w:hAnsi="Arial" w:cs="Arial"/>
          <w:sz w:val="20"/>
          <w:szCs w:val="20"/>
        </w:rPr>
        <w:t xml:space="preserve">NAL: </w:t>
      </w:r>
      <w:r w:rsidRPr="0030678C">
        <w:rPr>
          <w:rFonts w:ascii="Arial" w:hAnsi="Arial" w:cs="Arial"/>
          <w:sz w:val="20"/>
          <w:szCs w:val="20"/>
        </w:rPr>
        <w:t xml:space="preserve">nalidixic acid; </w:t>
      </w:r>
      <w:r>
        <w:rPr>
          <w:rFonts w:ascii="Arial" w:hAnsi="Arial" w:cs="Arial"/>
          <w:sz w:val="20"/>
          <w:szCs w:val="20"/>
        </w:rPr>
        <w:t xml:space="preserve">SUL: </w:t>
      </w:r>
      <w:r w:rsidRPr="0030678C">
        <w:rPr>
          <w:rFonts w:ascii="Arial" w:hAnsi="Arial" w:cs="Arial"/>
          <w:sz w:val="20"/>
          <w:szCs w:val="20"/>
        </w:rPr>
        <w:t xml:space="preserve">sulphonamide; </w:t>
      </w:r>
      <w:r>
        <w:rPr>
          <w:rFonts w:ascii="Arial" w:hAnsi="Arial" w:cs="Arial"/>
          <w:sz w:val="20"/>
          <w:szCs w:val="20"/>
        </w:rPr>
        <w:t>TET:</w:t>
      </w:r>
      <w:r w:rsidRPr="0030678C">
        <w:rPr>
          <w:rFonts w:ascii="Arial" w:hAnsi="Arial" w:cs="Arial"/>
          <w:sz w:val="20"/>
          <w:szCs w:val="20"/>
        </w:rPr>
        <w:t xml:space="preserve"> tetracycline. </w:t>
      </w:r>
    </w:p>
    <w:p w14:paraId="51F9334F" w14:textId="77777777" w:rsidR="001211FE" w:rsidRDefault="001211FE" w:rsidP="001737CE">
      <w:pPr>
        <w:spacing w:line="480" w:lineRule="auto"/>
        <w:ind w:firstLine="0"/>
        <w:rPr>
          <w:rFonts w:ascii="Arial" w:hAnsi="Arial" w:cs="Arial"/>
          <w:sz w:val="20"/>
          <w:szCs w:val="20"/>
        </w:rPr>
      </w:pPr>
    </w:p>
    <w:p w14:paraId="60324D6A" w14:textId="77777777" w:rsidR="001737CE" w:rsidRPr="001211FE" w:rsidRDefault="001737CE" w:rsidP="001737CE">
      <w:pPr>
        <w:autoSpaceDE w:val="0"/>
        <w:autoSpaceDN w:val="0"/>
        <w:adjustRightInd w:val="0"/>
        <w:spacing w:line="480" w:lineRule="auto"/>
        <w:ind w:firstLine="0"/>
        <w:rPr>
          <w:rFonts w:ascii="Arial" w:eastAsia="Times New Roman" w:hAnsi="Arial" w:cs="Arial"/>
          <w:b/>
          <w:sz w:val="20"/>
          <w:szCs w:val="20"/>
          <w:lang w:eastAsia="pt-BR"/>
        </w:rPr>
      </w:pPr>
      <w:r>
        <w:rPr>
          <w:rFonts w:ascii="Arial" w:hAnsi="Arial" w:cs="Arial"/>
          <w:sz w:val="20"/>
          <w:szCs w:val="20"/>
        </w:rPr>
        <w:br w:type="page"/>
      </w:r>
      <w:r w:rsidR="003014D7">
        <w:rPr>
          <w:rFonts w:ascii="Arial" w:eastAsia="Times New Roman" w:hAnsi="Arial" w:cs="Arial"/>
          <w:b/>
          <w:sz w:val="20"/>
          <w:szCs w:val="20"/>
          <w:lang w:eastAsia="pt-BR"/>
        </w:rPr>
        <w:lastRenderedPageBreak/>
        <w:t>Supplementary 2</w:t>
      </w:r>
    </w:p>
    <w:p w14:paraId="04D0D50C" w14:textId="77777777" w:rsidR="001737CE" w:rsidRPr="001211FE" w:rsidRDefault="001737CE" w:rsidP="001737CE">
      <w:pPr>
        <w:autoSpaceDE w:val="0"/>
        <w:autoSpaceDN w:val="0"/>
        <w:adjustRightInd w:val="0"/>
        <w:spacing w:line="480" w:lineRule="auto"/>
        <w:ind w:firstLine="0"/>
        <w:rPr>
          <w:rFonts w:ascii="Arial" w:eastAsia="Times New Roman" w:hAnsi="Arial" w:cs="Arial"/>
          <w:b/>
          <w:sz w:val="20"/>
          <w:szCs w:val="20"/>
          <w:lang w:eastAsia="pt-BR"/>
        </w:rPr>
      </w:pPr>
    </w:p>
    <w:p w14:paraId="5A89D24C" w14:textId="77777777" w:rsidR="001737CE" w:rsidRDefault="003014D7" w:rsidP="001737CE">
      <w:pPr>
        <w:spacing w:line="480" w:lineRule="auto"/>
        <w:ind w:firstLine="0"/>
        <w:rPr>
          <w:rFonts w:ascii="Arial" w:hAnsi="Arial" w:cs="Arial"/>
          <w:sz w:val="20"/>
          <w:szCs w:val="20"/>
        </w:rPr>
      </w:pPr>
      <w:r w:rsidRPr="003014D7">
        <w:rPr>
          <w:rFonts w:ascii="Arial" w:eastAsia="Times New Roman" w:hAnsi="Arial" w:cs="Arial"/>
          <w:b/>
          <w:sz w:val="20"/>
          <w:szCs w:val="20"/>
          <w:lang w:eastAsia="pt-BR"/>
        </w:rPr>
        <w:t>S2 Table 1:</w:t>
      </w:r>
      <w:r>
        <w:rPr>
          <w:rFonts w:ascii="Arial" w:eastAsia="Times New Roman" w:hAnsi="Arial" w:cs="Arial"/>
          <w:b/>
          <w:sz w:val="20"/>
          <w:szCs w:val="20"/>
          <w:lang w:eastAsia="pt-BR"/>
        </w:rPr>
        <w:t xml:space="preserve"> </w:t>
      </w:r>
      <w:r w:rsidR="001737CE" w:rsidRPr="001211FE">
        <w:rPr>
          <w:rFonts w:ascii="Arial" w:eastAsia="Times New Roman" w:hAnsi="Arial" w:cs="Arial"/>
          <w:bCs/>
          <w:sz w:val="20"/>
          <w:szCs w:val="20"/>
          <w:lang w:eastAsia="pt-BR"/>
        </w:rPr>
        <w:t>Phenotypic profile of antimicrobial resistance of sows and piglets for G1, G2, G3 and G4:</w:t>
      </w:r>
    </w:p>
    <w:tbl>
      <w:tblPr>
        <w:tblW w:w="5000" w:type="pct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3883"/>
        <w:gridCol w:w="4621"/>
      </w:tblGrid>
      <w:tr w:rsidR="001737CE" w:rsidRPr="00F82AAC" w14:paraId="1361D41D" w14:textId="77777777" w:rsidTr="00F82AAC">
        <w:trPr>
          <w:trHeight w:val="255"/>
        </w:trPr>
        <w:tc>
          <w:tcPr>
            <w:tcW w:w="5000" w:type="pct"/>
            <w:gridSpan w:val="2"/>
            <w:tcBorders>
              <w:bottom w:val="single" w:sz="4" w:space="0" w:color="7F7F7F"/>
            </w:tcBorders>
            <w:shd w:val="clear" w:color="auto" w:fill="auto"/>
            <w:noWrap/>
            <w:hideMark/>
          </w:tcPr>
          <w:p w14:paraId="74559C80" w14:textId="77777777" w:rsidR="001737CE" w:rsidRPr="00F82AAC" w:rsidRDefault="001737CE" w:rsidP="00F82AAC">
            <w:pPr>
              <w:spacing w:line="480" w:lineRule="auto"/>
              <w:ind w:firstLin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roup 1</w:t>
            </w:r>
          </w:p>
        </w:tc>
      </w:tr>
      <w:tr w:rsidR="001737CE" w:rsidRPr="00F82AAC" w14:paraId="2859F92A" w14:textId="77777777" w:rsidTr="00F82AAC">
        <w:trPr>
          <w:trHeight w:val="255"/>
        </w:trPr>
        <w:tc>
          <w:tcPr>
            <w:tcW w:w="219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2B130885" w14:textId="77777777" w:rsidR="001737CE" w:rsidRPr="00F82AAC" w:rsidRDefault="001737CE" w:rsidP="00F82AAC">
            <w:pPr>
              <w:spacing w:line="480" w:lineRule="auto"/>
              <w:ind w:firstLin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Sow</w:t>
            </w:r>
          </w:p>
        </w:tc>
        <w:tc>
          <w:tcPr>
            <w:tcW w:w="2803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143AA1B3" w14:textId="77777777" w:rsidR="001737CE" w:rsidRPr="00F82AAC" w:rsidRDefault="001737CE" w:rsidP="00F82AAC">
            <w:pPr>
              <w:spacing w:line="480" w:lineRule="auto"/>
              <w:ind w:firstLin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Piglets</w:t>
            </w:r>
          </w:p>
        </w:tc>
      </w:tr>
      <w:tr w:rsidR="001737CE" w:rsidRPr="00F82AAC" w14:paraId="1ADBD924" w14:textId="77777777" w:rsidTr="00F82AAC">
        <w:trPr>
          <w:trHeight w:val="255"/>
        </w:trPr>
        <w:tc>
          <w:tcPr>
            <w:tcW w:w="2197" w:type="pct"/>
            <w:vMerge w:val="restart"/>
            <w:shd w:val="clear" w:color="auto" w:fill="auto"/>
            <w:noWrap/>
            <w:hideMark/>
          </w:tcPr>
          <w:p w14:paraId="1EB88F62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AMP, CHL, FFC, TET</w:t>
            </w:r>
          </w:p>
        </w:tc>
        <w:tc>
          <w:tcPr>
            <w:tcW w:w="2803" w:type="pct"/>
            <w:shd w:val="clear" w:color="auto" w:fill="auto"/>
            <w:noWrap/>
            <w:hideMark/>
          </w:tcPr>
          <w:p w14:paraId="29617540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CIP, NAL, SUL</w:t>
            </w:r>
          </w:p>
        </w:tc>
      </w:tr>
      <w:tr w:rsidR="001737CE" w:rsidRPr="00F82AAC" w14:paraId="044B9A88" w14:textId="77777777" w:rsidTr="00F82AAC">
        <w:trPr>
          <w:trHeight w:val="255"/>
        </w:trPr>
        <w:tc>
          <w:tcPr>
            <w:tcW w:w="2197" w:type="pct"/>
            <w:vMerge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hideMark/>
          </w:tcPr>
          <w:p w14:paraId="7F25F917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03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6ED1DE57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usceptible to all tested antimicrobials</w:t>
            </w:r>
          </w:p>
        </w:tc>
      </w:tr>
      <w:tr w:rsidR="001737CE" w:rsidRPr="00F82AAC" w14:paraId="6E3BD2F2" w14:textId="77777777" w:rsidTr="00F82AAC">
        <w:trPr>
          <w:trHeight w:val="255"/>
        </w:trPr>
        <w:tc>
          <w:tcPr>
            <w:tcW w:w="2197" w:type="pct"/>
            <w:vMerge w:val="restart"/>
            <w:shd w:val="clear" w:color="auto" w:fill="auto"/>
            <w:noWrap/>
            <w:hideMark/>
          </w:tcPr>
          <w:p w14:paraId="63740EAC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AMP, CIP, CHL, FFC, NAL, TET</w:t>
            </w:r>
          </w:p>
        </w:tc>
        <w:tc>
          <w:tcPr>
            <w:tcW w:w="2803" w:type="pct"/>
            <w:shd w:val="clear" w:color="auto" w:fill="auto"/>
            <w:noWrap/>
            <w:hideMark/>
          </w:tcPr>
          <w:p w14:paraId="7663D052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  <w:t>AMP, CTX, CIP, NAL, SUL, TET</w:t>
            </w:r>
          </w:p>
        </w:tc>
      </w:tr>
      <w:tr w:rsidR="001737CE" w:rsidRPr="00F82AAC" w14:paraId="0C44C444" w14:textId="77777777" w:rsidTr="00F82AAC">
        <w:trPr>
          <w:trHeight w:val="255"/>
        </w:trPr>
        <w:tc>
          <w:tcPr>
            <w:tcW w:w="2197" w:type="pct"/>
            <w:vMerge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hideMark/>
          </w:tcPr>
          <w:p w14:paraId="0818832E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pt-BR"/>
              </w:rPr>
            </w:pPr>
          </w:p>
        </w:tc>
        <w:tc>
          <w:tcPr>
            <w:tcW w:w="2803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2F6D3987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CTX, CIP, NAL</w:t>
            </w:r>
          </w:p>
        </w:tc>
      </w:tr>
      <w:tr w:rsidR="001737CE" w:rsidRPr="00F82AAC" w14:paraId="57283DCE" w14:textId="77777777" w:rsidTr="00F82AAC">
        <w:trPr>
          <w:trHeight w:val="255"/>
        </w:trPr>
        <w:tc>
          <w:tcPr>
            <w:tcW w:w="2197" w:type="pct"/>
            <w:vMerge w:val="restart"/>
            <w:shd w:val="clear" w:color="auto" w:fill="auto"/>
            <w:noWrap/>
            <w:hideMark/>
          </w:tcPr>
          <w:p w14:paraId="452A1E79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AMP, NAL, SUL, TET</w:t>
            </w:r>
          </w:p>
        </w:tc>
        <w:tc>
          <w:tcPr>
            <w:tcW w:w="2803" w:type="pct"/>
            <w:shd w:val="clear" w:color="auto" w:fill="auto"/>
            <w:noWrap/>
            <w:hideMark/>
          </w:tcPr>
          <w:p w14:paraId="7BDFE384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CIP, GEN, NAL, TET</w:t>
            </w:r>
          </w:p>
        </w:tc>
      </w:tr>
      <w:tr w:rsidR="001737CE" w:rsidRPr="00F82AAC" w14:paraId="1C2E7DA0" w14:textId="77777777" w:rsidTr="00F82AAC">
        <w:trPr>
          <w:trHeight w:val="255"/>
        </w:trPr>
        <w:tc>
          <w:tcPr>
            <w:tcW w:w="2197" w:type="pct"/>
            <w:vMerge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hideMark/>
          </w:tcPr>
          <w:p w14:paraId="3DD7F59B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03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20F6191F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  <w:t>AMP, CTX, CIP, NAL, SUL, TET</w:t>
            </w:r>
          </w:p>
        </w:tc>
      </w:tr>
      <w:tr w:rsidR="001737CE" w:rsidRPr="00F82AAC" w14:paraId="32CA7347" w14:textId="77777777" w:rsidTr="00F82AAC">
        <w:trPr>
          <w:trHeight w:val="255"/>
        </w:trPr>
        <w:tc>
          <w:tcPr>
            <w:tcW w:w="2197" w:type="pct"/>
            <w:vMerge w:val="restart"/>
            <w:shd w:val="clear" w:color="auto" w:fill="auto"/>
            <w:noWrap/>
            <w:hideMark/>
          </w:tcPr>
          <w:p w14:paraId="3E9621EA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Susceptible to all tested antimicrobials</w:t>
            </w:r>
          </w:p>
        </w:tc>
        <w:tc>
          <w:tcPr>
            <w:tcW w:w="2803" w:type="pct"/>
            <w:shd w:val="clear" w:color="auto" w:fill="auto"/>
            <w:noWrap/>
            <w:hideMark/>
          </w:tcPr>
          <w:p w14:paraId="209FF017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  <w:t>AMP, CHL, FFC, NAL, SUL</w:t>
            </w:r>
          </w:p>
        </w:tc>
      </w:tr>
      <w:tr w:rsidR="001737CE" w:rsidRPr="00F82AAC" w14:paraId="31E57073" w14:textId="77777777" w:rsidTr="00F82AAC">
        <w:trPr>
          <w:trHeight w:val="255"/>
        </w:trPr>
        <w:tc>
          <w:tcPr>
            <w:tcW w:w="2197" w:type="pct"/>
            <w:vMerge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hideMark/>
          </w:tcPr>
          <w:p w14:paraId="1BB54B3A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pt-BR"/>
              </w:rPr>
            </w:pPr>
          </w:p>
        </w:tc>
        <w:tc>
          <w:tcPr>
            <w:tcW w:w="2803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1513C125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NAL, SUL, TET</w:t>
            </w:r>
          </w:p>
        </w:tc>
      </w:tr>
      <w:tr w:rsidR="001737CE" w:rsidRPr="00F82AAC" w14:paraId="4DD676BF" w14:textId="77777777" w:rsidTr="00F82AAC">
        <w:trPr>
          <w:trHeight w:val="255"/>
        </w:trPr>
        <w:tc>
          <w:tcPr>
            <w:tcW w:w="2197" w:type="pct"/>
            <w:vMerge w:val="restart"/>
            <w:shd w:val="clear" w:color="auto" w:fill="auto"/>
            <w:noWrap/>
            <w:hideMark/>
          </w:tcPr>
          <w:p w14:paraId="4A17B49B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Susceptible to all tested antimicrobials</w:t>
            </w:r>
          </w:p>
        </w:tc>
        <w:tc>
          <w:tcPr>
            <w:tcW w:w="2803" w:type="pct"/>
            <w:shd w:val="clear" w:color="auto" w:fill="auto"/>
            <w:noWrap/>
            <w:hideMark/>
          </w:tcPr>
          <w:p w14:paraId="0A788D6E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SUL, TET</w:t>
            </w:r>
          </w:p>
        </w:tc>
      </w:tr>
      <w:tr w:rsidR="001737CE" w:rsidRPr="00F82AAC" w14:paraId="27349C85" w14:textId="77777777" w:rsidTr="00F82AAC">
        <w:trPr>
          <w:trHeight w:val="255"/>
        </w:trPr>
        <w:tc>
          <w:tcPr>
            <w:tcW w:w="2197" w:type="pct"/>
            <w:vMerge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hideMark/>
          </w:tcPr>
          <w:p w14:paraId="379669A9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03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20603DEE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usceptible to all tested antimicrobials</w:t>
            </w:r>
          </w:p>
        </w:tc>
      </w:tr>
      <w:tr w:rsidR="001737CE" w:rsidRPr="00F82AAC" w14:paraId="514998AF" w14:textId="77777777" w:rsidTr="00F82AAC">
        <w:trPr>
          <w:trHeight w:val="255"/>
        </w:trPr>
        <w:tc>
          <w:tcPr>
            <w:tcW w:w="2197" w:type="pct"/>
            <w:vMerge w:val="restart"/>
            <w:shd w:val="clear" w:color="auto" w:fill="auto"/>
            <w:noWrap/>
            <w:hideMark/>
          </w:tcPr>
          <w:p w14:paraId="2865519E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NAL, SUL, TET</w:t>
            </w:r>
          </w:p>
        </w:tc>
        <w:tc>
          <w:tcPr>
            <w:tcW w:w="2803" w:type="pct"/>
            <w:shd w:val="clear" w:color="auto" w:fill="auto"/>
            <w:noWrap/>
            <w:hideMark/>
          </w:tcPr>
          <w:p w14:paraId="51F8CFD2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CTX, SUL</w:t>
            </w:r>
          </w:p>
        </w:tc>
      </w:tr>
      <w:tr w:rsidR="001737CE" w:rsidRPr="00F82AAC" w14:paraId="7F9F622A" w14:textId="77777777" w:rsidTr="00F82AAC">
        <w:trPr>
          <w:trHeight w:val="255"/>
        </w:trPr>
        <w:tc>
          <w:tcPr>
            <w:tcW w:w="2197" w:type="pct"/>
            <w:vMerge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hideMark/>
          </w:tcPr>
          <w:p w14:paraId="0F7352E9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03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5640663F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NAL, SUL, TET</w:t>
            </w:r>
          </w:p>
        </w:tc>
      </w:tr>
      <w:tr w:rsidR="001737CE" w:rsidRPr="00F82AAC" w14:paraId="4A78C0C8" w14:textId="77777777" w:rsidTr="00F82AAC">
        <w:trPr>
          <w:trHeight w:val="255"/>
        </w:trPr>
        <w:tc>
          <w:tcPr>
            <w:tcW w:w="2197" w:type="pct"/>
            <w:shd w:val="clear" w:color="auto" w:fill="auto"/>
            <w:noWrap/>
            <w:hideMark/>
          </w:tcPr>
          <w:p w14:paraId="2085D8F3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03" w:type="pct"/>
            <w:shd w:val="clear" w:color="auto" w:fill="auto"/>
            <w:noWrap/>
            <w:hideMark/>
          </w:tcPr>
          <w:p w14:paraId="49E0A723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Times New Roman" w:eastAsia="Times New Roman" w:hAnsi="Times New Roman"/>
                <w:sz w:val="20"/>
                <w:szCs w:val="20"/>
                <w:lang w:val="en-US"/>
              </w:rPr>
            </w:pPr>
          </w:p>
        </w:tc>
      </w:tr>
      <w:tr w:rsidR="001737CE" w:rsidRPr="00F82AAC" w14:paraId="33CA9F6A" w14:textId="77777777" w:rsidTr="00F82AAC">
        <w:trPr>
          <w:trHeight w:val="255"/>
        </w:trPr>
        <w:tc>
          <w:tcPr>
            <w:tcW w:w="5000" w:type="pct"/>
            <w:gridSpan w:val="2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1588950C" w14:textId="77777777" w:rsidR="001737CE" w:rsidRPr="00F82AAC" w:rsidRDefault="001737CE" w:rsidP="00F82AAC">
            <w:pPr>
              <w:spacing w:line="480" w:lineRule="auto"/>
              <w:ind w:firstLin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roup 2</w:t>
            </w:r>
          </w:p>
        </w:tc>
      </w:tr>
      <w:tr w:rsidR="001737CE" w:rsidRPr="00F82AAC" w14:paraId="00819C15" w14:textId="77777777" w:rsidTr="00F82AAC">
        <w:trPr>
          <w:trHeight w:val="255"/>
        </w:trPr>
        <w:tc>
          <w:tcPr>
            <w:tcW w:w="2197" w:type="pct"/>
            <w:shd w:val="clear" w:color="auto" w:fill="auto"/>
            <w:noWrap/>
            <w:hideMark/>
          </w:tcPr>
          <w:p w14:paraId="7F5265DE" w14:textId="77777777" w:rsidR="001737CE" w:rsidRPr="00F82AAC" w:rsidRDefault="001737CE" w:rsidP="00F82AAC">
            <w:pPr>
              <w:spacing w:line="480" w:lineRule="auto"/>
              <w:ind w:firstLin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Sow</w:t>
            </w:r>
          </w:p>
        </w:tc>
        <w:tc>
          <w:tcPr>
            <w:tcW w:w="2803" w:type="pct"/>
            <w:shd w:val="clear" w:color="auto" w:fill="auto"/>
            <w:noWrap/>
            <w:hideMark/>
          </w:tcPr>
          <w:p w14:paraId="171AF6FA" w14:textId="77777777" w:rsidR="001737CE" w:rsidRPr="00F82AAC" w:rsidRDefault="001737CE" w:rsidP="00F82AAC">
            <w:pPr>
              <w:spacing w:line="480" w:lineRule="auto"/>
              <w:ind w:firstLin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Piglets</w:t>
            </w:r>
          </w:p>
        </w:tc>
      </w:tr>
      <w:tr w:rsidR="001737CE" w:rsidRPr="00F82AAC" w14:paraId="5887061D" w14:textId="77777777" w:rsidTr="00F82AAC">
        <w:trPr>
          <w:trHeight w:val="255"/>
        </w:trPr>
        <w:tc>
          <w:tcPr>
            <w:tcW w:w="2197" w:type="pct"/>
            <w:vMerge w:val="restar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074D7B25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AMP, CHL, FFC, TET</w:t>
            </w:r>
          </w:p>
        </w:tc>
        <w:tc>
          <w:tcPr>
            <w:tcW w:w="2803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4279DFAF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usceptible to all tested antimicrobials</w:t>
            </w:r>
          </w:p>
        </w:tc>
      </w:tr>
      <w:tr w:rsidR="001737CE" w:rsidRPr="00F82AAC" w14:paraId="473822A0" w14:textId="77777777" w:rsidTr="00F82AAC">
        <w:trPr>
          <w:trHeight w:val="255"/>
        </w:trPr>
        <w:tc>
          <w:tcPr>
            <w:tcW w:w="2197" w:type="pct"/>
            <w:vMerge/>
            <w:shd w:val="clear" w:color="auto" w:fill="auto"/>
            <w:hideMark/>
          </w:tcPr>
          <w:p w14:paraId="4F027E45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03" w:type="pct"/>
            <w:shd w:val="clear" w:color="auto" w:fill="auto"/>
            <w:noWrap/>
            <w:hideMark/>
          </w:tcPr>
          <w:p w14:paraId="2DB300F2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usceptible to all tested antimicrobials</w:t>
            </w:r>
          </w:p>
        </w:tc>
      </w:tr>
      <w:tr w:rsidR="001737CE" w:rsidRPr="00F82AAC" w14:paraId="79F7F58C" w14:textId="77777777" w:rsidTr="00F82AAC">
        <w:trPr>
          <w:trHeight w:val="255"/>
        </w:trPr>
        <w:tc>
          <w:tcPr>
            <w:tcW w:w="2197" w:type="pct"/>
            <w:vMerge w:val="restar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4F951E61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AMP, CIP, CHL, FFC, NAL, TET</w:t>
            </w:r>
          </w:p>
        </w:tc>
        <w:tc>
          <w:tcPr>
            <w:tcW w:w="2803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26BB494E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CTX, CIP, GEN, CHL, FFC, NAL, SUL</w:t>
            </w:r>
          </w:p>
        </w:tc>
      </w:tr>
      <w:tr w:rsidR="001737CE" w:rsidRPr="00F82AAC" w14:paraId="3A048A22" w14:textId="77777777" w:rsidTr="00F82AAC">
        <w:trPr>
          <w:trHeight w:val="255"/>
        </w:trPr>
        <w:tc>
          <w:tcPr>
            <w:tcW w:w="2197" w:type="pct"/>
            <w:vMerge/>
            <w:shd w:val="clear" w:color="auto" w:fill="auto"/>
            <w:hideMark/>
          </w:tcPr>
          <w:p w14:paraId="3893EF40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03" w:type="pct"/>
            <w:shd w:val="clear" w:color="auto" w:fill="auto"/>
            <w:noWrap/>
            <w:hideMark/>
          </w:tcPr>
          <w:p w14:paraId="1E4E399A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usceptible to all tested antimicrobials</w:t>
            </w:r>
          </w:p>
        </w:tc>
      </w:tr>
      <w:tr w:rsidR="001737CE" w:rsidRPr="00F82AAC" w14:paraId="72095ED0" w14:textId="77777777" w:rsidTr="00F82AAC">
        <w:trPr>
          <w:trHeight w:val="255"/>
        </w:trPr>
        <w:tc>
          <w:tcPr>
            <w:tcW w:w="2197" w:type="pct"/>
            <w:vMerge w:val="restar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5B34153D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AMP, NAL, SUL, TET</w:t>
            </w:r>
          </w:p>
        </w:tc>
        <w:tc>
          <w:tcPr>
            <w:tcW w:w="2803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781FABA9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NAL, SUL</w:t>
            </w:r>
          </w:p>
        </w:tc>
      </w:tr>
      <w:tr w:rsidR="001737CE" w:rsidRPr="00F82AAC" w14:paraId="199594E6" w14:textId="77777777" w:rsidTr="00F82AAC">
        <w:trPr>
          <w:trHeight w:val="255"/>
        </w:trPr>
        <w:tc>
          <w:tcPr>
            <w:tcW w:w="2197" w:type="pct"/>
            <w:vMerge/>
            <w:shd w:val="clear" w:color="auto" w:fill="auto"/>
            <w:hideMark/>
          </w:tcPr>
          <w:p w14:paraId="6C874B78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03" w:type="pct"/>
            <w:shd w:val="clear" w:color="auto" w:fill="auto"/>
            <w:noWrap/>
            <w:hideMark/>
          </w:tcPr>
          <w:p w14:paraId="1D6728D1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CIP, GEN, CHL, FFC, NAL, SUL</w:t>
            </w:r>
          </w:p>
        </w:tc>
      </w:tr>
      <w:tr w:rsidR="001737CE" w:rsidRPr="00F82AAC" w14:paraId="5645CAE3" w14:textId="77777777" w:rsidTr="00F82AAC">
        <w:trPr>
          <w:trHeight w:val="255"/>
        </w:trPr>
        <w:tc>
          <w:tcPr>
            <w:tcW w:w="2197" w:type="pct"/>
            <w:vMerge w:val="restar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1A7DED29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Susceptible to all tested antimicrobials</w:t>
            </w:r>
          </w:p>
        </w:tc>
        <w:tc>
          <w:tcPr>
            <w:tcW w:w="2803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6BFFFACF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NAL, SUL, TET</w:t>
            </w:r>
          </w:p>
        </w:tc>
      </w:tr>
      <w:tr w:rsidR="001737CE" w:rsidRPr="00F82AAC" w14:paraId="4CEF96C0" w14:textId="77777777" w:rsidTr="00F82AAC">
        <w:trPr>
          <w:trHeight w:val="255"/>
        </w:trPr>
        <w:tc>
          <w:tcPr>
            <w:tcW w:w="2197" w:type="pct"/>
            <w:vMerge/>
            <w:shd w:val="clear" w:color="auto" w:fill="auto"/>
            <w:hideMark/>
          </w:tcPr>
          <w:p w14:paraId="4E8551B0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03" w:type="pct"/>
            <w:shd w:val="clear" w:color="auto" w:fill="auto"/>
            <w:noWrap/>
            <w:hideMark/>
          </w:tcPr>
          <w:p w14:paraId="6B9BA400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NAL, SUL, TET</w:t>
            </w:r>
          </w:p>
        </w:tc>
      </w:tr>
      <w:tr w:rsidR="001737CE" w:rsidRPr="00F82AAC" w14:paraId="77E8D166" w14:textId="77777777" w:rsidTr="00F82AAC">
        <w:trPr>
          <w:trHeight w:val="255"/>
        </w:trPr>
        <w:tc>
          <w:tcPr>
            <w:tcW w:w="2197" w:type="pct"/>
            <w:vMerge w:val="restar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1E771C3E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Susceptible to all tested antimicrobials</w:t>
            </w:r>
          </w:p>
        </w:tc>
        <w:tc>
          <w:tcPr>
            <w:tcW w:w="2803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5A833DDB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usceptible to all tested antimicrobials</w:t>
            </w:r>
          </w:p>
        </w:tc>
      </w:tr>
      <w:tr w:rsidR="001737CE" w:rsidRPr="00F82AAC" w14:paraId="67D44939" w14:textId="77777777" w:rsidTr="00F82AAC">
        <w:trPr>
          <w:trHeight w:val="255"/>
        </w:trPr>
        <w:tc>
          <w:tcPr>
            <w:tcW w:w="2197" w:type="pct"/>
            <w:vMerge/>
            <w:shd w:val="clear" w:color="auto" w:fill="auto"/>
            <w:hideMark/>
          </w:tcPr>
          <w:p w14:paraId="39B623E6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03" w:type="pct"/>
            <w:shd w:val="clear" w:color="auto" w:fill="auto"/>
            <w:noWrap/>
            <w:hideMark/>
          </w:tcPr>
          <w:p w14:paraId="1B8C137C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usceptible to all tested antimicrobials</w:t>
            </w:r>
          </w:p>
        </w:tc>
      </w:tr>
      <w:tr w:rsidR="001737CE" w:rsidRPr="00F82AAC" w14:paraId="01244EC5" w14:textId="77777777" w:rsidTr="00F82AAC">
        <w:trPr>
          <w:trHeight w:val="255"/>
        </w:trPr>
        <w:tc>
          <w:tcPr>
            <w:tcW w:w="2197" w:type="pct"/>
            <w:vMerge w:val="restar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5609ECFE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NAL, SUL, TET</w:t>
            </w:r>
          </w:p>
        </w:tc>
        <w:tc>
          <w:tcPr>
            <w:tcW w:w="2803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55D5AB95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SUL, TET</w:t>
            </w:r>
          </w:p>
        </w:tc>
      </w:tr>
      <w:tr w:rsidR="001737CE" w:rsidRPr="00F82AAC" w14:paraId="17940CC7" w14:textId="77777777" w:rsidTr="00F82AAC">
        <w:trPr>
          <w:trHeight w:val="255"/>
        </w:trPr>
        <w:tc>
          <w:tcPr>
            <w:tcW w:w="2197" w:type="pct"/>
            <w:vMerge/>
            <w:shd w:val="clear" w:color="auto" w:fill="auto"/>
            <w:hideMark/>
          </w:tcPr>
          <w:p w14:paraId="68EE94A9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03" w:type="pct"/>
            <w:shd w:val="clear" w:color="auto" w:fill="auto"/>
            <w:noWrap/>
            <w:hideMark/>
          </w:tcPr>
          <w:p w14:paraId="23CA00F9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usceptible to all tested antimicrobials</w:t>
            </w:r>
          </w:p>
        </w:tc>
      </w:tr>
      <w:tr w:rsidR="001737CE" w:rsidRPr="00F82AAC" w14:paraId="664DFF31" w14:textId="77777777" w:rsidTr="00F82AAC">
        <w:trPr>
          <w:trHeight w:val="255"/>
        </w:trPr>
        <w:tc>
          <w:tcPr>
            <w:tcW w:w="219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25BAEA3D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03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0EB8E5A1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Times New Roman" w:eastAsia="Times New Roman" w:hAnsi="Times New Roman"/>
                <w:sz w:val="20"/>
                <w:szCs w:val="20"/>
                <w:lang w:val="en-US"/>
              </w:rPr>
            </w:pPr>
          </w:p>
        </w:tc>
      </w:tr>
      <w:tr w:rsidR="001737CE" w:rsidRPr="00F82AAC" w14:paraId="1EDBF43B" w14:textId="77777777" w:rsidTr="00F82AAC">
        <w:trPr>
          <w:trHeight w:val="255"/>
        </w:trPr>
        <w:tc>
          <w:tcPr>
            <w:tcW w:w="5000" w:type="pct"/>
            <w:gridSpan w:val="2"/>
            <w:shd w:val="clear" w:color="auto" w:fill="auto"/>
            <w:noWrap/>
            <w:hideMark/>
          </w:tcPr>
          <w:p w14:paraId="5943F35C" w14:textId="77777777" w:rsidR="001737CE" w:rsidRPr="00F82AAC" w:rsidRDefault="001737CE" w:rsidP="00F82AAC">
            <w:pPr>
              <w:spacing w:line="480" w:lineRule="auto"/>
              <w:ind w:firstLin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roup 3</w:t>
            </w:r>
          </w:p>
        </w:tc>
      </w:tr>
      <w:tr w:rsidR="001737CE" w:rsidRPr="00F82AAC" w14:paraId="2F5BD207" w14:textId="77777777" w:rsidTr="00F82AAC">
        <w:trPr>
          <w:trHeight w:val="255"/>
        </w:trPr>
        <w:tc>
          <w:tcPr>
            <w:tcW w:w="2197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77352CCF" w14:textId="77777777" w:rsidR="001737CE" w:rsidRPr="00F82AAC" w:rsidRDefault="001737CE" w:rsidP="00F82AAC">
            <w:pPr>
              <w:spacing w:line="480" w:lineRule="auto"/>
              <w:ind w:firstLin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Sow</w:t>
            </w:r>
          </w:p>
        </w:tc>
        <w:tc>
          <w:tcPr>
            <w:tcW w:w="2803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4E04F5F0" w14:textId="77777777" w:rsidR="001737CE" w:rsidRPr="00F82AAC" w:rsidRDefault="001737CE" w:rsidP="00F82AAC">
            <w:pPr>
              <w:spacing w:line="480" w:lineRule="auto"/>
              <w:ind w:firstLin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Piglets</w:t>
            </w:r>
          </w:p>
        </w:tc>
      </w:tr>
      <w:tr w:rsidR="001737CE" w:rsidRPr="00F82AAC" w14:paraId="6ED2CDCF" w14:textId="77777777" w:rsidTr="00F82AAC">
        <w:trPr>
          <w:trHeight w:val="255"/>
        </w:trPr>
        <w:tc>
          <w:tcPr>
            <w:tcW w:w="2197" w:type="pct"/>
            <w:vMerge w:val="restart"/>
            <w:shd w:val="clear" w:color="auto" w:fill="auto"/>
            <w:noWrap/>
            <w:hideMark/>
          </w:tcPr>
          <w:p w14:paraId="70952836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AMP, GEN, CHL, FFC, NAL, SUL, TET</w:t>
            </w:r>
          </w:p>
        </w:tc>
        <w:tc>
          <w:tcPr>
            <w:tcW w:w="2803" w:type="pct"/>
            <w:shd w:val="clear" w:color="auto" w:fill="auto"/>
            <w:noWrap/>
            <w:hideMark/>
          </w:tcPr>
          <w:p w14:paraId="25349F5F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 xml:space="preserve">AMP, NAL, TET </w:t>
            </w:r>
          </w:p>
        </w:tc>
      </w:tr>
      <w:tr w:rsidR="001737CE" w:rsidRPr="00F82AAC" w14:paraId="1B5F8B22" w14:textId="77777777" w:rsidTr="00F82AAC">
        <w:trPr>
          <w:trHeight w:val="255"/>
        </w:trPr>
        <w:tc>
          <w:tcPr>
            <w:tcW w:w="2197" w:type="pct"/>
            <w:vMerge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hideMark/>
          </w:tcPr>
          <w:p w14:paraId="282E7749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03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19A2F361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SUL, TET</w:t>
            </w:r>
          </w:p>
        </w:tc>
      </w:tr>
      <w:tr w:rsidR="001737CE" w:rsidRPr="00F82AAC" w14:paraId="6849CA3F" w14:textId="77777777" w:rsidTr="00F82AAC">
        <w:trPr>
          <w:trHeight w:val="255"/>
        </w:trPr>
        <w:tc>
          <w:tcPr>
            <w:tcW w:w="2197" w:type="pct"/>
            <w:vMerge w:val="restart"/>
            <w:shd w:val="clear" w:color="auto" w:fill="auto"/>
            <w:noWrap/>
            <w:hideMark/>
          </w:tcPr>
          <w:p w14:paraId="3B69685A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AMP, NAL, SUL, TET</w:t>
            </w:r>
          </w:p>
        </w:tc>
        <w:tc>
          <w:tcPr>
            <w:tcW w:w="2803" w:type="pct"/>
            <w:shd w:val="clear" w:color="auto" w:fill="auto"/>
            <w:noWrap/>
            <w:hideMark/>
          </w:tcPr>
          <w:p w14:paraId="55D505BB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CIP, NAL, TET</w:t>
            </w:r>
          </w:p>
        </w:tc>
      </w:tr>
      <w:tr w:rsidR="001737CE" w:rsidRPr="00F82AAC" w14:paraId="4E44E47B" w14:textId="77777777" w:rsidTr="00F82AAC">
        <w:trPr>
          <w:trHeight w:val="255"/>
        </w:trPr>
        <w:tc>
          <w:tcPr>
            <w:tcW w:w="2197" w:type="pct"/>
            <w:vMerge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hideMark/>
          </w:tcPr>
          <w:p w14:paraId="71E0C1A1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03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56712929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  <w:t>CHL, FFC, NAL, SUL, TET</w:t>
            </w:r>
          </w:p>
        </w:tc>
      </w:tr>
      <w:tr w:rsidR="001737CE" w:rsidRPr="00F82AAC" w14:paraId="545FB04C" w14:textId="77777777" w:rsidTr="00F82AAC">
        <w:trPr>
          <w:trHeight w:val="255"/>
        </w:trPr>
        <w:tc>
          <w:tcPr>
            <w:tcW w:w="2197" w:type="pct"/>
            <w:vMerge w:val="restart"/>
            <w:shd w:val="clear" w:color="auto" w:fill="auto"/>
            <w:noWrap/>
            <w:hideMark/>
          </w:tcPr>
          <w:p w14:paraId="43FE33AD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TET</w:t>
            </w:r>
          </w:p>
        </w:tc>
        <w:tc>
          <w:tcPr>
            <w:tcW w:w="2803" w:type="pct"/>
            <w:shd w:val="clear" w:color="auto" w:fill="auto"/>
            <w:noWrap/>
            <w:hideMark/>
          </w:tcPr>
          <w:p w14:paraId="0A114A65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NAL, TET</w:t>
            </w:r>
          </w:p>
        </w:tc>
      </w:tr>
      <w:tr w:rsidR="001737CE" w:rsidRPr="00F82AAC" w14:paraId="39118726" w14:textId="77777777" w:rsidTr="00F82AAC">
        <w:trPr>
          <w:trHeight w:val="255"/>
        </w:trPr>
        <w:tc>
          <w:tcPr>
            <w:tcW w:w="2197" w:type="pct"/>
            <w:vMerge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hideMark/>
          </w:tcPr>
          <w:p w14:paraId="75FB48DF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03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4427771E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usceptible to all tested antimicrobials</w:t>
            </w:r>
          </w:p>
        </w:tc>
      </w:tr>
      <w:tr w:rsidR="001737CE" w:rsidRPr="00F82AAC" w14:paraId="25A3244E" w14:textId="77777777" w:rsidTr="00F82AAC">
        <w:trPr>
          <w:trHeight w:val="255"/>
        </w:trPr>
        <w:tc>
          <w:tcPr>
            <w:tcW w:w="2197" w:type="pct"/>
            <w:vMerge w:val="restart"/>
            <w:shd w:val="clear" w:color="auto" w:fill="auto"/>
            <w:noWrap/>
            <w:hideMark/>
          </w:tcPr>
          <w:p w14:paraId="707AA10E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NAL, TET</w:t>
            </w:r>
          </w:p>
        </w:tc>
        <w:tc>
          <w:tcPr>
            <w:tcW w:w="2803" w:type="pct"/>
            <w:shd w:val="clear" w:color="auto" w:fill="auto"/>
            <w:noWrap/>
            <w:hideMark/>
          </w:tcPr>
          <w:p w14:paraId="2B8197A3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GEN, NAL, SUL, TET</w:t>
            </w:r>
          </w:p>
        </w:tc>
      </w:tr>
      <w:tr w:rsidR="001737CE" w:rsidRPr="00F82AAC" w14:paraId="21733C09" w14:textId="77777777" w:rsidTr="00F82AAC">
        <w:trPr>
          <w:trHeight w:val="255"/>
        </w:trPr>
        <w:tc>
          <w:tcPr>
            <w:tcW w:w="2197" w:type="pct"/>
            <w:vMerge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hideMark/>
          </w:tcPr>
          <w:p w14:paraId="7EB480E0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03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6DC10895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GEN, NAL, SUL, TET</w:t>
            </w:r>
          </w:p>
        </w:tc>
      </w:tr>
      <w:tr w:rsidR="001737CE" w:rsidRPr="00F82AAC" w14:paraId="1BB3FA58" w14:textId="77777777" w:rsidTr="00F82AAC">
        <w:trPr>
          <w:trHeight w:val="255"/>
        </w:trPr>
        <w:tc>
          <w:tcPr>
            <w:tcW w:w="2197" w:type="pct"/>
            <w:vMerge w:val="restart"/>
            <w:shd w:val="clear" w:color="auto" w:fill="auto"/>
            <w:noWrap/>
            <w:hideMark/>
          </w:tcPr>
          <w:p w14:paraId="5CD2DB24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pt-BR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pt-BR"/>
              </w:rPr>
              <w:t>AMP, CHL, FFC, NAL, SUL, TET</w:t>
            </w:r>
          </w:p>
        </w:tc>
        <w:tc>
          <w:tcPr>
            <w:tcW w:w="2803" w:type="pct"/>
            <w:shd w:val="clear" w:color="auto" w:fill="auto"/>
            <w:noWrap/>
            <w:hideMark/>
          </w:tcPr>
          <w:p w14:paraId="202DE4EC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TET</w:t>
            </w:r>
          </w:p>
        </w:tc>
      </w:tr>
      <w:tr w:rsidR="001737CE" w:rsidRPr="00F82AAC" w14:paraId="01553ED7" w14:textId="77777777" w:rsidTr="00F82AAC">
        <w:trPr>
          <w:trHeight w:val="255"/>
        </w:trPr>
        <w:tc>
          <w:tcPr>
            <w:tcW w:w="2197" w:type="pct"/>
            <w:vMerge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hideMark/>
          </w:tcPr>
          <w:p w14:paraId="6297B5D1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03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71270770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  <w:t>AMP, CHL, FFC, NAL, SUL, TET</w:t>
            </w:r>
          </w:p>
        </w:tc>
      </w:tr>
      <w:tr w:rsidR="001737CE" w:rsidRPr="00F82AAC" w14:paraId="1916D553" w14:textId="77777777" w:rsidTr="00F82AAC">
        <w:trPr>
          <w:trHeight w:val="255"/>
        </w:trPr>
        <w:tc>
          <w:tcPr>
            <w:tcW w:w="2197" w:type="pct"/>
            <w:vMerge w:val="restart"/>
            <w:shd w:val="clear" w:color="auto" w:fill="auto"/>
            <w:noWrap/>
            <w:hideMark/>
          </w:tcPr>
          <w:p w14:paraId="3E5867FE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SUL, TET</w:t>
            </w:r>
          </w:p>
        </w:tc>
        <w:tc>
          <w:tcPr>
            <w:tcW w:w="2803" w:type="pct"/>
            <w:shd w:val="clear" w:color="auto" w:fill="auto"/>
            <w:noWrap/>
            <w:hideMark/>
          </w:tcPr>
          <w:p w14:paraId="609A435B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Susceptible to all tested antimicrobials</w:t>
            </w:r>
          </w:p>
        </w:tc>
      </w:tr>
      <w:tr w:rsidR="001737CE" w:rsidRPr="00F82AAC" w14:paraId="566702F2" w14:textId="77777777" w:rsidTr="00F82AAC">
        <w:trPr>
          <w:trHeight w:val="255"/>
        </w:trPr>
        <w:tc>
          <w:tcPr>
            <w:tcW w:w="2197" w:type="pct"/>
            <w:vMerge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hideMark/>
          </w:tcPr>
          <w:p w14:paraId="1C028DC6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03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29059662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  <w:t>CHL, FFC, NAL, SUL, TET</w:t>
            </w:r>
          </w:p>
        </w:tc>
      </w:tr>
      <w:tr w:rsidR="001737CE" w:rsidRPr="00F82AAC" w14:paraId="2C40DCA5" w14:textId="77777777" w:rsidTr="00F82AAC">
        <w:trPr>
          <w:trHeight w:val="255"/>
        </w:trPr>
        <w:tc>
          <w:tcPr>
            <w:tcW w:w="2197" w:type="pct"/>
            <w:shd w:val="clear" w:color="auto" w:fill="auto"/>
            <w:noWrap/>
            <w:hideMark/>
          </w:tcPr>
          <w:p w14:paraId="48E8D37B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pt-BR"/>
              </w:rPr>
            </w:pPr>
          </w:p>
        </w:tc>
        <w:tc>
          <w:tcPr>
            <w:tcW w:w="2803" w:type="pct"/>
            <w:shd w:val="clear" w:color="auto" w:fill="auto"/>
            <w:noWrap/>
            <w:hideMark/>
          </w:tcPr>
          <w:p w14:paraId="27060029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Times New Roman" w:eastAsia="Times New Roman" w:hAnsi="Times New Roman"/>
                <w:sz w:val="20"/>
                <w:szCs w:val="20"/>
                <w:lang w:val="pt-BR"/>
              </w:rPr>
            </w:pPr>
          </w:p>
        </w:tc>
      </w:tr>
      <w:tr w:rsidR="001737CE" w:rsidRPr="00F82AAC" w14:paraId="4C0B263B" w14:textId="77777777" w:rsidTr="00F82AAC">
        <w:trPr>
          <w:trHeight w:val="255"/>
        </w:trPr>
        <w:tc>
          <w:tcPr>
            <w:tcW w:w="5000" w:type="pct"/>
            <w:gridSpan w:val="2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4F5D5ED0" w14:textId="77777777" w:rsidR="001737CE" w:rsidRPr="00F82AAC" w:rsidRDefault="001737CE" w:rsidP="00F82AAC">
            <w:pPr>
              <w:spacing w:line="480" w:lineRule="auto"/>
              <w:ind w:firstLin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Group 4</w:t>
            </w:r>
          </w:p>
        </w:tc>
      </w:tr>
      <w:tr w:rsidR="001737CE" w:rsidRPr="00F82AAC" w14:paraId="42A0EE9F" w14:textId="77777777" w:rsidTr="00F82AAC">
        <w:trPr>
          <w:trHeight w:val="255"/>
        </w:trPr>
        <w:tc>
          <w:tcPr>
            <w:tcW w:w="2197" w:type="pct"/>
            <w:shd w:val="clear" w:color="auto" w:fill="auto"/>
            <w:noWrap/>
            <w:hideMark/>
          </w:tcPr>
          <w:p w14:paraId="62C68903" w14:textId="77777777" w:rsidR="001737CE" w:rsidRPr="00F82AAC" w:rsidRDefault="001737CE" w:rsidP="00F82AAC">
            <w:pPr>
              <w:spacing w:line="480" w:lineRule="auto"/>
              <w:ind w:firstLin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Sow</w:t>
            </w:r>
          </w:p>
        </w:tc>
        <w:tc>
          <w:tcPr>
            <w:tcW w:w="2803" w:type="pct"/>
            <w:shd w:val="clear" w:color="auto" w:fill="auto"/>
            <w:noWrap/>
            <w:hideMark/>
          </w:tcPr>
          <w:p w14:paraId="75832149" w14:textId="77777777" w:rsidR="001737CE" w:rsidRPr="00F82AAC" w:rsidRDefault="001737CE" w:rsidP="00F82AAC">
            <w:pPr>
              <w:spacing w:line="480" w:lineRule="auto"/>
              <w:ind w:firstLine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Piglets</w:t>
            </w:r>
          </w:p>
        </w:tc>
      </w:tr>
      <w:tr w:rsidR="001737CE" w:rsidRPr="00F82AAC" w14:paraId="0E5F948A" w14:textId="77777777" w:rsidTr="00F82AAC">
        <w:trPr>
          <w:trHeight w:val="255"/>
        </w:trPr>
        <w:tc>
          <w:tcPr>
            <w:tcW w:w="2197" w:type="pct"/>
            <w:vMerge w:val="restar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32EF2267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pt-BR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pt-BR"/>
              </w:rPr>
              <w:t>AMP, CTX, FFC, SUL, TET</w:t>
            </w:r>
          </w:p>
        </w:tc>
        <w:tc>
          <w:tcPr>
            <w:tcW w:w="2803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1B079EB0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CTX, CAZ, CIP, GEN, CHL, NAL, SUL, TET</w:t>
            </w:r>
          </w:p>
        </w:tc>
      </w:tr>
      <w:tr w:rsidR="001737CE" w:rsidRPr="00F82AAC" w14:paraId="692CD412" w14:textId="77777777" w:rsidTr="00F82AAC">
        <w:trPr>
          <w:trHeight w:val="255"/>
        </w:trPr>
        <w:tc>
          <w:tcPr>
            <w:tcW w:w="2197" w:type="pct"/>
            <w:vMerge/>
            <w:shd w:val="clear" w:color="auto" w:fill="auto"/>
            <w:hideMark/>
          </w:tcPr>
          <w:p w14:paraId="03D23A5E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03" w:type="pct"/>
            <w:shd w:val="clear" w:color="auto" w:fill="auto"/>
            <w:noWrap/>
            <w:hideMark/>
          </w:tcPr>
          <w:p w14:paraId="3315DF86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CTX, CIP, CHL, FFC, NAL, SUL, TET</w:t>
            </w:r>
          </w:p>
        </w:tc>
      </w:tr>
      <w:tr w:rsidR="001737CE" w:rsidRPr="00F82AAC" w14:paraId="3D35BB83" w14:textId="77777777" w:rsidTr="00F82AAC">
        <w:trPr>
          <w:trHeight w:val="255"/>
        </w:trPr>
        <w:tc>
          <w:tcPr>
            <w:tcW w:w="2197" w:type="pct"/>
            <w:vMerge w:val="restar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77D09FCF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pt-BR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pt-BR"/>
              </w:rPr>
              <w:t>AMP, CHL, FFC, NAL, SUL, TET</w:t>
            </w:r>
          </w:p>
        </w:tc>
        <w:tc>
          <w:tcPr>
            <w:tcW w:w="2803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198FD046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CTX, CAZ, CIP, GEN, CHL, NAL, SUL, TET</w:t>
            </w:r>
          </w:p>
        </w:tc>
      </w:tr>
      <w:tr w:rsidR="001737CE" w:rsidRPr="00F82AAC" w14:paraId="78B0B187" w14:textId="77777777" w:rsidTr="00F82AAC">
        <w:trPr>
          <w:trHeight w:val="255"/>
        </w:trPr>
        <w:tc>
          <w:tcPr>
            <w:tcW w:w="2197" w:type="pct"/>
            <w:vMerge/>
            <w:shd w:val="clear" w:color="auto" w:fill="auto"/>
            <w:hideMark/>
          </w:tcPr>
          <w:p w14:paraId="51675F44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803" w:type="pct"/>
            <w:shd w:val="clear" w:color="auto" w:fill="auto"/>
            <w:noWrap/>
            <w:hideMark/>
          </w:tcPr>
          <w:p w14:paraId="05BE82E8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CTX, CAZ, CIP, GEN, CHL, NAL, SUL, TET</w:t>
            </w:r>
          </w:p>
        </w:tc>
      </w:tr>
      <w:tr w:rsidR="001737CE" w:rsidRPr="00F82AAC" w14:paraId="4D8433A7" w14:textId="77777777" w:rsidTr="00F82AAC">
        <w:trPr>
          <w:trHeight w:val="255"/>
        </w:trPr>
        <w:tc>
          <w:tcPr>
            <w:tcW w:w="2197" w:type="pct"/>
            <w:vMerge w:val="restar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2D97918A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pt-BR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pt-BR"/>
              </w:rPr>
              <w:t>AMP, CHL, FFC, NAL, SUL, TET</w:t>
            </w:r>
          </w:p>
        </w:tc>
        <w:tc>
          <w:tcPr>
            <w:tcW w:w="2803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2AB71A99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  <w:t>AMP, CTX, CHL, NAL, SUL, TET</w:t>
            </w:r>
          </w:p>
        </w:tc>
      </w:tr>
      <w:tr w:rsidR="001737CE" w:rsidRPr="00F82AAC" w14:paraId="0CAE9B1A" w14:textId="77777777" w:rsidTr="00F82AAC">
        <w:trPr>
          <w:trHeight w:val="255"/>
        </w:trPr>
        <w:tc>
          <w:tcPr>
            <w:tcW w:w="2197" w:type="pct"/>
            <w:vMerge/>
            <w:shd w:val="clear" w:color="auto" w:fill="auto"/>
            <w:hideMark/>
          </w:tcPr>
          <w:p w14:paraId="63BE5FDD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pt-BR"/>
              </w:rPr>
            </w:pPr>
          </w:p>
        </w:tc>
        <w:tc>
          <w:tcPr>
            <w:tcW w:w="2803" w:type="pct"/>
            <w:shd w:val="clear" w:color="auto" w:fill="auto"/>
            <w:noWrap/>
            <w:hideMark/>
          </w:tcPr>
          <w:p w14:paraId="19708518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  <w:t>AMP, CHL, NAL, SUL, TET</w:t>
            </w:r>
          </w:p>
        </w:tc>
      </w:tr>
      <w:tr w:rsidR="001737CE" w:rsidRPr="00F82AAC" w14:paraId="0C4297E7" w14:textId="77777777" w:rsidTr="00F82AAC">
        <w:trPr>
          <w:trHeight w:val="255"/>
        </w:trPr>
        <w:tc>
          <w:tcPr>
            <w:tcW w:w="2197" w:type="pct"/>
            <w:vMerge w:val="restar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2180DC76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Susceptible to all tested antimicrobials</w:t>
            </w:r>
          </w:p>
        </w:tc>
        <w:tc>
          <w:tcPr>
            <w:tcW w:w="2803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67964E31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  <w:t>AMP, CTX, CIP, NAL, SUL, TET</w:t>
            </w:r>
          </w:p>
        </w:tc>
      </w:tr>
      <w:tr w:rsidR="001737CE" w:rsidRPr="00F82AAC" w14:paraId="554DFDF4" w14:textId="77777777" w:rsidTr="00F82AAC">
        <w:trPr>
          <w:trHeight w:val="255"/>
        </w:trPr>
        <w:tc>
          <w:tcPr>
            <w:tcW w:w="2197" w:type="pct"/>
            <w:vMerge/>
            <w:shd w:val="clear" w:color="auto" w:fill="auto"/>
            <w:hideMark/>
          </w:tcPr>
          <w:p w14:paraId="71CA342F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pt-BR"/>
              </w:rPr>
            </w:pPr>
          </w:p>
        </w:tc>
        <w:tc>
          <w:tcPr>
            <w:tcW w:w="2803" w:type="pct"/>
            <w:shd w:val="clear" w:color="auto" w:fill="auto"/>
            <w:noWrap/>
            <w:hideMark/>
          </w:tcPr>
          <w:p w14:paraId="7540E2E9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  <w:t>AMP, CTX, NAL, SUL, TET</w:t>
            </w:r>
          </w:p>
        </w:tc>
      </w:tr>
      <w:tr w:rsidR="001737CE" w:rsidRPr="00F82AAC" w14:paraId="5E317313" w14:textId="77777777" w:rsidTr="00F82AAC">
        <w:trPr>
          <w:trHeight w:val="255"/>
        </w:trPr>
        <w:tc>
          <w:tcPr>
            <w:tcW w:w="2197" w:type="pct"/>
            <w:vMerge w:val="restar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2C14567A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CHL, FFC, TET</w:t>
            </w:r>
          </w:p>
        </w:tc>
        <w:tc>
          <w:tcPr>
            <w:tcW w:w="2803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2346622F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  <w:t>AMP, CTX, CIP, NAL, SUL, TET</w:t>
            </w:r>
          </w:p>
        </w:tc>
      </w:tr>
      <w:tr w:rsidR="001737CE" w:rsidRPr="00F82AAC" w14:paraId="62100622" w14:textId="77777777" w:rsidTr="00F82AAC">
        <w:trPr>
          <w:trHeight w:val="255"/>
        </w:trPr>
        <w:tc>
          <w:tcPr>
            <w:tcW w:w="2197" w:type="pct"/>
            <w:vMerge/>
            <w:shd w:val="clear" w:color="auto" w:fill="auto"/>
            <w:hideMark/>
          </w:tcPr>
          <w:p w14:paraId="2A187D1D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pt-BR"/>
              </w:rPr>
            </w:pPr>
          </w:p>
        </w:tc>
        <w:tc>
          <w:tcPr>
            <w:tcW w:w="2803" w:type="pct"/>
            <w:shd w:val="clear" w:color="auto" w:fill="auto"/>
            <w:noWrap/>
            <w:hideMark/>
          </w:tcPr>
          <w:p w14:paraId="088499E1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CTX, CIP, GEN, NAL, SUL, TET</w:t>
            </w:r>
          </w:p>
        </w:tc>
      </w:tr>
      <w:tr w:rsidR="001737CE" w:rsidRPr="00F82AAC" w14:paraId="0689F4B2" w14:textId="77777777" w:rsidTr="00F82AAC">
        <w:trPr>
          <w:trHeight w:val="255"/>
        </w:trPr>
        <w:tc>
          <w:tcPr>
            <w:tcW w:w="2197" w:type="pct"/>
            <w:vMerge w:val="restar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1BC82570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/>
              </w:rPr>
              <w:t>Susceptible to all tested antimicrobials</w:t>
            </w:r>
          </w:p>
        </w:tc>
        <w:tc>
          <w:tcPr>
            <w:tcW w:w="2803" w:type="pct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14:paraId="6851006B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pt-BR"/>
              </w:rPr>
              <w:t>AMP, CHL, FFC, NAL, SUL, TET</w:t>
            </w:r>
          </w:p>
        </w:tc>
      </w:tr>
      <w:tr w:rsidR="001737CE" w:rsidRPr="00F82AAC" w14:paraId="2B8A09E5" w14:textId="77777777" w:rsidTr="00F82AAC">
        <w:trPr>
          <w:trHeight w:val="255"/>
        </w:trPr>
        <w:tc>
          <w:tcPr>
            <w:tcW w:w="2197" w:type="pct"/>
            <w:vMerge/>
            <w:shd w:val="clear" w:color="auto" w:fill="auto"/>
            <w:hideMark/>
          </w:tcPr>
          <w:p w14:paraId="757D12BF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pt-BR"/>
              </w:rPr>
            </w:pPr>
          </w:p>
        </w:tc>
        <w:tc>
          <w:tcPr>
            <w:tcW w:w="2803" w:type="pct"/>
            <w:shd w:val="clear" w:color="auto" w:fill="auto"/>
            <w:noWrap/>
            <w:hideMark/>
          </w:tcPr>
          <w:p w14:paraId="5A453188" w14:textId="77777777" w:rsidR="001737CE" w:rsidRPr="00F82AAC" w:rsidRDefault="001737CE" w:rsidP="00F82AAC">
            <w:pPr>
              <w:spacing w:line="48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</w:pPr>
            <w:r w:rsidRPr="00F82AAC">
              <w:rPr>
                <w:rFonts w:ascii="Arial" w:eastAsia="Times New Roman" w:hAnsi="Arial" w:cs="Arial"/>
                <w:color w:val="000000"/>
                <w:sz w:val="20"/>
                <w:szCs w:val="20"/>
                <w:lang w:val="en-US"/>
              </w:rPr>
              <w:t>AMP, CTX, CAZ, CIP, GEN, CHL, NAL, SUL, TET</w:t>
            </w:r>
          </w:p>
        </w:tc>
      </w:tr>
    </w:tbl>
    <w:p w14:paraId="69AA67B6" w14:textId="77777777" w:rsidR="001737CE" w:rsidRPr="001211FE" w:rsidRDefault="001737CE" w:rsidP="001737CE">
      <w:pPr>
        <w:autoSpaceDE w:val="0"/>
        <w:autoSpaceDN w:val="0"/>
        <w:adjustRightInd w:val="0"/>
        <w:spacing w:line="480" w:lineRule="auto"/>
        <w:ind w:firstLine="0"/>
        <w:rPr>
          <w:rFonts w:ascii="Arial" w:hAnsi="Arial" w:cs="Arial"/>
          <w:sz w:val="20"/>
          <w:szCs w:val="20"/>
        </w:rPr>
      </w:pPr>
      <w:r w:rsidRPr="001211FE">
        <w:rPr>
          <w:rFonts w:ascii="Arial" w:hAnsi="Arial" w:cs="Arial"/>
          <w:sz w:val="14"/>
          <w:szCs w:val="14"/>
        </w:rPr>
        <w:t>Note: sow and piglets’ samples were not tested for colistin MIC.</w:t>
      </w:r>
    </w:p>
    <w:p w14:paraId="4959A2EF" w14:textId="77777777" w:rsidR="001737CE" w:rsidRDefault="001737CE" w:rsidP="001737CE">
      <w:pPr>
        <w:spacing w:line="480" w:lineRule="auto"/>
        <w:ind w:firstLine="0"/>
        <w:rPr>
          <w:rFonts w:ascii="Arial" w:hAnsi="Arial" w:cs="Arial"/>
          <w:sz w:val="20"/>
          <w:szCs w:val="20"/>
        </w:rPr>
      </w:pPr>
      <w:r w:rsidRPr="001211FE">
        <w:rPr>
          <w:rFonts w:ascii="Arial" w:hAnsi="Arial" w:cs="Arial"/>
          <w:sz w:val="20"/>
          <w:szCs w:val="20"/>
        </w:rPr>
        <w:t>G1: pigs without in-feed antimicrobial administration; G2: pigs that received a total average dose of 6,018 mg antimicrobials/pig; G3: pigs that received a total average dose of 8,127 mg antimicrobials/pig; G4: pigs that received a total average dose of 15,678 mg antimicrobials/pig.</w:t>
      </w:r>
    </w:p>
    <w:p w14:paraId="0ECC814B" w14:textId="77777777" w:rsidR="001737CE" w:rsidRPr="001211FE" w:rsidRDefault="001737CE" w:rsidP="001737CE">
      <w:pPr>
        <w:spacing w:line="480" w:lineRule="auto"/>
        <w:ind w:firstLine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MP: a</w:t>
      </w:r>
      <w:r w:rsidRPr="0030678C">
        <w:rPr>
          <w:rFonts w:ascii="Arial" w:hAnsi="Arial" w:cs="Arial"/>
          <w:sz w:val="20"/>
          <w:szCs w:val="20"/>
        </w:rPr>
        <w:t xml:space="preserve">mpicillin; </w:t>
      </w:r>
      <w:r>
        <w:rPr>
          <w:rFonts w:ascii="Arial" w:hAnsi="Arial" w:cs="Arial"/>
          <w:sz w:val="20"/>
          <w:szCs w:val="20"/>
        </w:rPr>
        <w:t xml:space="preserve">CTX: </w:t>
      </w:r>
      <w:r w:rsidRPr="0030678C">
        <w:rPr>
          <w:rFonts w:ascii="Arial" w:hAnsi="Arial" w:cs="Arial"/>
          <w:sz w:val="20"/>
          <w:szCs w:val="20"/>
        </w:rPr>
        <w:t xml:space="preserve">cefotaxime; </w:t>
      </w:r>
      <w:r>
        <w:rPr>
          <w:rFonts w:ascii="Arial" w:hAnsi="Arial" w:cs="Arial"/>
          <w:sz w:val="20"/>
          <w:szCs w:val="20"/>
        </w:rPr>
        <w:t xml:space="preserve">CAZ: </w:t>
      </w:r>
      <w:r w:rsidRPr="0030678C">
        <w:rPr>
          <w:rFonts w:ascii="Arial" w:hAnsi="Arial" w:cs="Arial"/>
          <w:sz w:val="20"/>
          <w:szCs w:val="20"/>
        </w:rPr>
        <w:t>ceftazidime</w:t>
      </w:r>
      <w:r>
        <w:rPr>
          <w:rFonts w:ascii="Arial" w:hAnsi="Arial" w:cs="Arial"/>
          <w:sz w:val="20"/>
          <w:szCs w:val="20"/>
        </w:rPr>
        <w:t>;</w:t>
      </w:r>
      <w:r w:rsidRPr="0030678C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CIP: </w:t>
      </w:r>
      <w:r w:rsidRPr="0030678C">
        <w:rPr>
          <w:rFonts w:ascii="Arial" w:hAnsi="Arial" w:cs="Arial"/>
          <w:sz w:val="20"/>
          <w:szCs w:val="20"/>
        </w:rPr>
        <w:t xml:space="preserve">ciprofloxacin; </w:t>
      </w:r>
      <w:r>
        <w:rPr>
          <w:rFonts w:ascii="Arial" w:hAnsi="Arial" w:cs="Arial"/>
          <w:sz w:val="20"/>
          <w:szCs w:val="20"/>
        </w:rPr>
        <w:t xml:space="preserve">CHL: </w:t>
      </w:r>
      <w:r w:rsidRPr="0030678C">
        <w:rPr>
          <w:rFonts w:ascii="Arial" w:hAnsi="Arial" w:cs="Arial"/>
          <w:sz w:val="20"/>
          <w:szCs w:val="20"/>
        </w:rPr>
        <w:t>chloramphenicol;</w:t>
      </w:r>
      <w:r>
        <w:rPr>
          <w:rFonts w:ascii="Arial" w:hAnsi="Arial" w:cs="Arial"/>
          <w:sz w:val="20"/>
          <w:szCs w:val="20"/>
        </w:rPr>
        <w:t xml:space="preserve"> FFC: </w:t>
      </w:r>
      <w:r w:rsidRPr="0030678C">
        <w:rPr>
          <w:rFonts w:ascii="Arial" w:hAnsi="Arial" w:cs="Arial"/>
          <w:sz w:val="20"/>
          <w:szCs w:val="20"/>
        </w:rPr>
        <w:t xml:space="preserve">florfenicol; </w:t>
      </w:r>
      <w:r>
        <w:rPr>
          <w:rFonts w:ascii="Arial" w:hAnsi="Arial" w:cs="Arial"/>
          <w:sz w:val="20"/>
          <w:szCs w:val="20"/>
        </w:rPr>
        <w:t xml:space="preserve">GEN: </w:t>
      </w:r>
      <w:r w:rsidRPr="0030678C">
        <w:rPr>
          <w:rFonts w:ascii="Arial" w:hAnsi="Arial" w:cs="Arial"/>
          <w:sz w:val="20"/>
          <w:szCs w:val="20"/>
        </w:rPr>
        <w:t xml:space="preserve">gentamicin; </w:t>
      </w:r>
      <w:r>
        <w:rPr>
          <w:rFonts w:ascii="Arial" w:hAnsi="Arial" w:cs="Arial"/>
          <w:sz w:val="20"/>
          <w:szCs w:val="20"/>
        </w:rPr>
        <w:t xml:space="preserve">NAL: </w:t>
      </w:r>
      <w:r w:rsidRPr="0030678C">
        <w:rPr>
          <w:rFonts w:ascii="Arial" w:hAnsi="Arial" w:cs="Arial"/>
          <w:sz w:val="20"/>
          <w:szCs w:val="20"/>
        </w:rPr>
        <w:t xml:space="preserve">nalidixic acid; </w:t>
      </w:r>
      <w:r>
        <w:rPr>
          <w:rFonts w:ascii="Arial" w:hAnsi="Arial" w:cs="Arial"/>
          <w:sz w:val="20"/>
          <w:szCs w:val="20"/>
        </w:rPr>
        <w:t xml:space="preserve">SUL: </w:t>
      </w:r>
      <w:r w:rsidRPr="0030678C">
        <w:rPr>
          <w:rFonts w:ascii="Arial" w:hAnsi="Arial" w:cs="Arial"/>
          <w:sz w:val="20"/>
          <w:szCs w:val="20"/>
        </w:rPr>
        <w:t xml:space="preserve">sulphonamide; </w:t>
      </w:r>
      <w:r>
        <w:rPr>
          <w:rFonts w:ascii="Arial" w:hAnsi="Arial" w:cs="Arial"/>
          <w:sz w:val="20"/>
          <w:szCs w:val="20"/>
        </w:rPr>
        <w:t>TET:</w:t>
      </w:r>
      <w:r w:rsidRPr="0030678C">
        <w:rPr>
          <w:rFonts w:ascii="Arial" w:hAnsi="Arial" w:cs="Arial"/>
          <w:sz w:val="20"/>
          <w:szCs w:val="20"/>
        </w:rPr>
        <w:t xml:space="preserve"> tetracycline.</w:t>
      </w:r>
    </w:p>
    <w:sectPr w:rsidR="001737CE" w:rsidRPr="001211FE" w:rsidSect="005D255A">
      <w:pgSz w:w="11906" w:h="16838" w:code="9"/>
      <w:pgMar w:top="1418" w:right="1701" w:bottom="1418" w:left="1701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1DB99" w14:textId="77777777" w:rsidR="00D94EC8" w:rsidRDefault="00D94EC8" w:rsidP="00E94D60">
      <w:r>
        <w:separator/>
      </w:r>
    </w:p>
  </w:endnote>
  <w:endnote w:type="continuationSeparator" w:id="0">
    <w:p w14:paraId="0AE61FD1" w14:textId="77777777" w:rsidR="00D94EC8" w:rsidRDefault="00D94EC8" w:rsidP="00E94D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88E540" w14:textId="77777777" w:rsidR="00D94EC8" w:rsidRDefault="00D94EC8" w:rsidP="00E94D60">
      <w:r>
        <w:separator/>
      </w:r>
    </w:p>
  </w:footnote>
  <w:footnote w:type="continuationSeparator" w:id="0">
    <w:p w14:paraId="238489CC" w14:textId="77777777" w:rsidR="00D94EC8" w:rsidRDefault="00D94EC8" w:rsidP="00E94D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DF868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430EC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5C0D3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C6A21D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81C9A5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3CCE7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B4E67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B64DCE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B0EDA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51018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567EDE"/>
    <w:multiLevelType w:val="hybridMultilevel"/>
    <w:tmpl w:val="DC44AFFA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08DD3008"/>
    <w:multiLevelType w:val="hybridMultilevel"/>
    <w:tmpl w:val="55FADB08"/>
    <w:lvl w:ilvl="0" w:tplc="86E8034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761EC1"/>
    <w:multiLevelType w:val="hybridMultilevel"/>
    <w:tmpl w:val="14C2A962"/>
    <w:lvl w:ilvl="0" w:tplc="D3B416F4">
      <w:start w:val="3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14359C"/>
    <w:multiLevelType w:val="hybridMultilevel"/>
    <w:tmpl w:val="2FA4F1C6"/>
    <w:lvl w:ilvl="0" w:tplc="04F46D44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12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oNotDisplayPageBoundarie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sjSzMDA2NzAzMTBX0lEKTi0uzszPAykwNakFAFy4GuQtAAAA"/>
  </w:docVars>
  <w:rsids>
    <w:rsidRoot w:val="00544A79"/>
    <w:rsid w:val="00001EAA"/>
    <w:rsid w:val="00004CD2"/>
    <w:rsid w:val="0000564E"/>
    <w:rsid w:val="00005E57"/>
    <w:rsid w:val="000101F0"/>
    <w:rsid w:val="0001046C"/>
    <w:rsid w:val="00010A8E"/>
    <w:rsid w:val="00010AAB"/>
    <w:rsid w:val="000112FD"/>
    <w:rsid w:val="00011994"/>
    <w:rsid w:val="00011ADC"/>
    <w:rsid w:val="00012843"/>
    <w:rsid w:val="000128F8"/>
    <w:rsid w:val="00012973"/>
    <w:rsid w:val="00012F3A"/>
    <w:rsid w:val="00013568"/>
    <w:rsid w:val="0001436D"/>
    <w:rsid w:val="000177CC"/>
    <w:rsid w:val="00020132"/>
    <w:rsid w:val="00021850"/>
    <w:rsid w:val="0002424E"/>
    <w:rsid w:val="00026323"/>
    <w:rsid w:val="00026B14"/>
    <w:rsid w:val="000271A9"/>
    <w:rsid w:val="00030B4C"/>
    <w:rsid w:val="00031881"/>
    <w:rsid w:val="00031E94"/>
    <w:rsid w:val="000324AC"/>
    <w:rsid w:val="00032870"/>
    <w:rsid w:val="0003321B"/>
    <w:rsid w:val="00034F74"/>
    <w:rsid w:val="000352D4"/>
    <w:rsid w:val="00036850"/>
    <w:rsid w:val="00036F67"/>
    <w:rsid w:val="000375F9"/>
    <w:rsid w:val="00037B2C"/>
    <w:rsid w:val="00037C7F"/>
    <w:rsid w:val="00037DC9"/>
    <w:rsid w:val="00040C67"/>
    <w:rsid w:val="00040E3E"/>
    <w:rsid w:val="00040F4B"/>
    <w:rsid w:val="00041073"/>
    <w:rsid w:val="000422DD"/>
    <w:rsid w:val="0004288D"/>
    <w:rsid w:val="000437C7"/>
    <w:rsid w:val="00043D48"/>
    <w:rsid w:val="000448F7"/>
    <w:rsid w:val="0004536D"/>
    <w:rsid w:val="00045AB6"/>
    <w:rsid w:val="0004643C"/>
    <w:rsid w:val="00046761"/>
    <w:rsid w:val="000479B8"/>
    <w:rsid w:val="00047E38"/>
    <w:rsid w:val="000501FA"/>
    <w:rsid w:val="00050BFB"/>
    <w:rsid w:val="00050DFB"/>
    <w:rsid w:val="00051271"/>
    <w:rsid w:val="00052226"/>
    <w:rsid w:val="00052FD0"/>
    <w:rsid w:val="0005313F"/>
    <w:rsid w:val="00053BC2"/>
    <w:rsid w:val="000553A6"/>
    <w:rsid w:val="00056487"/>
    <w:rsid w:val="00057459"/>
    <w:rsid w:val="000600B5"/>
    <w:rsid w:val="0006015C"/>
    <w:rsid w:val="00060B52"/>
    <w:rsid w:val="000612DE"/>
    <w:rsid w:val="00061529"/>
    <w:rsid w:val="00061ECF"/>
    <w:rsid w:val="00061F2C"/>
    <w:rsid w:val="00062D5A"/>
    <w:rsid w:val="00063E1F"/>
    <w:rsid w:val="000657BA"/>
    <w:rsid w:val="000658C1"/>
    <w:rsid w:val="00065EB4"/>
    <w:rsid w:val="00070E4C"/>
    <w:rsid w:val="0007262B"/>
    <w:rsid w:val="000727C3"/>
    <w:rsid w:val="0007296F"/>
    <w:rsid w:val="000732C6"/>
    <w:rsid w:val="0007489B"/>
    <w:rsid w:val="00074951"/>
    <w:rsid w:val="0007650F"/>
    <w:rsid w:val="000811D6"/>
    <w:rsid w:val="0008137C"/>
    <w:rsid w:val="00081B65"/>
    <w:rsid w:val="00082260"/>
    <w:rsid w:val="0008235B"/>
    <w:rsid w:val="00082731"/>
    <w:rsid w:val="00083D7C"/>
    <w:rsid w:val="00085081"/>
    <w:rsid w:val="0008508A"/>
    <w:rsid w:val="00085096"/>
    <w:rsid w:val="00085724"/>
    <w:rsid w:val="00085D54"/>
    <w:rsid w:val="00085F6F"/>
    <w:rsid w:val="00086A97"/>
    <w:rsid w:val="00087406"/>
    <w:rsid w:val="0008748F"/>
    <w:rsid w:val="000912D3"/>
    <w:rsid w:val="00091304"/>
    <w:rsid w:val="000914E7"/>
    <w:rsid w:val="00092F59"/>
    <w:rsid w:val="000930C0"/>
    <w:rsid w:val="00093346"/>
    <w:rsid w:val="00093969"/>
    <w:rsid w:val="00093AFE"/>
    <w:rsid w:val="0009451F"/>
    <w:rsid w:val="00094D59"/>
    <w:rsid w:val="00095640"/>
    <w:rsid w:val="000967AC"/>
    <w:rsid w:val="0009680F"/>
    <w:rsid w:val="00097AA4"/>
    <w:rsid w:val="000A0068"/>
    <w:rsid w:val="000A02A5"/>
    <w:rsid w:val="000A4337"/>
    <w:rsid w:val="000A799C"/>
    <w:rsid w:val="000A7DC2"/>
    <w:rsid w:val="000A7E7F"/>
    <w:rsid w:val="000B0723"/>
    <w:rsid w:val="000B25ED"/>
    <w:rsid w:val="000B3242"/>
    <w:rsid w:val="000B3DA7"/>
    <w:rsid w:val="000B3DE6"/>
    <w:rsid w:val="000B46BC"/>
    <w:rsid w:val="000B6D35"/>
    <w:rsid w:val="000C0C70"/>
    <w:rsid w:val="000C1A4E"/>
    <w:rsid w:val="000C22A1"/>
    <w:rsid w:val="000C2EC2"/>
    <w:rsid w:val="000C30B0"/>
    <w:rsid w:val="000C3E53"/>
    <w:rsid w:val="000C3FCA"/>
    <w:rsid w:val="000C4BF9"/>
    <w:rsid w:val="000D459D"/>
    <w:rsid w:val="000D55BE"/>
    <w:rsid w:val="000D5781"/>
    <w:rsid w:val="000D58FB"/>
    <w:rsid w:val="000D5E82"/>
    <w:rsid w:val="000D6052"/>
    <w:rsid w:val="000D684D"/>
    <w:rsid w:val="000D7D2E"/>
    <w:rsid w:val="000E0AE5"/>
    <w:rsid w:val="000E0CB5"/>
    <w:rsid w:val="000E1F47"/>
    <w:rsid w:val="000E21D2"/>
    <w:rsid w:val="000E2256"/>
    <w:rsid w:val="000E225D"/>
    <w:rsid w:val="000E5881"/>
    <w:rsid w:val="000E5B49"/>
    <w:rsid w:val="000E6181"/>
    <w:rsid w:val="000E7A96"/>
    <w:rsid w:val="000F1C00"/>
    <w:rsid w:val="000F3430"/>
    <w:rsid w:val="000F3680"/>
    <w:rsid w:val="000F3793"/>
    <w:rsid w:val="000F39EB"/>
    <w:rsid w:val="000F574F"/>
    <w:rsid w:val="000F5B65"/>
    <w:rsid w:val="000F73E4"/>
    <w:rsid w:val="00100022"/>
    <w:rsid w:val="00101E61"/>
    <w:rsid w:val="00104681"/>
    <w:rsid w:val="00104B4A"/>
    <w:rsid w:val="001055EF"/>
    <w:rsid w:val="0011102C"/>
    <w:rsid w:val="0011137A"/>
    <w:rsid w:val="0011276B"/>
    <w:rsid w:val="0011322B"/>
    <w:rsid w:val="00114A48"/>
    <w:rsid w:val="00116495"/>
    <w:rsid w:val="001179A6"/>
    <w:rsid w:val="00120857"/>
    <w:rsid w:val="001211FE"/>
    <w:rsid w:val="001221AD"/>
    <w:rsid w:val="00124565"/>
    <w:rsid w:val="00124B11"/>
    <w:rsid w:val="00126ADC"/>
    <w:rsid w:val="00126ECA"/>
    <w:rsid w:val="00127561"/>
    <w:rsid w:val="0012769F"/>
    <w:rsid w:val="00127B16"/>
    <w:rsid w:val="0013008F"/>
    <w:rsid w:val="00130909"/>
    <w:rsid w:val="00131D82"/>
    <w:rsid w:val="001328C0"/>
    <w:rsid w:val="001344DF"/>
    <w:rsid w:val="00134788"/>
    <w:rsid w:val="0013511E"/>
    <w:rsid w:val="0013549A"/>
    <w:rsid w:val="00137A9E"/>
    <w:rsid w:val="00140F67"/>
    <w:rsid w:val="00141DD4"/>
    <w:rsid w:val="0014537E"/>
    <w:rsid w:val="001461AF"/>
    <w:rsid w:val="001463F1"/>
    <w:rsid w:val="00147146"/>
    <w:rsid w:val="00147A3A"/>
    <w:rsid w:val="001501CF"/>
    <w:rsid w:val="00150D2B"/>
    <w:rsid w:val="00151491"/>
    <w:rsid w:val="00153F40"/>
    <w:rsid w:val="00154536"/>
    <w:rsid w:val="00154763"/>
    <w:rsid w:val="00154B5D"/>
    <w:rsid w:val="00155EA1"/>
    <w:rsid w:val="00156123"/>
    <w:rsid w:val="00157002"/>
    <w:rsid w:val="0015714A"/>
    <w:rsid w:val="00160DAF"/>
    <w:rsid w:val="00161B3F"/>
    <w:rsid w:val="00162CAD"/>
    <w:rsid w:val="00162D99"/>
    <w:rsid w:val="001631B0"/>
    <w:rsid w:val="001633B3"/>
    <w:rsid w:val="0016449B"/>
    <w:rsid w:val="001647A7"/>
    <w:rsid w:val="00165B6E"/>
    <w:rsid w:val="00166702"/>
    <w:rsid w:val="00166747"/>
    <w:rsid w:val="001674A6"/>
    <w:rsid w:val="00167F62"/>
    <w:rsid w:val="001708CE"/>
    <w:rsid w:val="001712B5"/>
    <w:rsid w:val="001723FB"/>
    <w:rsid w:val="0017329B"/>
    <w:rsid w:val="001737CE"/>
    <w:rsid w:val="00174456"/>
    <w:rsid w:val="001752AF"/>
    <w:rsid w:val="0017611A"/>
    <w:rsid w:val="001764B1"/>
    <w:rsid w:val="00177622"/>
    <w:rsid w:val="001779F4"/>
    <w:rsid w:val="0018022E"/>
    <w:rsid w:val="001807AE"/>
    <w:rsid w:val="00180841"/>
    <w:rsid w:val="00180E6B"/>
    <w:rsid w:val="001810DF"/>
    <w:rsid w:val="00181139"/>
    <w:rsid w:val="001813F2"/>
    <w:rsid w:val="00181D3F"/>
    <w:rsid w:val="00183308"/>
    <w:rsid w:val="0018392F"/>
    <w:rsid w:val="00184179"/>
    <w:rsid w:val="00184D8A"/>
    <w:rsid w:val="00186126"/>
    <w:rsid w:val="00186C52"/>
    <w:rsid w:val="0019046A"/>
    <w:rsid w:val="00190F1A"/>
    <w:rsid w:val="00191094"/>
    <w:rsid w:val="00191EB4"/>
    <w:rsid w:val="00192426"/>
    <w:rsid w:val="00192FFD"/>
    <w:rsid w:val="001934B6"/>
    <w:rsid w:val="00193E63"/>
    <w:rsid w:val="00193EF0"/>
    <w:rsid w:val="0019434E"/>
    <w:rsid w:val="00194AB2"/>
    <w:rsid w:val="00194B22"/>
    <w:rsid w:val="001A0101"/>
    <w:rsid w:val="001A1874"/>
    <w:rsid w:val="001A1C67"/>
    <w:rsid w:val="001A2041"/>
    <w:rsid w:val="001A3FE5"/>
    <w:rsid w:val="001A4F5F"/>
    <w:rsid w:val="001A5232"/>
    <w:rsid w:val="001A5324"/>
    <w:rsid w:val="001A54A5"/>
    <w:rsid w:val="001A601B"/>
    <w:rsid w:val="001A6104"/>
    <w:rsid w:val="001A689C"/>
    <w:rsid w:val="001A695B"/>
    <w:rsid w:val="001A7E26"/>
    <w:rsid w:val="001A7E74"/>
    <w:rsid w:val="001B1573"/>
    <w:rsid w:val="001B2240"/>
    <w:rsid w:val="001B265B"/>
    <w:rsid w:val="001B2B45"/>
    <w:rsid w:val="001B3F24"/>
    <w:rsid w:val="001B4487"/>
    <w:rsid w:val="001B454B"/>
    <w:rsid w:val="001B48E4"/>
    <w:rsid w:val="001B51AA"/>
    <w:rsid w:val="001C09F9"/>
    <w:rsid w:val="001C1129"/>
    <w:rsid w:val="001C1BFE"/>
    <w:rsid w:val="001C2514"/>
    <w:rsid w:val="001C2E27"/>
    <w:rsid w:val="001C308A"/>
    <w:rsid w:val="001C3617"/>
    <w:rsid w:val="001C396A"/>
    <w:rsid w:val="001C4001"/>
    <w:rsid w:val="001C5F66"/>
    <w:rsid w:val="001C613B"/>
    <w:rsid w:val="001C63C0"/>
    <w:rsid w:val="001D22BD"/>
    <w:rsid w:val="001D41FD"/>
    <w:rsid w:val="001E1D73"/>
    <w:rsid w:val="001E2DE9"/>
    <w:rsid w:val="001E3E6B"/>
    <w:rsid w:val="001E4216"/>
    <w:rsid w:val="001E4E61"/>
    <w:rsid w:val="001E5498"/>
    <w:rsid w:val="001E742E"/>
    <w:rsid w:val="001F09A4"/>
    <w:rsid w:val="001F0EF4"/>
    <w:rsid w:val="001F194D"/>
    <w:rsid w:val="001F1D4A"/>
    <w:rsid w:val="001F21B7"/>
    <w:rsid w:val="001F2208"/>
    <w:rsid w:val="001F293A"/>
    <w:rsid w:val="001F2BF7"/>
    <w:rsid w:val="001F2F6A"/>
    <w:rsid w:val="001F5F41"/>
    <w:rsid w:val="001F75C1"/>
    <w:rsid w:val="0020036D"/>
    <w:rsid w:val="00200530"/>
    <w:rsid w:val="00201D06"/>
    <w:rsid w:val="00201E9E"/>
    <w:rsid w:val="0020341E"/>
    <w:rsid w:val="00203973"/>
    <w:rsid w:val="00203E91"/>
    <w:rsid w:val="00204221"/>
    <w:rsid w:val="0020620B"/>
    <w:rsid w:val="00206CBD"/>
    <w:rsid w:val="0020783D"/>
    <w:rsid w:val="0021020D"/>
    <w:rsid w:val="00210627"/>
    <w:rsid w:val="002143E2"/>
    <w:rsid w:val="002149B6"/>
    <w:rsid w:val="00214B58"/>
    <w:rsid w:val="002157C7"/>
    <w:rsid w:val="002159ED"/>
    <w:rsid w:val="00215A24"/>
    <w:rsid w:val="00215F23"/>
    <w:rsid w:val="0021636F"/>
    <w:rsid w:val="00216673"/>
    <w:rsid w:val="0021733A"/>
    <w:rsid w:val="00222CC9"/>
    <w:rsid w:val="002240E9"/>
    <w:rsid w:val="002256C4"/>
    <w:rsid w:val="00230468"/>
    <w:rsid w:val="002320DC"/>
    <w:rsid w:val="002328E7"/>
    <w:rsid w:val="00232F98"/>
    <w:rsid w:val="002346B8"/>
    <w:rsid w:val="00234B96"/>
    <w:rsid w:val="00234F3D"/>
    <w:rsid w:val="00235CDD"/>
    <w:rsid w:val="00235DE7"/>
    <w:rsid w:val="0023645B"/>
    <w:rsid w:val="00236F62"/>
    <w:rsid w:val="00237934"/>
    <w:rsid w:val="002409CD"/>
    <w:rsid w:val="0024403A"/>
    <w:rsid w:val="00244211"/>
    <w:rsid w:val="00244A46"/>
    <w:rsid w:val="00244A88"/>
    <w:rsid w:val="002454ED"/>
    <w:rsid w:val="00245E42"/>
    <w:rsid w:val="00246EF9"/>
    <w:rsid w:val="00247AED"/>
    <w:rsid w:val="00247B00"/>
    <w:rsid w:val="00247BE9"/>
    <w:rsid w:val="002502F6"/>
    <w:rsid w:val="00250508"/>
    <w:rsid w:val="002508EB"/>
    <w:rsid w:val="00250A28"/>
    <w:rsid w:val="00250FE4"/>
    <w:rsid w:val="00251351"/>
    <w:rsid w:val="0025139E"/>
    <w:rsid w:val="00252BDA"/>
    <w:rsid w:val="0025323E"/>
    <w:rsid w:val="00253B7B"/>
    <w:rsid w:val="002545E8"/>
    <w:rsid w:val="002555E8"/>
    <w:rsid w:val="00255B17"/>
    <w:rsid w:val="0025718E"/>
    <w:rsid w:val="002571EA"/>
    <w:rsid w:val="00257277"/>
    <w:rsid w:val="002605EF"/>
    <w:rsid w:val="00260EDD"/>
    <w:rsid w:val="00260F75"/>
    <w:rsid w:val="002634FF"/>
    <w:rsid w:val="00263816"/>
    <w:rsid w:val="0026491F"/>
    <w:rsid w:val="002652D5"/>
    <w:rsid w:val="0026530D"/>
    <w:rsid w:val="0026655B"/>
    <w:rsid w:val="00266CC2"/>
    <w:rsid w:val="00267A39"/>
    <w:rsid w:val="00273B63"/>
    <w:rsid w:val="0027536E"/>
    <w:rsid w:val="00276093"/>
    <w:rsid w:val="00276C5D"/>
    <w:rsid w:val="0027747B"/>
    <w:rsid w:val="00280C9E"/>
    <w:rsid w:val="00280FA1"/>
    <w:rsid w:val="00281185"/>
    <w:rsid w:val="00281923"/>
    <w:rsid w:val="00283295"/>
    <w:rsid w:val="002843CB"/>
    <w:rsid w:val="0028446E"/>
    <w:rsid w:val="0028466B"/>
    <w:rsid w:val="00287234"/>
    <w:rsid w:val="0029284C"/>
    <w:rsid w:val="00293E75"/>
    <w:rsid w:val="00294626"/>
    <w:rsid w:val="00297117"/>
    <w:rsid w:val="002975D9"/>
    <w:rsid w:val="002A15C1"/>
    <w:rsid w:val="002A40AE"/>
    <w:rsid w:val="002A43EB"/>
    <w:rsid w:val="002A4CF1"/>
    <w:rsid w:val="002A5E56"/>
    <w:rsid w:val="002A6A20"/>
    <w:rsid w:val="002A6E6F"/>
    <w:rsid w:val="002A7009"/>
    <w:rsid w:val="002A70C7"/>
    <w:rsid w:val="002B049D"/>
    <w:rsid w:val="002B0A55"/>
    <w:rsid w:val="002B1233"/>
    <w:rsid w:val="002B1DE2"/>
    <w:rsid w:val="002B1F7C"/>
    <w:rsid w:val="002B29EA"/>
    <w:rsid w:val="002B6099"/>
    <w:rsid w:val="002B78E6"/>
    <w:rsid w:val="002B7FEB"/>
    <w:rsid w:val="002C0701"/>
    <w:rsid w:val="002C0787"/>
    <w:rsid w:val="002C0ADA"/>
    <w:rsid w:val="002C0E05"/>
    <w:rsid w:val="002C1047"/>
    <w:rsid w:val="002C3982"/>
    <w:rsid w:val="002C3BEE"/>
    <w:rsid w:val="002C3D15"/>
    <w:rsid w:val="002C5588"/>
    <w:rsid w:val="002C7F98"/>
    <w:rsid w:val="002D0121"/>
    <w:rsid w:val="002D0CFB"/>
    <w:rsid w:val="002D150B"/>
    <w:rsid w:val="002D2EFA"/>
    <w:rsid w:val="002D5892"/>
    <w:rsid w:val="002D5A91"/>
    <w:rsid w:val="002D5CDF"/>
    <w:rsid w:val="002D6973"/>
    <w:rsid w:val="002E3602"/>
    <w:rsid w:val="002E3C3F"/>
    <w:rsid w:val="002E3F93"/>
    <w:rsid w:val="002E434F"/>
    <w:rsid w:val="002E50E6"/>
    <w:rsid w:val="002E517A"/>
    <w:rsid w:val="002E51C3"/>
    <w:rsid w:val="002E5228"/>
    <w:rsid w:val="002E61C3"/>
    <w:rsid w:val="002E64EF"/>
    <w:rsid w:val="002E6B03"/>
    <w:rsid w:val="002E7A9B"/>
    <w:rsid w:val="002F05F8"/>
    <w:rsid w:val="002F0D77"/>
    <w:rsid w:val="002F1C62"/>
    <w:rsid w:val="002F1E27"/>
    <w:rsid w:val="002F264F"/>
    <w:rsid w:val="002F2D4D"/>
    <w:rsid w:val="002F3A94"/>
    <w:rsid w:val="002F553C"/>
    <w:rsid w:val="002F58A3"/>
    <w:rsid w:val="002F5CC2"/>
    <w:rsid w:val="0030076C"/>
    <w:rsid w:val="003014D7"/>
    <w:rsid w:val="003022FF"/>
    <w:rsid w:val="00303A58"/>
    <w:rsid w:val="00303ACE"/>
    <w:rsid w:val="00305D85"/>
    <w:rsid w:val="00306214"/>
    <w:rsid w:val="00306363"/>
    <w:rsid w:val="0030678C"/>
    <w:rsid w:val="00306981"/>
    <w:rsid w:val="003069C0"/>
    <w:rsid w:val="00306EAA"/>
    <w:rsid w:val="003102AC"/>
    <w:rsid w:val="003104E6"/>
    <w:rsid w:val="003109CD"/>
    <w:rsid w:val="00310C24"/>
    <w:rsid w:val="00310FC3"/>
    <w:rsid w:val="00312FE8"/>
    <w:rsid w:val="00315093"/>
    <w:rsid w:val="00315665"/>
    <w:rsid w:val="0031766D"/>
    <w:rsid w:val="00317CD9"/>
    <w:rsid w:val="0032076F"/>
    <w:rsid w:val="00320912"/>
    <w:rsid w:val="00321FEC"/>
    <w:rsid w:val="0032238B"/>
    <w:rsid w:val="00322617"/>
    <w:rsid w:val="0032333B"/>
    <w:rsid w:val="00324F4F"/>
    <w:rsid w:val="00325E94"/>
    <w:rsid w:val="00326729"/>
    <w:rsid w:val="003269FB"/>
    <w:rsid w:val="00326EC8"/>
    <w:rsid w:val="00327F98"/>
    <w:rsid w:val="003305BF"/>
    <w:rsid w:val="00331D87"/>
    <w:rsid w:val="003322B2"/>
    <w:rsid w:val="003336C2"/>
    <w:rsid w:val="00334707"/>
    <w:rsid w:val="003357AD"/>
    <w:rsid w:val="003364B2"/>
    <w:rsid w:val="00336693"/>
    <w:rsid w:val="003368EE"/>
    <w:rsid w:val="003375E6"/>
    <w:rsid w:val="003403D1"/>
    <w:rsid w:val="00341BAF"/>
    <w:rsid w:val="003467E5"/>
    <w:rsid w:val="003476AA"/>
    <w:rsid w:val="00347E44"/>
    <w:rsid w:val="003511C2"/>
    <w:rsid w:val="0035268D"/>
    <w:rsid w:val="00352B31"/>
    <w:rsid w:val="003530E5"/>
    <w:rsid w:val="003531B7"/>
    <w:rsid w:val="00353FC5"/>
    <w:rsid w:val="003542A0"/>
    <w:rsid w:val="00354820"/>
    <w:rsid w:val="003548D8"/>
    <w:rsid w:val="0035493C"/>
    <w:rsid w:val="00354972"/>
    <w:rsid w:val="00355A46"/>
    <w:rsid w:val="00355D1B"/>
    <w:rsid w:val="00356136"/>
    <w:rsid w:val="00356791"/>
    <w:rsid w:val="0035714D"/>
    <w:rsid w:val="00360332"/>
    <w:rsid w:val="003610D3"/>
    <w:rsid w:val="003615CE"/>
    <w:rsid w:val="00363F0C"/>
    <w:rsid w:val="003642DF"/>
    <w:rsid w:val="00364792"/>
    <w:rsid w:val="003650F9"/>
    <w:rsid w:val="003652BD"/>
    <w:rsid w:val="00365304"/>
    <w:rsid w:val="00367071"/>
    <w:rsid w:val="00372193"/>
    <w:rsid w:val="00372794"/>
    <w:rsid w:val="0037306C"/>
    <w:rsid w:val="003741A1"/>
    <w:rsid w:val="00374314"/>
    <w:rsid w:val="003756CE"/>
    <w:rsid w:val="00375ABD"/>
    <w:rsid w:val="00375D97"/>
    <w:rsid w:val="00377681"/>
    <w:rsid w:val="00381139"/>
    <w:rsid w:val="003812A2"/>
    <w:rsid w:val="0038133F"/>
    <w:rsid w:val="003813CD"/>
    <w:rsid w:val="00381445"/>
    <w:rsid w:val="00382BFF"/>
    <w:rsid w:val="003831F1"/>
    <w:rsid w:val="003841BD"/>
    <w:rsid w:val="003847C7"/>
    <w:rsid w:val="00385CEA"/>
    <w:rsid w:val="00387993"/>
    <w:rsid w:val="003913A1"/>
    <w:rsid w:val="0039294E"/>
    <w:rsid w:val="00393EBE"/>
    <w:rsid w:val="00394FED"/>
    <w:rsid w:val="003959BF"/>
    <w:rsid w:val="0039648A"/>
    <w:rsid w:val="00396982"/>
    <w:rsid w:val="00397AD9"/>
    <w:rsid w:val="00397E57"/>
    <w:rsid w:val="003A13A2"/>
    <w:rsid w:val="003A2272"/>
    <w:rsid w:val="003A2875"/>
    <w:rsid w:val="003A40B6"/>
    <w:rsid w:val="003A43C6"/>
    <w:rsid w:val="003A5C07"/>
    <w:rsid w:val="003A64BA"/>
    <w:rsid w:val="003A694E"/>
    <w:rsid w:val="003A7C3D"/>
    <w:rsid w:val="003B0C5E"/>
    <w:rsid w:val="003B0D99"/>
    <w:rsid w:val="003B433F"/>
    <w:rsid w:val="003B48D4"/>
    <w:rsid w:val="003B6ABE"/>
    <w:rsid w:val="003C0E8A"/>
    <w:rsid w:val="003C11BE"/>
    <w:rsid w:val="003C1D7E"/>
    <w:rsid w:val="003C3816"/>
    <w:rsid w:val="003C43E1"/>
    <w:rsid w:val="003C7794"/>
    <w:rsid w:val="003C7A26"/>
    <w:rsid w:val="003D0A25"/>
    <w:rsid w:val="003D1911"/>
    <w:rsid w:val="003D1ECC"/>
    <w:rsid w:val="003D26BB"/>
    <w:rsid w:val="003D3FBC"/>
    <w:rsid w:val="003D4447"/>
    <w:rsid w:val="003D71D6"/>
    <w:rsid w:val="003D761B"/>
    <w:rsid w:val="003D7DE9"/>
    <w:rsid w:val="003E1361"/>
    <w:rsid w:val="003E1CE4"/>
    <w:rsid w:val="003E25AA"/>
    <w:rsid w:val="003E4518"/>
    <w:rsid w:val="003E4E88"/>
    <w:rsid w:val="003E7AF5"/>
    <w:rsid w:val="003F062E"/>
    <w:rsid w:val="003F1B1C"/>
    <w:rsid w:val="003F3E4C"/>
    <w:rsid w:val="003F47BA"/>
    <w:rsid w:val="003F4978"/>
    <w:rsid w:val="003F4B8C"/>
    <w:rsid w:val="003F73B5"/>
    <w:rsid w:val="003F7E46"/>
    <w:rsid w:val="00400897"/>
    <w:rsid w:val="004058F8"/>
    <w:rsid w:val="00406B9D"/>
    <w:rsid w:val="00407323"/>
    <w:rsid w:val="00411BD2"/>
    <w:rsid w:val="004132C5"/>
    <w:rsid w:val="00413CAE"/>
    <w:rsid w:val="00413D53"/>
    <w:rsid w:val="004152C7"/>
    <w:rsid w:val="00417A96"/>
    <w:rsid w:val="004203BA"/>
    <w:rsid w:val="00420557"/>
    <w:rsid w:val="00420CF2"/>
    <w:rsid w:val="004212E6"/>
    <w:rsid w:val="00422005"/>
    <w:rsid w:val="004224AD"/>
    <w:rsid w:val="00423377"/>
    <w:rsid w:val="00424DC6"/>
    <w:rsid w:val="0042657E"/>
    <w:rsid w:val="0042665A"/>
    <w:rsid w:val="00430BFA"/>
    <w:rsid w:val="0043206F"/>
    <w:rsid w:val="00432421"/>
    <w:rsid w:val="004325AF"/>
    <w:rsid w:val="004328C3"/>
    <w:rsid w:val="00432A06"/>
    <w:rsid w:val="00432A31"/>
    <w:rsid w:val="00432B31"/>
    <w:rsid w:val="004420EB"/>
    <w:rsid w:val="00442A58"/>
    <w:rsid w:val="004435EC"/>
    <w:rsid w:val="004461D1"/>
    <w:rsid w:val="00446497"/>
    <w:rsid w:val="00450D36"/>
    <w:rsid w:val="00451678"/>
    <w:rsid w:val="004521BF"/>
    <w:rsid w:val="00453980"/>
    <w:rsid w:val="00453F75"/>
    <w:rsid w:val="004545B6"/>
    <w:rsid w:val="004555B7"/>
    <w:rsid w:val="0045626B"/>
    <w:rsid w:val="004569E3"/>
    <w:rsid w:val="00460378"/>
    <w:rsid w:val="00460425"/>
    <w:rsid w:val="004610B1"/>
    <w:rsid w:val="0046149A"/>
    <w:rsid w:val="00461B06"/>
    <w:rsid w:val="00461D3F"/>
    <w:rsid w:val="0046613B"/>
    <w:rsid w:val="00466521"/>
    <w:rsid w:val="00466D29"/>
    <w:rsid w:val="004675D4"/>
    <w:rsid w:val="0046773A"/>
    <w:rsid w:val="004701BE"/>
    <w:rsid w:val="00470D85"/>
    <w:rsid w:val="004712B3"/>
    <w:rsid w:val="00471A37"/>
    <w:rsid w:val="00471ADC"/>
    <w:rsid w:val="00472E73"/>
    <w:rsid w:val="00473129"/>
    <w:rsid w:val="00474126"/>
    <w:rsid w:val="00475514"/>
    <w:rsid w:val="00475AD4"/>
    <w:rsid w:val="004775BE"/>
    <w:rsid w:val="004814A8"/>
    <w:rsid w:val="00482DA7"/>
    <w:rsid w:val="00482F7E"/>
    <w:rsid w:val="0048333A"/>
    <w:rsid w:val="00490B77"/>
    <w:rsid w:val="00492945"/>
    <w:rsid w:val="00493917"/>
    <w:rsid w:val="00494171"/>
    <w:rsid w:val="00494C2B"/>
    <w:rsid w:val="004955B0"/>
    <w:rsid w:val="00495731"/>
    <w:rsid w:val="004A0CC7"/>
    <w:rsid w:val="004A1084"/>
    <w:rsid w:val="004A1672"/>
    <w:rsid w:val="004A3030"/>
    <w:rsid w:val="004A371D"/>
    <w:rsid w:val="004A58A6"/>
    <w:rsid w:val="004A74A3"/>
    <w:rsid w:val="004A7D52"/>
    <w:rsid w:val="004B1F79"/>
    <w:rsid w:val="004B2730"/>
    <w:rsid w:val="004B6552"/>
    <w:rsid w:val="004B6675"/>
    <w:rsid w:val="004B676E"/>
    <w:rsid w:val="004B6BD8"/>
    <w:rsid w:val="004B75CA"/>
    <w:rsid w:val="004B7A73"/>
    <w:rsid w:val="004C074F"/>
    <w:rsid w:val="004C0D02"/>
    <w:rsid w:val="004C2937"/>
    <w:rsid w:val="004C297F"/>
    <w:rsid w:val="004C384E"/>
    <w:rsid w:val="004C3AEE"/>
    <w:rsid w:val="004C4CA1"/>
    <w:rsid w:val="004C53D4"/>
    <w:rsid w:val="004C576F"/>
    <w:rsid w:val="004C6F74"/>
    <w:rsid w:val="004C714D"/>
    <w:rsid w:val="004D2149"/>
    <w:rsid w:val="004D2706"/>
    <w:rsid w:val="004D33A7"/>
    <w:rsid w:val="004D3A9B"/>
    <w:rsid w:val="004D792C"/>
    <w:rsid w:val="004D7BD5"/>
    <w:rsid w:val="004E0156"/>
    <w:rsid w:val="004E064C"/>
    <w:rsid w:val="004E1542"/>
    <w:rsid w:val="004E18E0"/>
    <w:rsid w:val="004E25FC"/>
    <w:rsid w:val="004E27D5"/>
    <w:rsid w:val="004E3192"/>
    <w:rsid w:val="004E493E"/>
    <w:rsid w:val="004E4CB4"/>
    <w:rsid w:val="004E5688"/>
    <w:rsid w:val="004E5E1C"/>
    <w:rsid w:val="004E5EA4"/>
    <w:rsid w:val="004E5F60"/>
    <w:rsid w:val="004E6168"/>
    <w:rsid w:val="004E7EB0"/>
    <w:rsid w:val="004F0594"/>
    <w:rsid w:val="004F0ACE"/>
    <w:rsid w:val="004F0BD6"/>
    <w:rsid w:val="004F4167"/>
    <w:rsid w:val="004F467B"/>
    <w:rsid w:val="004F658B"/>
    <w:rsid w:val="004F6BE7"/>
    <w:rsid w:val="005009BC"/>
    <w:rsid w:val="00501C02"/>
    <w:rsid w:val="00503944"/>
    <w:rsid w:val="00503B74"/>
    <w:rsid w:val="005043F4"/>
    <w:rsid w:val="00505579"/>
    <w:rsid w:val="00505CAD"/>
    <w:rsid w:val="005071BE"/>
    <w:rsid w:val="0050723F"/>
    <w:rsid w:val="00507D37"/>
    <w:rsid w:val="00507E00"/>
    <w:rsid w:val="0051163D"/>
    <w:rsid w:val="00511672"/>
    <w:rsid w:val="00511DDE"/>
    <w:rsid w:val="005121A7"/>
    <w:rsid w:val="005126AF"/>
    <w:rsid w:val="005128E5"/>
    <w:rsid w:val="005141D2"/>
    <w:rsid w:val="00514AF8"/>
    <w:rsid w:val="00517CE9"/>
    <w:rsid w:val="005203D9"/>
    <w:rsid w:val="00520F57"/>
    <w:rsid w:val="005216AB"/>
    <w:rsid w:val="00526689"/>
    <w:rsid w:val="00527147"/>
    <w:rsid w:val="00527DE7"/>
    <w:rsid w:val="00531191"/>
    <w:rsid w:val="0053198D"/>
    <w:rsid w:val="00531AA6"/>
    <w:rsid w:val="00532F43"/>
    <w:rsid w:val="005345B7"/>
    <w:rsid w:val="0053467E"/>
    <w:rsid w:val="00534DEF"/>
    <w:rsid w:val="00534F03"/>
    <w:rsid w:val="005355AE"/>
    <w:rsid w:val="005358D7"/>
    <w:rsid w:val="00535A70"/>
    <w:rsid w:val="0053771B"/>
    <w:rsid w:val="005401B9"/>
    <w:rsid w:val="00540823"/>
    <w:rsid w:val="0054284B"/>
    <w:rsid w:val="005431F3"/>
    <w:rsid w:val="00543564"/>
    <w:rsid w:val="00543617"/>
    <w:rsid w:val="00544A79"/>
    <w:rsid w:val="00544B2D"/>
    <w:rsid w:val="0054546C"/>
    <w:rsid w:val="005457DB"/>
    <w:rsid w:val="00546FE2"/>
    <w:rsid w:val="0054765D"/>
    <w:rsid w:val="00547CE6"/>
    <w:rsid w:val="00552820"/>
    <w:rsid w:val="0055292B"/>
    <w:rsid w:val="00552B7E"/>
    <w:rsid w:val="00552E2F"/>
    <w:rsid w:val="00553561"/>
    <w:rsid w:val="005535B1"/>
    <w:rsid w:val="0055730A"/>
    <w:rsid w:val="00557B6A"/>
    <w:rsid w:val="00560203"/>
    <w:rsid w:val="005605B4"/>
    <w:rsid w:val="00560B1B"/>
    <w:rsid w:val="00561855"/>
    <w:rsid w:val="005629AA"/>
    <w:rsid w:val="005630E1"/>
    <w:rsid w:val="00564001"/>
    <w:rsid w:val="005658E1"/>
    <w:rsid w:val="00570C3C"/>
    <w:rsid w:val="00572B3D"/>
    <w:rsid w:val="00572FB9"/>
    <w:rsid w:val="005730E8"/>
    <w:rsid w:val="00573E97"/>
    <w:rsid w:val="0057406D"/>
    <w:rsid w:val="0057430D"/>
    <w:rsid w:val="005749B6"/>
    <w:rsid w:val="00577208"/>
    <w:rsid w:val="0058426F"/>
    <w:rsid w:val="00585335"/>
    <w:rsid w:val="00585D12"/>
    <w:rsid w:val="0058682F"/>
    <w:rsid w:val="005906FA"/>
    <w:rsid w:val="005910E5"/>
    <w:rsid w:val="0059348F"/>
    <w:rsid w:val="0059349B"/>
    <w:rsid w:val="00594BE7"/>
    <w:rsid w:val="005952C4"/>
    <w:rsid w:val="0059544C"/>
    <w:rsid w:val="00596954"/>
    <w:rsid w:val="00596DCF"/>
    <w:rsid w:val="00597EB6"/>
    <w:rsid w:val="005A0C81"/>
    <w:rsid w:val="005A0FEA"/>
    <w:rsid w:val="005A1018"/>
    <w:rsid w:val="005A1AD8"/>
    <w:rsid w:val="005A2047"/>
    <w:rsid w:val="005A26D0"/>
    <w:rsid w:val="005A35EE"/>
    <w:rsid w:val="005A6C71"/>
    <w:rsid w:val="005A7270"/>
    <w:rsid w:val="005B04C7"/>
    <w:rsid w:val="005B062E"/>
    <w:rsid w:val="005B0AE6"/>
    <w:rsid w:val="005B0E16"/>
    <w:rsid w:val="005B1E61"/>
    <w:rsid w:val="005B326A"/>
    <w:rsid w:val="005B383E"/>
    <w:rsid w:val="005B5214"/>
    <w:rsid w:val="005B5823"/>
    <w:rsid w:val="005B5D2C"/>
    <w:rsid w:val="005B67CF"/>
    <w:rsid w:val="005B6C65"/>
    <w:rsid w:val="005B6E32"/>
    <w:rsid w:val="005C0D64"/>
    <w:rsid w:val="005C16F7"/>
    <w:rsid w:val="005C1B2E"/>
    <w:rsid w:val="005C248C"/>
    <w:rsid w:val="005C27B7"/>
    <w:rsid w:val="005C2B24"/>
    <w:rsid w:val="005C31DD"/>
    <w:rsid w:val="005C3492"/>
    <w:rsid w:val="005C6067"/>
    <w:rsid w:val="005C6901"/>
    <w:rsid w:val="005C7065"/>
    <w:rsid w:val="005D0E3C"/>
    <w:rsid w:val="005D1B22"/>
    <w:rsid w:val="005D1EEC"/>
    <w:rsid w:val="005D21DE"/>
    <w:rsid w:val="005D255A"/>
    <w:rsid w:val="005D31E1"/>
    <w:rsid w:val="005D3B2D"/>
    <w:rsid w:val="005D5212"/>
    <w:rsid w:val="005D523B"/>
    <w:rsid w:val="005D5DE0"/>
    <w:rsid w:val="005D66EB"/>
    <w:rsid w:val="005D6A47"/>
    <w:rsid w:val="005D6CD3"/>
    <w:rsid w:val="005E1B6A"/>
    <w:rsid w:val="005E26BE"/>
    <w:rsid w:val="005E330F"/>
    <w:rsid w:val="005E3B35"/>
    <w:rsid w:val="005E73C5"/>
    <w:rsid w:val="005F0309"/>
    <w:rsid w:val="005F1286"/>
    <w:rsid w:val="005F1483"/>
    <w:rsid w:val="005F1AEC"/>
    <w:rsid w:val="005F1FA5"/>
    <w:rsid w:val="005F4811"/>
    <w:rsid w:val="005F54E4"/>
    <w:rsid w:val="005F5CE9"/>
    <w:rsid w:val="005F5DA7"/>
    <w:rsid w:val="005F6970"/>
    <w:rsid w:val="00600122"/>
    <w:rsid w:val="0060095B"/>
    <w:rsid w:val="00600F6E"/>
    <w:rsid w:val="00601795"/>
    <w:rsid w:val="00601EBE"/>
    <w:rsid w:val="00602109"/>
    <w:rsid w:val="006022C9"/>
    <w:rsid w:val="00602C8D"/>
    <w:rsid w:val="0060331C"/>
    <w:rsid w:val="00603667"/>
    <w:rsid w:val="006040CD"/>
    <w:rsid w:val="006043F0"/>
    <w:rsid w:val="00604737"/>
    <w:rsid w:val="00604A32"/>
    <w:rsid w:val="006064D9"/>
    <w:rsid w:val="006067A0"/>
    <w:rsid w:val="00610280"/>
    <w:rsid w:val="00611C37"/>
    <w:rsid w:val="006126B2"/>
    <w:rsid w:val="0061296D"/>
    <w:rsid w:val="00612FBD"/>
    <w:rsid w:val="00613983"/>
    <w:rsid w:val="00614510"/>
    <w:rsid w:val="006149FA"/>
    <w:rsid w:val="00614A1D"/>
    <w:rsid w:val="0061630B"/>
    <w:rsid w:val="00616CF4"/>
    <w:rsid w:val="00617715"/>
    <w:rsid w:val="006177E4"/>
    <w:rsid w:val="00617B46"/>
    <w:rsid w:val="00620578"/>
    <w:rsid w:val="00620C86"/>
    <w:rsid w:val="00621636"/>
    <w:rsid w:val="006229A0"/>
    <w:rsid w:val="00622D8C"/>
    <w:rsid w:val="006237B1"/>
    <w:rsid w:val="00624C76"/>
    <w:rsid w:val="006254A6"/>
    <w:rsid w:val="006259E7"/>
    <w:rsid w:val="00625B4E"/>
    <w:rsid w:val="00625C6C"/>
    <w:rsid w:val="00626D19"/>
    <w:rsid w:val="00626EE0"/>
    <w:rsid w:val="00632037"/>
    <w:rsid w:val="006324B7"/>
    <w:rsid w:val="00632B6D"/>
    <w:rsid w:val="00633C08"/>
    <w:rsid w:val="006353C1"/>
    <w:rsid w:val="006355C2"/>
    <w:rsid w:val="00635D4D"/>
    <w:rsid w:val="0063778E"/>
    <w:rsid w:val="0063799F"/>
    <w:rsid w:val="00641400"/>
    <w:rsid w:val="00641F34"/>
    <w:rsid w:val="006420A9"/>
    <w:rsid w:val="0064367E"/>
    <w:rsid w:val="00645BF5"/>
    <w:rsid w:val="006471DA"/>
    <w:rsid w:val="00647CAA"/>
    <w:rsid w:val="00650B30"/>
    <w:rsid w:val="00650BC7"/>
    <w:rsid w:val="00651538"/>
    <w:rsid w:val="00651B0D"/>
    <w:rsid w:val="00651F8B"/>
    <w:rsid w:val="00652A17"/>
    <w:rsid w:val="00653546"/>
    <w:rsid w:val="00653D09"/>
    <w:rsid w:val="00654262"/>
    <w:rsid w:val="00654443"/>
    <w:rsid w:val="00654816"/>
    <w:rsid w:val="00654AC1"/>
    <w:rsid w:val="00654DF5"/>
    <w:rsid w:val="006553E1"/>
    <w:rsid w:val="006556FE"/>
    <w:rsid w:val="00655D04"/>
    <w:rsid w:val="006565C6"/>
    <w:rsid w:val="00661C6E"/>
    <w:rsid w:val="00662751"/>
    <w:rsid w:val="00663A43"/>
    <w:rsid w:val="00664A88"/>
    <w:rsid w:val="00664ED5"/>
    <w:rsid w:val="00665124"/>
    <w:rsid w:val="006654DF"/>
    <w:rsid w:val="00665554"/>
    <w:rsid w:val="00666811"/>
    <w:rsid w:val="00667BB4"/>
    <w:rsid w:val="00667EF7"/>
    <w:rsid w:val="00670529"/>
    <w:rsid w:val="006711C6"/>
    <w:rsid w:val="00672680"/>
    <w:rsid w:val="006741C2"/>
    <w:rsid w:val="00674314"/>
    <w:rsid w:val="00674924"/>
    <w:rsid w:val="006771D0"/>
    <w:rsid w:val="00677784"/>
    <w:rsid w:val="00680504"/>
    <w:rsid w:val="00681FC4"/>
    <w:rsid w:val="00682410"/>
    <w:rsid w:val="0068313E"/>
    <w:rsid w:val="00685443"/>
    <w:rsid w:val="00685912"/>
    <w:rsid w:val="00685BB0"/>
    <w:rsid w:val="00685D90"/>
    <w:rsid w:val="00687B24"/>
    <w:rsid w:val="00687C78"/>
    <w:rsid w:val="00690CF4"/>
    <w:rsid w:val="0069224B"/>
    <w:rsid w:val="00693109"/>
    <w:rsid w:val="00693CD1"/>
    <w:rsid w:val="006951EC"/>
    <w:rsid w:val="006960B2"/>
    <w:rsid w:val="006973A4"/>
    <w:rsid w:val="00697FC0"/>
    <w:rsid w:val="006A05EF"/>
    <w:rsid w:val="006A1B88"/>
    <w:rsid w:val="006A28FB"/>
    <w:rsid w:val="006A330C"/>
    <w:rsid w:val="006A3DC2"/>
    <w:rsid w:val="006A4F10"/>
    <w:rsid w:val="006A7C01"/>
    <w:rsid w:val="006A7E2C"/>
    <w:rsid w:val="006B08B9"/>
    <w:rsid w:val="006B123F"/>
    <w:rsid w:val="006B1823"/>
    <w:rsid w:val="006B186E"/>
    <w:rsid w:val="006B2467"/>
    <w:rsid w:val="006B25E3"/>
    <w:rsid w:val="006B2B88"/>
    <w:rsid w:val="006B4139"/>
    <w:rsid w:val="006B4D73"/>
    <w:rsid w:val="006B6C6D"/>
    <w:rsid w:val="006B7318"/>
    <w:rsid w:val="006B7616"/>
    <w:rsid w:val="006C1262"/>
    <w:rsid w:val="006C23FD"/>
    <w:rsid w:val="006C3B5E"/>
    <w:rsid w:val="006C71D0"/>
    <w:rsid w:val="006D1882"/>
    <w:rsid w:val="006D67B8"/>
    <w:rsid w:val="006E2254"/>
    <w:rsid w:val="006E25A1"/>
    <w:rsid w:val="006E275C"/>
    <w:rsid w:val="006E3483"/>
    <w:rsid w:val="006E357C"/>
    <w:rsid w:val="006E40CF"/>
    <w:rsid w:val="006E466D"/>
    <w:rsid w:val="006E6E56"/>
    <w:rsid w:val="006E7413"/>
    <w:rsid w:val="006E7601"/>
    <w:rsid w:val="006F002B"/>
    <w:rsid w:val="006F0608"/>
    <w:rsid w:val="006F1BB7"/>
    <w:rsid w:val="006F1C09"/>
    <w:rsid w:val="006F2155"/>
    <w:rsid w:val="006F3DA8"/>
    <w:rsid w:val="006F4565"/>
    <w:rsid w:val="006F4D81"/>
    <w:rsid w:val="006F6279"/>
    <w:rsid w:val="006F728C"/>
    <w:rsid w:val="00700546"/>
    <w:rsid w:val="007030C0"/>
    <w:rsid w:val="00704357"/>
    <w:rsid w:val="00704B4C"/>
    <w:rsid w:val="00705148"/>
    <w:rsid w:val="007055EE"/>
    <w:rsid w:val="0070566D"/>
    <w:rsid w:val="00705D2C"/>
    <w:rsid w:val="00707ECF"/>
    <w:rsid w:val="0071056E"/>
    <w:rsid w:val="00711849"/>
    <w:rsid w:val="00714C87"/>
    <w:rsid w:val="0071504B"/>
    <w:rsid w:val="0071531F"/>
    <w:rsid w:val="00716AA6"/>
    <w:rsid w:val="00717FC4"/>
    <w:rsid w:val="00721448"/>
    <w:rsid w:val="00723A76"/>
    <w:rsid w:val="00724DA8"/>
    <w:rsid w:val="00725E2C"/>
    <w:rsid w:val="00726F0C"/>
    <w:rsid w:val="0072732F"/>
    <w:rsid w:val="00727E6D"/>
    <w:rsid w:val="0073066C"/>
    <w:rsid w:val="00730929"/>
    <w:rsid w:val="00731250"/>
    <w:rsid w:val="00731A86"/>
    <w:rsid w:val="007329FB"/>
    <w:rsid w:val="00733CF1"/>
    <w:rsid w:val="00734E17"/>
    <w:rsid w:val="007351A8"/>
    <w:rsid w:val="0073712E"/>
    <w:rsid w:val="007379E2"/>
    <w:rsid w:val="00737F5F"/>
    <w:rsid w:val="0074216E"/>
    <w:rsid w:val="0074256C"/>
    <w:rsid w:val="00742820"/>
    <w:rsid w:val="00743148"/>
    <w:rsid w:val="007432FF"/>
    <w:rsid w:val="007442EC"/>
    <w:rsid w:val="007445A8"/>
    <w:rsid w:val="007447F3"/>
    <w:rsid w:val="00745E5C"/>
    <w:rsid w:val="00751551"/>
    <w:rsid w:val="0075321C"/>
    <w:rsid w:val="0075410F"/>
    <w:rsid w:val="00754189"/>
    <w:rsid w:val="00755A35"/>
    <w:rsid w:val="00755CDA"/>
    <w:rsid w:val="00755EB6"/>
    <w:rsid w:val="0075632C"/>
    <w:rsid w:val="0075732A"/>
    <w:rsid w:val="00761489"/>
    <w:rsid w:val="00762165"/>
    <w:rsid w:val="007642DA"/>
    <w:rsid w:val="00764996"/>
    <w:rsid w:val="00765B8A"/>
    <w:rsid w:val="007666CD"/>
    <w:rsid w:val="00770DF4"/>
    <w:rsid w:val="00772A35"/>
    <w:rsid w:val="00772B14"/>
    <w:rsid w:val="0077306A"/>
    <w:rsid w:val="0078087F"/>
    <w:rsid w:val="00780D07"/>
    <w:rsid w:val="00780DD9"/>
    <w:rsid w:val="007815CB"/>
    <w:rsid w:val="007825A6"/>
    <w:rsid w:val="007834CB"/>
    <w:rsid w:val="007845F5"/>
    <w:rsid w:val="007879AC"/>
    <w:rsid w:val="00791B1E"/>
    <w:rsid w:val="00792B0C"/>
    <w:rsid w:val="00792F0C"/>
    <w:rsid w:val="00793403"/>
    <w:rsid w:val="007934E9"/>
    <w:rsid w:val="007935F1"/>
    <w:rsid w:val="007937D9"/>
    <w:rsid w:val="007938F7"/>
    <w:rsid w:val="00794DA4"/>
    <w:rsid w:val="00796B86"/>
    <w:rsid w:val="00796C22"/>
    <w:rsid w:val="00797F99"/>
    <w:rsid w:val="007A0152"/>
    <w:rsid w:val="007A07E7"/>
    <w:rsid w:val="007A0CE9"/>
    <w:rsid w:val="007A1B29"/>
    <w:rsid w:val="007A20B7"/>
    <w:rsid w:val="007A2FDD"/>
    <w:rsid w:val="007A30A6"/>
    <w:rsid w:val="007A3272"/>
    <w:rsid w:val="007A3869"/>
    <w:rsid w:val="007A45E7"/>
    <w:rsid w:val="007A47BD"/>
    <w:rsid w:val="007A5880"/>
    <w:rsid w:val="007A753F"/>
    <w:rsid w:val="007A7C84"/>
    <w:rsid w:val="007B025D"/>
    <w:rsid w:val="007B11DE"/>
    <w:rsid w:val="007B1C79"/>
    <w:rsid w:val="007B2DA6"/>
    <w:rsid w:val="007B3B6C"/>
    <w:rsid w:val="007B4418"/>
    <w:rsid w:val="007B52B7"/>
    <w:rsid w:val="007B587F"/>
    <w:rsid w:val="007B5DA8"/>
    <w:rsid w:val="007B676F"/>
    <w:rsid w:val="007B78D4"/>
    <w:rsid w:val="007B7904"/>
    <w:rsid w:val="007C05AB"/>
    <w:rsid w:val="007C0DED"/>
    <w:rsid w:val="007C1409"/>
    <w:rsid w:val="007C1C15"/>
    <w:rsid w:val="007C1D64"/>
    <w:rsid w:val="007C1D78"/>
    <w:rsid w:val="007C2E33"/>
    <w:rsid w:val="007C3239"/>
    <w:rsid w:val="007C3DEC"/>
    <w:rsid w:val="007C4396"/>
    <w:rsid w:val="007C4544"/>
    <w:rsid w:val="007C6077"/>
    <w:rsid w:val="007C67DA"/>
    <w:rsid w:val="007C6976"/>
    <w:rsid w:val="007D0FF6"/>
    <w:rsid w:val="007D14C3"/>
    <w:rsid w:val="007D15E9"/>
    <w:rsid w:val="007D3752"/>
    <w:rsid w:val="007D3790"/>
    <w:rsid w:val="007D5CF6"/>
    <w:rsid w:val="007D68AE"/>
    <w:rsid w:val="007D70FB"/>
    <w:rsid w:val="007D7CE0"/>
    <w:rsid w:val="007E016A"/>
    <w:rsid w:val="007E038A"/>
    <w:rsid w:val="007E03DB"/>
    <w:rsid w:val="007E18F1"/>
    <w:rsid w:val="007E1E26"/>
    <w:rsid w:val="007E22F3"/>
    <w:rsid w:val="007E2F6A"/>
    <w:rsid w:val="007E3226"/>
    <w:rsid w:val="007E5B13"/>
    <w:rsid w:val="007E5BC1"/>
    <w:rsid w:val="007E6264"/>
    <w:rsid w:val="007E67D8"/>
    <w:rsid w:val="007E76B9"/>
    <w:rsid w:val="007E7D87"/>
    <w:rsid w:val="007F0300"/>
    <w:rsid w:val="007F0745"/>
    <w:rsid w:val="007F1247"/>
    <w:rsid w:val="007F1C8C"/>
    <w:rsid w:val="007F2DA1"/>
    <w:rsid w:val="007F374D"/>
    <w:rsid w:val="007F5D1A"/>
    <w:rsid w:val="007F6739"/>
    <w:rsid w:val="007F6AFE"/>
    <w:rsid w:val="007F7ADF"/>
    <w:rsid w:val="007F7B94"/>
    <w:rsid w:val="008005C5"/>
    <w:rsid w:val="0080255C"/>
    <w:rsid w:val="00804C46"/>
    <w:rsid w:val="00805833"/>
    <w:rsid w:val="008079E6"/>
    <w:rsid w:val="00810ACE"/>
    <w:rsid w:val="0081147D"/>
    <w:rsid w:val="008127E1"/>
    <w:rsid w:val="0081285F"/>
    <w:rsid w:val="00813321"/>
    <w:rsid w:val="0081335C"/>
    <w:rsid w:val="00813715"/>
    <w:rsid w:val="00813A4F"/>
    <w:rsid w:val="008140EA"/>
    <w:rsid w:val="008149BB"/>
    <w:rsid w:val="008151E4"/>
    <w:rsid w:val="00815995"/>
    <w:rsid w:val="0081715B"/>
    <w:rsid w:val="00817169"/>
    <w:rsid w:val="0081785C"/>
    <w:rsid w:val="00820A87"/>
    <w:rsid w:val="008214F0"/>
    <w:rsid w:val="0082160B"/>
    <w:rsid w:val="00821D6E"/>
    <w:rsid w:val="00823AD0"/>
    <w:rsid w:val="0082472D"/>
    <w:rsid w:val="00824945"/>
    <w:rsid w:val="00825FD9"/>
    <w:rsid w:val="008264FE"/>
    <w:rsid w:val="00826BDD"/>
    <w:rsid w:val="008273BB"/>
    <w:rsid w:val="00827589"/>
    <w:rsid w:val="00831B1C"/>
    <w:rsid w:val="008322A4"/>
    <w:rsid w:val="00832839"/>
    <w:rsid w:val="0083298B"/>
    <w:rsid w:val="00833015"/>
    <w:rsid w:val="00833793"/>
    <w:rsid w:val="00835A92"/>
    <w:rsid w:val="008377CA"/>
    <w:rsid w:val="00840AE6"/>
    <w:rsid w:val="00841256"/>
    <w:rsid w:val="008433DF"/>
    <w:rsid w:val="008433FB"/>
    <w:rsid w:val="008454F8"/>
    <w:rsid w:val="00845746"/>
    <w:rsid w:val="0084763E"/>
    <w:rsid w:val="0084766D"/>
    <w:rsid w:val="008504E0"/>
    <w:rsid w:val="00850609"/>
    <w:rsid w:val="00850E4C"/>
    <w:rsid w:val="00851DFA"/>
    <w:rsid w:val="0085263D"/>
    <w:rsid w:val="00853324"/>
    <w:rsid w:val="008539CD"/>
    <w:rsid w:val="00853EDE"/>
    <w:rsid w:val="00854A20"/>
    <w:rsid w:val="00855049"/>
    <w:rsid w:val="00855881"/>
    <w:rsid w:val="00855A30"/>
    <w:rsid w:val="008571E6"/>
    <w:rsid w:val="008609B5"/>
    <w:rsid w:val="00861839"/>
    <w:rsid w:val="00862CE1"/>
    <w:rsid w:val="00865A28"/>
    <w:rsid w:val="00866745"/>
    <w:rsid w:val="00866819"/>
    <w:rsid w:val="00866BE9"/>
    <w:rsid w:val="00870849"/>
    <w:rsid w:val="00871C84"/>
    <w:rsid w:val="00872A2E"/>
    <w:rsid w:val="00872CF7"/>
    <w:rsid w:val="008736B7"/>
    <w:rsid w:val="00874CC6"/>
    <w:rsid w:val="008757E8"/>
    <w:rsid w:val="00875FFB"/>
    <w:rsid w:val="008767C0"/>
    <w:rsid w:val="00877779"/>
    <w:rsid w:val="00880677"/>
    <w:rsid w:val="008808E5"/>
    <w:rsid w:val="008813D6"/>
    <w:rsid w:val="00881BBB"/>
    <w:rsid w:val="00882613"/>
    <w:rsid w:val="008842D6"/>
    <w:rsid w:val="00885C3D"/>
    <w:rsid w:val="00886C72"/>
    <w:rsid w:val="00887540"/>
    <w:rsid w:val="00890F57"/>
    <w:rsid w:val="0089194A"/>
    <w:rsid w:val="00893564"/>
    <w:rsid w:val="00893A9C"/>
    <w:rsid w:val="008943DD"/>
    <w:rsid w:val="00894BB7"/>
    <w:rsid w:val="0089533F"/>
    <w:rsid w:val="008968AA"/>
    <w:rsid w:val="00896A80"/>
    <w:rsid w:val="00897FED"/>
    <w:rsid w:val="008A00D6"/>
    <w:rsid w:val="008A1004"/>
    <w:rsid w:val="008A514C"/>
    <w:rsid w:val="008A566B"/>
    <w:rsid w:val="008A64B2"/>
    <w:rsid w:val="008A7B33"/>
    <w:rsid w:val="008A7DD8"/>
    <w:rsid w:val="008B0095"/>
    <w:rsid w:val="008B1918"/>
    <w:rsid w:val="008B1D35"/>
    <w:rsid w:val="008B4672"/>
    <w:rsid w:val="008B4FFC"/>
    <w:rsid w:val="008B6857"/>
    <w:rsid w:val="008B6C68"/>
    <w:rsid w:val="008B7120"/>
    <w:rsid w:val="008B7159"/>
    <w:rsid w:val="008C09EA"/>
    <w:rsid w:val="008C3083"/>
    <w:rsid w:val="008C4609"/>
    <w:rsid w:val="008C57D5"/>
    <w:rsid w:val="008C59C3"/>
    <w:rsid w:val="008C6740"/>
    <w:rsid w:val="008C6CDB"/>
    <w:rsid w:val="008C6F61"/>
    <w:rsid w:val="008C76B4"/>
    <w:rsid w:val="008C78E3"/>
    <w:rsid w:val="008D13DB"/>
    <w:rsid w:val="008D15A1"/>
    <w:rsid w:val="008D1836"/>
    <w:rsid w:val="008D2D82"/>
    <w:rsid w:val="008D2F25"/>
    <w:rsid w:val="008D3326"/>
    <w:rsid w:val="008D3B01"/>
    <w:rsid w:val="008D3F26"/>
    <w:rsid w:val="008D4069"/>
    <w:rsid w:val="008D51E9"/>
    <w:rsid w:val="008D5C94"/>
    <w:rsid w:val="008D6179"/>
    <w:rsid w:val="008D668C"/>
    <w:rsid w:val="008D7561"/>
    <w:rsid w:val="008E0E4D"/>
    <w:rsid w:val="008E0F08"/>
    <w:rsid w:val="008E15EC"/>
    <w:rsid w:val="008E3C59"/>
    <w:rsid w:val="008E4926"/>
    <w:rsid w:val="008E54D7"/>
    <w:rsid w:val="008E581E"/>
    <w:rsid w:val="008E5B17"/>
    <w:rsid w:val="008E5BE8"/>
    <w:rsid w:val="008E661E"/>
    <w:rsid w:val="008E67F1"/>
    <w:rsid w:val="008E7CA8"/>
    <w:rsid w:val="008F1F5A"/>
    <w:rsid w:val="008F357C"/>
    <w:rsid w:val="008F500B"/>
    <w:rsid w:val="008F5635"/>
    <w:rsid w:val="008F719E"/>
    <w:rsid w:val="008F7436"/>
    <w:rsid w:val="008F77A1"/>
    <w:rsid w:val="0090059F"/>
    <w:rsid w:val="009008BE"/>
    <w:rsid w:val="009019E5"/>
    <w:rsid w:val="00902128"/>
    <w:rsid w:val="0090364F"/>
    <w:rsid w:val="0090366E"/>
    <w:rsid w:val="00903A60"/>
    <w:rsid w:val="00904D70"/>
    <w:rsid w:val="00905BB1"/>
    <w:rsid w:val="00906F46"/>
    <w:rsid w:val="00906F99"/>
    <w:rsid w:val="00907255"/>
    <w:rsid w:val="00907D50"/>
    <w:rsid w:val="00910FA4"/>
    <w:rsid w:val="0091354A"/>
    <w:rsid w:val="00913E82"/>
    <w:rsid w:val="00914230"/>
    <w:rsid w:val="00914B5D"/>
    <w:rsid w:val="00915140"/>
    <w:rsid w:val="00916875"/>
    <w:rsid w:val="00916FA2"/>
    <w:rsid w:val="0091745C"/>
    <w:rsid w:val="0092001B"/>
    <w:rsid w:val="00920F96"/>
    <w:rsid w:val="0092148D"/>
    <w:rsid w:val="00921511"/>
    <w:rsid w:val="0092298D"/>
    <w:rsid w:val="00923016"/>
    <w:rsid w:val="0092311F"/>
    <w:rsid w:val="00923FCD"/>
    <w:rsid w:val="00924B6D"/>
    <w:rsid w:val="00925451"/>
    <w:rsid w:val="009259C7"/>
    <w:rsid w:val="009263D6"/>
    <w:rsid w:val="009268E7"/>
    <w:rsid w:val="00926D97"/>
    <w:rsid w:val="0092747F"/>
    <w:rsid w:val="00927A21"/>
    <w:rsid w:val="00927F0B"/>
    <w:rsid w:val="00930BF3"/>
    <w:rsid w:val="009311B2"/>
    <w:rsid w:val="00931D5A"/>
    <w:rsid w:val="0093240F"/>
    <w:rsid w:val="009340B9"/>
    <w:rsid w:val="00934A0F"/>
    <w:rsid w:val="00935D48"/>
    <w:rsid w:val="00936F84"/>
    <w:rsid w:val="00937215"/>
    <w:rsid w:val="009405AF"/>
    <w:rsid w:val="00940BEA"/>
    <w:rsid w:val="00941045"/>
    <w:rsid w:val="009418FF"/>
    <w:rsid w:val="0094311D"/>
    <w:rsid w:val="00944117"/>
    <w:rsid w:val="0094531E"/>
    <w:rsid w:val="009469A6"/>
    <w:rsid w:val="0095101E"/>
    <w:rsid w:val="009511B5"/>
    <w:rsid w:val="00952EED"/>
    <w:rsid w:val="009538EC"/>
    <w:rsid w:val="0095406D"/>
    <w:rsid w:val="00955BD3"/>
    <w:rsid w:val="00956805"/>
    <w:rsid w:val="009602AF"/>
    <w:rsid w:val="009610EE"/>
    <w:rsid w:val="009622DB"/>
    <w:rsid w:val="00962425"/>
    <w:rsid w:val="00964BD1"/>
    <w:rsid w:val="00965C75"/>
    <w:rsid w:val="009663C1"/>
    <w:rsid w:val="009670A9"/>
    <w:rsid w:val="009671F6"/>
    <w:rsid w:val="0096783F"/>
    <w:rsid w:val="0097020A"/>
    <w:rsid w:val="00971302"/>
    <w:rsid w:val="00971399"/>
    <w:rsid w:val="00971F52"/>
    <w:rsid w:val="00973699"/>
    <w:rsid w:val="00973EFA"/>
    <w:rsid w:val="009759AD"/>
    <w:rsid w:val="00977A6E"/>
    <w:rsid w:val="00977FD7"/>
    <w:rsid w:val="00982264"/>
    <w:rsid w:val="0098236E"/>
    <w:rsid w:val="00982DB1"/>
    <w:rsid w:val="0098320A"/>
    <w:rsid w:val="00983440"/>
    <w:rsid w:val="00983908"/>
    <w:rsid w:val="00983A0A"/>
    <w:rsid w:val="00984D35"/>
    <w:rsid w:val="00985760"/>
    <w:rsid w:val="009860C1"/>
    <w:rsid w:val="00986259"/>
    <w:rsid w:val="00991106"/>
    <w:rsid w:val="009915CC"/>
    <w:rsid w:val="00992B55"/>
    <w:rsid w:val="009931A7"/>
    <w:rsid w:val="00993565"/>
    <w:rsid w:val="009944BB"/>
    <w:rsid w:val="00994D91"/>
    <w:rsid w:val="00995DD0"/>
    <w:rsid w:val="00995E5C"/>
    <w:rsid w:val="00996340"/>
    <w:rsid w:val="009968DD"/>
    <w:rsid w:val="00996999"/>
    <w:rsid w:val="009A05CD"/>
    <w:rsid w:val="009A7189"/>
    <w:rsid w:val="009A7F2F"/>
    <w:rsid w:val="009B1EC9"/>
    <w:rsid w:val="009B293C"/>
    <w:rsid w:val="009B3B15"/>
    <w:rsid w:val="009B3D47"/>
    <w:rsid w:val="009B4105"/>
    <w:rsid w:val="009B4DD5"/>
    <w:rsid w:val="009B5491"/>
    <w:rsid w:val="009B5FFF"/>
    <w:rsid w:val="009B6B6A"/>
    <w:rsid w:val="009B7762"/>
    <w:rsid w:val="009B7DD6"/>
    <w:rsid w:val="009C1BFE"/>
    <w:rsid w:val="009C200C"/>
    <w:rsid w:val="009C255F"/>
    <w:rsid w:val="009C3E48"/>
    <w:rsid w:val="009C45DE"/>
    <w:rsid w:val="009C49F4"/>
    <w:rsid w:val="009C4AE2"/>
    <w:rsid w:val="009C52EA"/>
    <w:rsid w:val="009C53D1"/>
    <w:rsid w:val="009C5F81"/>
    <w:rsid w:val="009C6A2D"/>
    <w:rsid w:val="009C76F7"/>
    <w:rsid w:val="009C7B3A"/>
    <w:rsid w:val="009C7B8F"/>
    <w:rsid w:val="009D0C68"/>
    <w:rsid w:val="009D1327"/>
    <w:rsid w:val="009D138F"/>
    <w:rsid w:val="009D19C7"/>
    <w:rsid w:val="009D1A63"/>
    <w:rsid w:val="009D1BC6"/>
    <w:rsid w:val="009D2092"/>
    <w:rsid w:val="009D22F3"/>
    <w:rsid w:val="009D2FE0"/>
    <w:rsid w:val="009D4D16"/>
    <w:rsid w:val="009D59FE"/>
    <w:rsid w:val="009D77D6"/>
    <w:rsid w:val="009D7D38"/>
    <w:rsid w:val="009E022E"/>
    <w:rsid w:val="009E3D8A"/>
    <w:rsid w:val="009E4314"/>
    <w:rsid w:val="009E645A"/>
    <w:rsid w:val="009E6670"/>
    <w:rsid w:val="009E760A"/>
    <w:rsid w:val="009F0381"/>
    <w:rsid w:val="009F16BA"/>
    <w:rsid w:val="009F1FF6"/>
    <w:rsid w:val="009F27CB"/>
    <w:rsid w:val="009F2808"/>
    <w:rsid w:val="009F507C"/>
    <w:rsid w:val="009F6C0C"/>
    <w:rsid w:val="009F6F23"/>
    <w:rsid w:val="009F7583"/>
    <w:rsid w:val="009F76E6"/>
    <w:rsid w:val="00A0055B"/>
    <w:rsid w:val="00A00D98"/>
    <w:rsid w:val="00A0336D"/>
    <w:rsid w:val="00A03C23"/>
    <w:rsid w:val="00A03D77"/>
    <w:rsid w:val="00A0473B"/>
    <w:rsid w:val="00A053BE"/>
    <w:rsid w:val="00A05892"/>
    <w:rsid w:val="00A05F02"/>
    <w:rsid w:val="00A06621"/>
    <w:rsid w:val="00A068B8"/>
    <w:rsid w:val="00A06A6C"/>
    <w:rsid w:val="00A06AE5"/>
    <w:rsid w:val="00A07089"/>
    <w:rsid w:val="00A072FF"/>
    <w:rsid w:val="00A07A55"/>
    <w:rsid w:val="00A11305"/>
    <w:rsid w:val="00A115CA"/>
    <w:rsid w:val="00A11A77"/>
    <w:rsid w:val="00A11A7C"/>
    <w:rsid w:val="00A12BBC"/>
    <w:rsid w:val="00A14891"/>
    <w:rsid w:val="00A1637F"/>
    <w:rsid w:val="00A16FFD"/>
    <w:rsid w:val="00A17B50"/>
    <w:rsid w:val="00A2001B"/>
    <w:rsid w:val="00A2029B"/>
    <w:rsid w:val="00A20ABB"/>
    <w:rsid w:val="00A2228C"/>
    <w:rsid w:val="00A22FF1"/>
    <w:rsid w:val="00A2518F"/>
    <w:rsid w:val="00A253C0"/>
    <w:rsid w:val="00A2589B"/>
    <w:rsid w:val="00A2591A"/>
    <w:rsid w:val="00A312D9"/>
    <w:rsid w:val="00A31ADE"/>
    <w:rsid w:val="00A32012"/>
    <w:rsid w:val="00A326E9"/>
    <w:rsid w:val="00A33097"/>
    <w:rsid w:val="00A35258"/>
    <w:rsid w:val="00A35613"/>
    <w:rsid w:val="00A3731A"/>
    <w:rsid w:val="00A375FA"/>
    <w:rsid w:val="00A42745"/>
    <w:rsid w:val="00A42CDD"/>
    <w:rsid w:val="00A4394E"/>
    <w:rsid w:val="00A44517"/>
    <w:rsid w:val="00A44745"/>
    <w:rsid w:val="00A44D9F"/>
    <w:rsid w:val="00A458AE"/>
    <w:rsid w:val="00A4699F"/>
    <w:rsid w:val="00A507BD"/>
    <w:rsid w:val="00A52918"/>
    <w:rsid w:val="00A545C7"/>
    <w:rsid w:val="00A5483B"/>
    <w:rsid w:val="00A54CD6"/>
    <w:rsid w:val="00A570A6"/>
    <w:rsid w:val="00A602CF"/>
    <w:rsid w:val="00A60619"/>
    <w:rsid w:val="00A62B39"/>
    <w:rsid w:val="00A638A7"/>
    <w:rsid w:val="00A648FA"/>
    <w:rsid w:val="00A65359"/>
    <w:rsid w:val="00A7009F"/>
    <w:rsid w:val="00A71E29"/>
    <w:rsid w:val="00A74B89"/>
    <w:rsid w:val="00A74D63"/>
    <w:rsid w:val="00A75652"/>
    <w:rsid w:val="00A75A8F"/>
    <w:rsid w:val="00A76071"/>
    <w:rsid w:val="00A763C5"/>
    <w:rsid w:val="00A76A04"/>
    <w:rsid w:val="00A76B56"/>
    <w:rsid w:val="00A77098"/>
    <w:rsid w:val="00A77F47"/>
    <w:rsid w:val="00A80E94"/>
    <w:rsid w:val="00A817D0"/>
    <w:rsid w:val="00A818E3"/>
    <w:rsid w:val="00A81D57"/>
    <w:rsid w:val="00A82993"/>
    <w:rsid w:val="00A83DD4"/>
    <w:rsid w:val="00A84343"/>
    <w:rsid w:val="00A849E0"/>
    <w:rsid w:val="00A84E00"/>
    <w:rsid w:val="00A85289"/>
    <w:rsid w:val="00A85F25"/>
    <w:rsid w:val="00A879D1"/>
    <w:rsid w:val="00A90972"/>
    <w:rsid w:val="00A917F6"/>
    <w:rsid w:val="00A91C5A"/>
    <w:rsid w:val="00A91DE8"/>
    <w:rsid w:val="00A91DFA"/>
    <w:rsid w:val="00A9231E"/>
    <w:rsid w:val="00A93847"/>
    <w:rsid w:val="00A95300"/>
    <w:rsid w:val="00A9627F"/>
    <w:rsid w:val="00A96AAB"/>
    <w:rsid w:val="00A97566"/>
    <w:rsid w:val="00AA05EC"/>
    <w:rsid w:val="00AA0C65"/>
    <w:rsid w:val="00AA0D39"/>
    <w:rsid w:val="00AA2E03"/>
    <w:rsid w:val="00AA306E"/>
    <w:rsid w:val="00AA316D"/>
    <w:rsid w:val="00AA37B2"/>
    <w:rsid w:val="00AA3DE3"/>
    <w:rsid w:val="00AA50E9"/>
    <w:rsid w:val="00AA50F0"/>
    <w:rsid w:val="00AA61B8"/>
    <w:rsid w:val="00AA6588"/>
    <w:rsid w:val="00AA6C2C"/>
    <w:rsid w:val="00AA703C"/>
    <w:rsid w:val="00AA74B2"/>
    <w:rsid w:val="00AB1D76"/>
    <w:rsid w:val="00AB283B"/>
    <w:rsid w:val="00AB2D16"/>
    <w:rsid w:val="00AB3414"/>
    <w:rsid w:val="00AB3C23"/>
    <w:rsid w:val="00AB6169"/>
    <w:rsid w:val="00AB6DED"/>
    <w:rsid w:val="00AC08C7"/>
    <w:rsid w:val="00AC1AA5"/>
    <w:rsid w:val="00AC2474"/>
    <w:rsid w:val="00AC2512"/>
    <w:rsid w:val="00AC3BF5"/>
    <w:rsid w:val="00AC3F55"/>
    <w:rsid w:val="00AC4537"/>
    <w:rsid w:val="00AC473E"/>
    <w:rsid w:val="00AC49D7"/>
    <w:rsid w:val="00AC5284"/>
    <w:rsid w:val="00AC5835"/>
    <w:rsid w:val="00AC590E"/>
    <w:rsid w:val="00AC6560"/>
    <w:rsid w:val="00AC67B3"/>
    <w:rsid w:val="00AD0A7E"/>
    <w:rsid w:val="00AD323F"/>
    <w:rsid w:val="00AD3B6B"/>
    <w:rsid w:val="00AD464B"/>
    <w:rsid w:val="00AD4BDD"/>
    <w:rsid w:val="00AD54F4"/>
    <w:rsid w:val="00AD5D39"/>
    <w:rsid w:val="00AD7AA3"/>
    <w:rsid w:val="00AE149D"/>
    <w:rsid w:val="00AE24F6"/>
    <w:rsid w:val="00AE26E6"/>
    <w:rsid w:val="00AE2989"/>
    <w:rsid w:val="00AE3FBC"/>
    <w:rsid w:val="00AE42CF"/>
    <w:rsid w:val="00AE49B2"/>
    <w:rsid w:val="00AE4CC4"/>
    <w:rsid w:val="00AE7A18"/>
    <w:rsid w:val="00AF0DB1"/>
    <w:rsid w:val="00AF0F8D"/>
    <w:rsid w:val="00AF14CA"/>
    <w:rsid w:val="00AF25FC"/>
    <w:rsid w:val="00AF5252"/>
    <w:rsid w:val="00AF5454"/>
    <w:rsid w:val="00AF5F8A"/>
    <w:rsid w:val="00AF61E8"/>
    <w:rsid w:val="00AF6AD7"/>
    <w:rsid w:val="00AF7631"/>
    <w:rsid w:val="00AF7D9D"/>
    <w:rsid w:val="00B008D6"/>
    <w:rsid w:val="00B01F26"/>
    <w:rsid w:val="00B02253"/>
    <w:rsid w:val="00B02F7C"/>
    <w:rsid w:val="00B04E1C"/>
    <w:rsid w:val="00B07439"/>
    <w:rsid w:val="00B105B1"/>
    <w:rsid w:val="00B13847"/>
    <w:rsid w:val="00B13A27"/>
    <w:rsid w:val="00B14169"/>
    <w:rsid w:val="00B14349"/>
    <w:rsid w:val="00B14F44"/>
    <w:rsid w:val="00B1592B"/>
    <w:rsid w:val="00B15B73"/>
    <w:rsid w:val="00B16CE4"/>
    <w:rsid w:val="00B17F34"/>
    <w:rsid w:val="00B20068"/>
    <w:rsid w:val="00B201E0"/>
    <w:rsid w:val="00B2028C"/>
    <w:rsid w:val="00B209FC"/>
    <w:rsid w:val="00B238DA"/>
    <w:rsid w:val="00B23910"/>
    <w:rsid w:val="00B2454B"/>
    <w:rsid w:val="00B25255"/>
    <w:rsid w:val="00B304D1"/>
    <w:rsid w:val="00B31134"/>
    <w:rsid w:val="00B31608"/>
    <w:rsid w:val="00B32E23"/>
    <w:rsid w:val="00B332E4"/>
    <w:rsid w:val="00B34686"/>
    <w:rsid w:val="00B3642F"/>
    <w:rsid w:val="00B36ED0"/>
    <w:rsid w:val="00B37CC5"/>
    <w:rsid w:val="00B40009"/>
    <w:rsid w:val="00B402A9"/>
    <w:rsid w:val="00B40746"/>
    <w:rsid w:val="00B40781"/>
    <w:rsid w:val="00B40C1E"/>
    <w:rsid w:val="00B40EDC"/>
    <w:rsid w:val="00B41C04"/>
    <w:rsid w:val="00B42683"/>
    <w:rsid w:val="00B4376F"/>
    <w:rsid w:val="00B4466F"/>
    <w:rsid w:val="00B468CD"/>
    <w:rsid w:val="00B46CC2"/>
    <w:rsid w:val="00B46FB6"/>
    <w:rsid w:val="00B500B1"/>
    <w:rsid w:val="00B50CC2"/>
    <w:rsid w:val="00B51EBB"/>
    <w:rsid w:val="00B51FD5"/>
    <w:rsid w:val="00B52BBA"/>
    <w:rsid w:val="00B52DFC"/>
    <w:rsid w:val="00B532B7"/>
    <w:rsid w:val="00B53CF0"/>
    <w:rsid w:val="00B54278"/>
    <w:rsid w:val="00B547CC"/>
    <w:rsid w:val="00B56516"/>
    <w:rsid w:val="00B56CC5"/>
    <w:rsid w:val="00B60D29"/>
    <w:rsid w:val="00B624DD"/>
    <w:rsid w:val="00B62A81"/>
    <w:rsid w:val="00B63C32"/>
    <w:rsid w:val="00B64390"/>
    <w:rsid w:val="00B64900"/>
    <w:rsid w:val="00B64DB9"/>
    <w:rsid w:val="00B658E1"/>
    <w:rsid w:val="00B663B1"/>
    <w:rsid w:val="00B66E3C"/>
    <w:rsid w:val="00B67430"/>
    <w:rsid w:val="00B70A8D"/>
    <w:rsid w:val="00B70F71"/>
    <w:rsid w:val="00B72C15"/>
    <w:rsid w:val="00B749AD"/>
    <w:rsid w:val="00B768FC"/>
    <w:rsid w:val="00B7698C"/>
    <w:rsid w:val="00B769C8"/>
    <w:rsid w:val="00B76DBB"/>
    <w:rsid w:val="00B80796"/>
    <w:rsid w:val="00B80C77"/>
    <w:rsid w:val="00B81547"/>
    <w:rsid w:val="00B81E7A"/>
    <w:rsid w:val="00B82FE9"/>
    <w:rsid w:val="00B83267"/>
    <w:rsid w:val="00B8345D"/>
    <w:rsid w:val="00B8370C"/>
    <w:rsid w:val="00B84340"/>
    <w:rsid w:val="00B84779"/>
    <w:rsid w:val="00B85588"/>
    <w:rsid w:val="00B86318"/>
    <w:rsid w:val="00B86468"/>
    <w:rsid w:val="00B87152"/>
    <w:rsid w:val="00B87701"/>
    <w:rsid w:val="00B90887"/>
    <w:rsid w:val="00B92365"/>
    <w:rsid w:val="00B923B4"/>
    <w:rsid w:val="00B92C02"/>
    <w:rsid w:val="00B92F51"/>
    <w:rsid w:val="00B93F6C"/>
    <w:rsid w:val="00B95019"/>
    <w:rsid w:val="00B950C1"/>
    <w:rsid w:val="00B954D7"/>
    <w:rsid w:val="00B96528"/>
    <w:rsid w:val="00B97D00"/>
    <w:rsid w:val="00BA1420"/>
    <w:rsid w:val="00BA2177"/>
    <w:rsid w:val="00BA2AE7"/>
    <w:rsid w:val="00BA4B07"/>
    <w:rsid w:val="00BA7A64"/>
    <w:rsid w:val="00BB0295"/>
    <w:rsid w:val="00BB1295"/>
    <w:rsid w:val="00BB284A"/>
    <w:rsid w:val="00BB2C1D"/>
    <w:rsid w:val="00BB33BD"/>
    <w:rsid w:val="00BB3955"/>
    <w:rsid w:val="00BB3EE3"/>
    <w:rsid w:val="00BB4F59"/>
    <w:rsid w:val="00BB6394"/>
    <w:rsid w:val="00BC0762"/>
    <w:rsid w:val="00BC1BE6"/>
    <w:rsid w:val="00BC2729"/>
    <w:rsid w:val="00BC37C4"/>
    <w:rsid w:val="00BC49EA"/>
    <w:rsid w:val="00BC4DAF"/>
    <w:rsid w:val="00BC5B1B"/>
    <w:rsid w:val="00BC752E"/>
    <w:rsid w:val="00BD003F"/>
    <w:rsid w:val="00BD0566"/>
    <w:rsid w:val="00BD05A2"/>
    <w:rsid w:val="00BD0CD3"/>
    <w:rsid w:val="00BD1495"/>
    <w:rsid w:val="00BD2522"/>
    <w:rsid w:val="00BD36CC"/>
    <w:rsid w:val="00BD5331"/>
    <w:rsid w:val="00BD625D"/>
    <w:rsid w:val="00BD650A"/>
    <w:rsid w:val="00BD698D"/>
    <w:rsid w:val="00BE0032"/>
    <w:rsid w:val="00BE013F"/>
    <w:rsid w:val="00BE2C48"/>
    <w:rsid w:val="00BE3BEC"/>
    <w:rsid w:val="00BE3EC9"/>
    <w:rsid w:val="00BE5009"/>
    <w:rsid w:val="00BE5B0C"/>
    <w:rsid w:val="00BE6013"/>
    <w:rsid w:val="00BF0BE2"/>
    <w:rsid w:val="00BF1804"/>
    <w:rsid w:val="00BF2445"/>
    <w:rsid w:val="00BF2813"/>
    <w:rsid w:val="00BF2A1E"/>
    <w:rsid w:val="00BF2BD1"/>
    <w:rsid w:val="00BF3B26"/>
    <w:rsid w:val="00BF4F4A"/>
    <w:rsid w:val="00BF55CF"/>
    <w:rsid w:val="00BF577A"/>
    <w:rsid w:val="00BF6537"/>
    <w:rsid w:val="00BF697C"/>
    <w:rsid w:val="00BF711F"/>
    <w:rsid w:val="00BF7578"/>
    <w:rsid w:val="00C017DC"/>
    <w:rsid w:val="00C01E3D"/>
    <w:rsid w:val="00C021E1"/>
    <w:rsid w:val="00C02595"/>
    <w:rsid w:val="00C02A9D"/>
    <w:rsid w:val="00C04731"/>
    <w:rsid w:val="00C05621"/>
    <w:rsid w:val="00C07F40"/>
    <w:rsid w:val="00C101FB"/>
    <w:rsid w:val="00C10DCD"/>
    <w:rsid w:val="00C12151"/>
    <w:rsid w:val="00C127C6"/>
    <w:rsid w:val="00C145B8"/>
    <w:rsid w:val="00C14AA9"/>
    <w:rsid w:val="00C1562D"/>
    <w:rsid w:val="00C16919"/>
    <w:rsid w:val="00C16995"/>
    <w:rsid w:val="00C1715B"/>
    <w:rsid w:val="00C1797A"/>
    <w:rsid w:val="00C20221"/>
    <w:rsid w:val="00C2057F"/>
    <w:rsid w:val="00C235AD"/>
    <w:rsid w:val="00C252D3"/>
    <w:rsid w:val="00C253F4"/>
    <w:rsid w:val="00C25424"/>
    <w:rsid w:val="00C26BA1"/>
    <w:rsid w:val="00C303EA"/>
    <w:rsid w:val="00C311D6"/>
    <w:rsid w:val="00C32680"/>
    <w:rsid w:val="00C3309B"/>
    <w:rsid w:val="00C34152"/>
    <w:rsid w:val="00C3624E"/>
    <w:rsid w:val="00C3773F"/>
    <w:rsid w:val="00C401A3"/>
    <w:rsid w:val="00C404D5"/>
    <w:rsid w:val="00C4297E"/>
    <w:rsid w:val="00C4330D"/>
    <w:rsid w:val="00C44202"/>
    <w:rsid w:val="00C44440"/>
    <w:rsid w:val="00C4582F"/>
    <w:rsid w:val="00C47647"/>
    <w:rsid w:val="00C512BD"/>
    <w:rsid w:val="00C51998"/>
    <w:rsid w:val="00C5287F"/>
    <w:rsid w:val="00C54296"/>
    <w:rsid w:val="00C5464E"/>
    <w:rsid w:val="00C608DB"/>
    <w:rsid w:val="00C617FC"/>
    <w:rsid w:val="00C62334"/>
    <w:rsid w:val="00C6482A"/>
    <w:rsid w:val="00C6679A"/>
    <w:rsid w:val="00C670B8"/>
    <w:rsid w:val="00C67732"/>
    <w:rsid w:val="00C67C43"/>
    <w:rsid w:val="00C703CE"/>
    <w:rsid w:val="00C714A1"/>
    <w:rsid w:val="00C71DFB"/>
    <w:rsid w:val="00C7262F"/>
    <w:rsid w:val="00C7376D"/>
    <w:rsid w:val="00C74F6C"/>
    <w:rsid w:val="00C75F8A"/>
    <w:rsid w:val="00C765A1"/>
    <w:rsid w:val="00C76FFE"/>
    <w:rsid w:val="00C80A94"/>
    <w:rsid w:val="00C817F8"/>
    <w:rsid w:val="00C8636F"/>
    <w:rsid w:val="00C86F66"/>
    <w:rsid w:val="00C903CC"/>
    <w:rsid w:val="00C92A61"/>
    <w:rsid w:val="00C93AED"/>
    <w:rsid w:val="00C94369"/>
    <w:rsid w:val="00C95854"/>
    <w:rsid w:val="00C96E5A"/>
    <w:rsid w:val="00C97605"/>
    <w:rsid w:val="00C976A4"/>
    <w:rsid w:val="00CA182B"/>
    <w:rsid w:val="00CA1B0F"/>
    <w:rsid w:val="00CA23B6"/>
    <w:rsid w:val="00CA2B56"/>
    <w:rsid w:val="00CA3626"/>
    <w:rsid w:val="00CA38E2"/>
    <w:rsid w:val="00CA60DE"/>
    <w:rsid w:val="00CA64B3"/>
    <w:rsid w:val="00CA657D"/>
    <w:rsid w:val="00CA7B6E"/>
    <w:rsid w:val="00CB0EE5"/>
    <w:rsid w:val="00CB2DBE"/>
    <w:rsid w:val="00CB3378"/>
    <w:rsid w:val="00CB38B7"/>
    <w:rsid w:val="00CB39D6"/>
    <w:rsid w:val="00CB4FAD"/>
    <w:rsid w:val="00CB5281"/>
    <w:rsid w:val="00CB5409"/>
    <w:rsid w:val="00CB575D"/>
    <w:rsid w:val="00CB57F8"/>
    <w:rsid w:val="00CB5980"/>
    <w:rsid w:val="00CB5CDD"/>
    <w:rsid w:val="00CB68F4"/>
    <w:rsid w:val="00CB696D"/>
    <w:rsid w:val="00CB6BA2"/>
    <w:rsid w:val="00CB7B9D"/>
    <w:rsid w:val="00CB7F37"/>
    <w:rsid w:val="00CC005F"/>
    <w:rsid w:val="00CC2416"/>
    <w:rsid w:val="00CC2433"/>
    <w:rsid w:val="00CC24D4"/>
    <w:rsid w:val="00CC3F49"/>
    <w:rsid w:val="00CC3F5B"/>
    <w:rsid w:val="00CC7B2D"/>
    <w:rsid w:val="00CD125F"/>
    <w:rsid w:val="00CD1FD5"/>
    <w:rsid w:val="00CD2CC7"/>
    <w:rsid w:val="00CD3363"/>
    <w:rsid w:val="00CD50A6"/>
    <w:rsid w:val="00CD5EF9"/>
    <w:rsid w:val="00CD6130"/>
    <w:rsid w:val="00CD6714"/>
    <w:rsid w:val="00CD72D3"/>
    <w:rsid w:val="00CE0283"/>
    <w:rsid w:val="00CE0519"/>
    <w:rsid w:val="00CE0A5D"/>
    <w:rsid w:val="00CE1BFC"/>
    <w:rsid w:val="00CE1C65"/>
    <w:rsid w:val="00CE221A"/>
    <w:rsid w:val="00CE2A56"/>
    <w:rsid w:val="00CE388D"/>
    <w:rsid w:val="00CE5E19"/>
    <w:rsid w:val="00CE7806"/>
    <w:rsid w:val="00CE7BAA"/>
    <w:rsid w:val="00CE7F3A"/>
    <w:rsid w:val="00CF06A4"/>
    <w:rsid w:val="00CF1446"/>
    <w:rsid w:val="00CF1CEA"/>
    <w:rsid w:val="00CF1E34"/>
    <w:rsid w:val="00CF1E60"/>
    <w:rsid w:val="00CF2DB7"/>
    <w:rsid w:val="00CF5386"/>
    <w:rsid w:val="00CF5464"/>
    <w:rsid w:val="00CF693B"/>
    <w:rsid w:val="00CF6A2D"/>
    <w:rsid w:val="00CF7AE6"/>
    <w:rsid w:val="00CF7D15"/>
    <w:rsid w:val="00D00BFA"/>
    <w:rsid w:val="00D0269B"/>
    <w:rsid w:val="00D02FAF"/>
    <w:rsid w:val="00D07FC7"/>
    <w:rsid w:val="00D11986"/>
    <w:rsid w:val="00D12DEF"/>
    <w:rsid w:val="00D13EC5"/>
    <w:rsid w:val="00D14E14"/>
    <w:rsid w:val="00D152B7"/>
    <w:rsid w:val="00D169E3"/>
    <w:rsid w:val="00D16C09"/>
    <w:rsid w:val="00D17BE9"/>
    <w:rsid w:val="00D2060C"/>
    <w:rsid w:val="00D21E48"/>
    <w:rsid w:val="00D22B39"/>
    <w:rsid w:val="00D22F29"/>
    <w:rsid w:val="00D235CC"/>
    <w:rsid w:val="00D236B8"/>
    <w:rsid w:val="00D24947"/>
    <w:rsid w:val="00D2575B"/>
    <w:rsid w:val="00D26827"/>
    <w:rsid w:val="00D269B3"/>
    <w:rsid w:val="00D26A99"/>
    <w:rsid w:val="00D31282"/>
    <w:rsid w:val="00D3316F"/>
    <w:rsid w:val="00D3384D"/>
    <w:rsid w:val="00D33FB7"/>
    <w:rsid w:val="00D35B87"/>
    <w:rsid w:val="00D35FF2"/>
    <w:rsid w:val="00D40AA2"/>
    <w:rsid w:val="00D436D6"/>
    <w:rsid w:val="00D43C94"/>
    <w:rsid w:val="00D4402E"/>
    <w:rsid w:val="00D44CEB"/>
    <w:rsid w:val="00D44F97"/>
    <w:rsid w:val="00D45E62"/>
    <w:rsid w:val="00D46B62"/>
    <w:rsid w:val="00D50811"/>
    <w:rsid w:val="00D50A6C"/>
    <w:rsid w:val="00D50D6D"/>
    <w:rsid w:val="00D512DA"/>
    <w:rsid w:val="00D51DB9"/>
    <w:rsid w:val="00D52760"/>
    <w:rsid w:val="00D55752"/>
    <w:rsid w:val="00D56A00"/>
    <w:rsid w:val="00D56FE7"/>
    <w:rsid w:val="00D572BB"/>
    <w:rsid w:val="00D57BEA"/>
    <w:rsid w:val="00D60554"/>
    <w:rsid w:val="00D6238A"/>
    <w:rsid w:val="00D6352B"/>
    <w:rsid w:val="00D64956"/>
    <w:rsid w:val="00D66498"/>
    <w:rsid w:val="00D67DB8"/>
    <w:rsid w:val="00D70303"/>
    <w:rsid w:val="00D70850"/>
    <w:rsid w:val="00D71913"/>
    <w:rsid w:val="00D73569"/>
    <w:rsid w:val="00D7443A"/>
    <w:rsid w:val="00D75B21"/>
    <w:rsid w:val="00D772C6"/>
    <w:rsid w:val="00D773E4"/>
    <w:rsid w:val="00D82648"/>
    <w:rsid w:val="00D85C74"/>
    <w:rsid w:val="00D864E4"/>
    <w:rsid w:val="00D87054"/>
    <w:rsid w:val="00D8745A"/>
    <w:rsid w:val="00D9176B"/>
    <w:rsid w:val="00D92240"/>
    <w:rsid w:val="00D92BA5"/>
    <w:rsid w:val="00D931E7"/>
    <w:rsid w:val="00D948BB"/>
    <w:rsid w:val="00D94C0D"/>
    <w:rsid w:val="00D94EC8"/>
    <w:rsid w:val="00D95156"/>
    <w:rsid w:val="00D964C2"/>
    <w:rsid w:val="00D971AA"/>
    <w:rsid w:val="00D97AEB"/>
    <w:rsid w:val="00DA01A6"/>
    <w:rsid w:val="00DA09DD"/>
    <w:rsid w:val="00DA15F3"/>
    <w:rsid w:val="00DA4711"/>
    <w:rsid w:val="00DA4B24"/>
    <w:rsid w:val="00DA5C8A"/>
    <w:rsid w:val="00DA7A63"/>
    <w:rsid w:val="00DA7D26"/>
    <w:rsid w:val="00DB152D"/>
    <w:rsid w:val="00DB2530"/>
    <w:rsid w:val="00DB41D6"/>
    <w:rsid w:val="00DB4C9B"/>
    <w:rsid w:val="00DB569E"/>
    <w:rsid w:val="00DB6950"/>
    <w:rsid w:val="00DB69BA"/>
    <w:rsid w:val="00DB6D8D"/>
    <w:rsid w:val="00DB795F"/>
    <w:rsid w:val="00DC09E4"/>
    <w:rsid w:val="00DC103D"/>
    <w:rsid w:val="00DC1740"/>
    <w:rsid w:val="00DC2E32"/>
    <w:rsid w:val="00DC2E80"/>
    <w:rsid w:val="00DC3447"/>
    <w:rsid w:val="00DC4586"/>
    <w:rsid w:val="00DC4D23"/>
    <w:rsid w:val="00DC50AF"/>
    <w:rsid w:val="00DC7DC9"/>
    <w:rsid w:val="00DD0359"/>
    <w:rsid w:val="00DD20C0"/>
    <w:rsid w:val="00DD28D9"/>
    <w:rsid w:val="00DD317E"/>
    <w:rsid w:val="00DD3AE1"/>
    <w:rsid w:val="00DD4C93"/>
    <w:rsid w:val="00DD558A"/>
    <w:rsid w:val="00DD5B96"/>
    <w:rsid w:val="00DD70EF"/>
    <w:rsid w:val="00DD7213"/>
    <w:rsid w:val="00DD76B1"/>
    <w:rsid w:val="00DD7C45"/>
    <w:rsid w:val="00DE0B29"/>
    <w:rsid w:val="00DE0C22"/>
    <w:rsid w:val="00DE1587"/>
    <w:rsid w:val="00DE251F"/>
    <w:rsid w:val="00DE2C3B"/>
    <w:rsid w:val="00DE3CFA"/>
    <w:rsid w:val="00DE4735"/>
    <w:rsid w:val="00DE5218"/>
    <w:rsid w:val="00DE7DB4"/>
    <w:rsid w:val="00DF2B6D"/>
    <w:rsid w:val="00DF5C5D"/>
    <w:rsid w:val="00DF655C"/>
    <w:rsid w:val="00DF714E"/>
    <w:rsid w:val="00E00BB1"/>
    <w:rsid w:val="00E01D37"/>
    <w:rsid w:val="00E02061"/>
    <w:rsid w:val="00E0456A"/>
    <w:rsid w:val="00E05129"/>
    <w:rsid w:val="00E0644D"/>
    <w:rsid w:val="00E06F98"/>
    <w:rsid w:val="00E070B1"/>
    <w:rsid w:val="00E0762C"/>
    <w:rsid w:val="00E10EEA"/>
    <w:rsid w:val="00E112F3"/>
    <w:rsid w:val="00E11A48"/>
    <w:rsid w:val="00E11D3A"/>
    <w:rsid w:val="00E11E06"/>
    <w:rsid w:val="00E12313"/>
    <w:rsid w:val="00E1249D"/>
    <w:rsid w:val="00E1356F"/>
    <w:rsid w:val="00E14B06"/>
    <w:rsid w:val="00E15008"/>
    <w:rsid w:val="00E1769C"/>
    <w:rsid w:val="00E211C7"/>
    <w:rsid w:val="00E21496"/>
    <w:rsid w:val="00E21B93"/>
    <w:rsid w:val="00E235D9"/>
    <w:rsid w:val="00E239E4"/>
    <w:rsid w:val="00E2614A"/>
    <w:rsid w:val="00E26732"/>
    <w:rsid w:val="00E27966"/>
    <w:rsid w:val="00E30218"/>
    <w:rsid w:val="00E30B9E"/>
    <w:rsid w:val="00E30CAC"/>
    <w:rsid w:val="00E31301"/>
    <w:rsid w:val="00E31410"/>
    <w:rsid w:val="00E32759"/>
    <w:rsid w:val="00E32866"/>
    <w:rsid w:val="00E32EE6"/>
    <w:rsid w:val="00E340EA"/>
    <w:rsid w:val="00E40FBD"/>
    <w:rsid w:val="00E42001"/>
    <w:rsid w:val="00E430BE"/>
    <w:rsid w:val="00E452B2"/>
    <w:rsid w:val="00E465EA"/>
    <w:rsid w:val="00E46BE3"/>
    <w:rsid w:val="00E47440"/>
    <w:rsid w:val="00E501AD"/>
    <w:rsid w:val="00E5029D"/>
    <w:rsid w:val="00E504BA"/>
    <w:rsid w:val="00E50C31"/>
    <w:rsid w:val="00E512DA"/>
    <w:rsid w:val="00E5178B"/>
    <w:rsid w:val="00E52850"/>
    <w:rsid w:val="00E53085"/>
    <w:rsid w:val="00E5400C"/>
    <w:rsid w:val="00E551AC"/>
    <w:rsid w:val="00E56DCB"/>
    <w:rsid w:val="00E56EE4"/>
    <w:rsid w:val="00E57ECF"/>
    <w:rsid w:val="00E601EE"/>
    <w:rsid w:val="00E60C14"/>
    <w:rsid w:val="00E60F18"/>
    <w:rsid w:val="00E62122"/>
    <w:rsid w:val="00E6292E"/>
    <w:rsid w:val="00E62F1C"/>
    <w:rsid w:val="00E6435A"/>
    <w:rsid w:val="00E65584"/>
    <w:rsid w:val="00E67111"/>
    <w:rsid w:val="00E67358"/>
    <w:rsid w:val="00E67B96"/>
    <w:rsid w:val="00E71CF8"/>
    <w:rsid w:val="00E71E08"/>
    <w:rsid w:val="00E7463C"/>
    <w:rsid w:val="00E74E4A"/>
    <w:rsid w:val="00E76269"/>
    <w:rsid w:val="00E76C20"/>
    <w:rsid w:val="00E81568"/>
    <w:rsid w:val="00E82972"/>
    <w:rsid w:val="00E829E6"/>
    <w:rsid w:val="00E83BD9"/>
    <w:rsid w:val="00E844EB"/>
    <w:rsid w:val="00E84E7C"/>
    <w:rsid w:val="00E9377C"/>
    <w:rsid w:val="00E93FC2"/>
    <w:rsid w:val="00E94D60"/>
    <w:rsid w:val="00E95502"/>
    <w:rsid w:val="00E958CE"/>
    <w:rsid w:val="00E95946"/>
    <w:rsid w:val="00E95B1E"/>
    <w:rsid w:val="00E95C71"/>
    <w:rsid w:val="00E962EC"/>
    <w:rsid w:val="00E97316"/>
    <w:rsid w:val="00E9760B"/>
    <w:rsid w:val="00EA0112"/>
    <w:rsid w:val="00EA0AE5"/>
    <w:rsid w:val="00EA252D"/>
    <w:rsid w:val="00EA2E2D"/>
    <w:rsid w:val="00EA351E"/>
    <w:rsid w:val="00EA3599"/>
    <w:rsid w:val="00EA3A7B"/>
    <w:rsid w:val="00EA4014"/>
    <w:rsid w:val="00EA52EC"/>
    <w:rsid w:val="00EA5B33"/>
    <w:rsid w:val="00EA633A"/>
    <w:rsid w:val="00EA700B"/>
    <w:rsid w:val="00EA790D"/>
    <w:rsid w:val="00EA7E4F"/>
    <w:rsid w:val="00EB0CE2"/>
    <w:rsid w:val="00EB2DCC"/>
    <w:rsid w:val="00EB3C1B"/>
    <w:rsid w:val="00EB4FA7"/>
    <w:rsid w:val="00EB6ABB"/>
    <w:rsid w:val="00EC053B"/>
    <w:rsid w:val="00EC0E7B"/>
    <w:rsid w:val="00EC15BE"/>
    <w:rsid w:val="00EC1EB4"/>
    <w:rsid w:val="00EC242D"/>
    <w:rsid w:val="00EC3186"/>
    <w:rsid w:val="00EC3DDB"/>
    <w:rsid w:val="00EC3E29"/>
    <w:rsid w:val="00EC4318"/>
    <w:rsid w:val="00EC50F7"/>
    <w:rsid w:val="00EC54BE"/>
    <w:rsid w:val="00EC5972"/>
    <w:rsid w:val="00ED126E"/>
    <w:rsid w:val="00ED1D4E"/>
    <w:rsid w:val="00ED2075"/>
    <w:rsid w:val="00ED2178"/>
    <w:rsid w:val="00ED2392"/>
    <w:rsid w:val="00ED586E"/>
    <w:rsid w:val="00ED6514"/>
    <w:rsid w:val="00ED6709"/>
    <w:rsid w:val="00ED6D16"/>
    <w:rsid w:val="00EE0326"/>
    <w:rsid w:val="00EE23AD"/>
    <w:rsid w:val="00EE27E0"/>
    <w:rsid w:val="00EE4355"/>
    <w:rsid w:val="00EE4962"/>
    <w:rsid w:val="00EE59ED"/>
    <w:rsid w:val="00EF40E6"/>
    <w:rsid w:val="00F00208"/>
    <w:rsid w:val="00F02ABF"/>
    <w:rsid w:val="00F03690"/>
    <w:rsid w:val="00F03B89"/>
    <w:rsid w:val="00F048EA"/>
    <w:rsid w:val="00F0576E"/>
    <w:rsid w:val="00F05F32"/>
    <w:rsid w:val="00F06361"/>
    <w:rsid w:val="00F06F36"/>
    <w:rsid w:val="00F10EB9"/>
    <w:rsid w:val="00F10FF8"/>
    <w:rsid w:val="00F11858"/>
    <w:rsid w:val="00F12491"/>
    <w:rsid w:val="00F134E9"/>
    <w:rsid w:val="00F13BDA"/>
    <w:rsid w:val="00F13E74"/>
    <w:rsid w:val="00F207A7"/>
    <w:rsid w:val="00F2166B"/>
    <w:rsid w:val="00F2167A"/>
    <w:rsid w:val="00F23981"/>
    <w:rsid w:val="00F258F8"/>
    <w:rsid w:val="00F25A72"/>
    <w:rsid w:val="00F260C7"/>
    <w:rsid w:val="00F263CE"/>
    <w:rsid w:val="00F27830"/>
    <w:rsid w:val="00F310C6"/>
    <w:rsid w:val="00F31AD8"/>
    <w:rsid w:val="00F31B1E"/>
    <w:rsid w:val="00F346EC"/>
    <w:rsid w:val="00F3512A"/>
    <w:rsid w:val="00F4089A"/>
    <w:rsid w:val="00F40EA7"/>
    <w:rsid w:val="00F40F15"/>
    <w:rsid w:val="00F41D70"/>
    <w:rsid w:val="00F425ED"/>
    <w:rsid w:val="00F426B6"/>
    <w:rsid w:val="00F434D0"/>
    <w:rsid w:val="00F44C44"/>
    <w:rsid w:val="00F45867"/>
    <w:rsid w:val="00F45889"/>
    <w:rsid w:val="00F45952"/>
    <w:rsid w:val="00F45C9F"/>
    <w:rsid w:val="00F46A55"/>
    <w:rsid w:val="00F46F41"/>
    <w:rsid w:val="00F473C2"/>
    <w:rsid w:val="00F502A5"/>
    <w:rsid w:val="00F50547"/>
    <w:rsid w:val="00F50ADC"/>
    <w:rsid w:val="00F51891"/>
    <w:rsid w:val="00F5419E"/>
    <w:rsid w:val="00F54B11"/>
    <w:rsid w:val="00F5541C"/>
    <w:rsid w:val="00F55BDE"/>
    <w:rsid w:val="00F57AA7"/>
    <w:rsid w:val="00F603B4"/>
    <w:rsid w:val="00F61666"/>
    <w:rsid w:val="00F6417F"/>
    <w:rsid w:val="00F64CE2"/>
    <w:rsid w:val="00F65309"/>
    <w:rsid w:val="00F66B3F"/>
    <w:rsid w:val="00F67976"/>
    <w:rsid w:val="00F70089"/>
    <w:rsid w:val="00F75118"/>
    <w:rsid w:val="00F755B4"/>
    <w:rsid w:val="00F7585A"/>
    <w:rsid w:val="00F7796A"/>
    <w:rsid w:val="00F77D83"/>
    <w:rsid w:val="00F81707"/>
    <w:rsid w:val="00F82398"/>
    <w:rsid w:val="00F82AAC"/>
    <w:rsid w:val="00F84D81"/>
    <w:rsid w:val="00F84E14"/>
    <w:rsid w:val="00F8531B"/>
    <w:rsid w:val="00F8753C"/>
    <w:rsid w:val="00F87B20"/>
    <w:rsid w:val="00F9017B"/>
    <w:rsid w:val="00F90C5E"/>
    <w:rsid w:val="00F91BE5"/>
    <w:rsid w:val="00F91EFB"/>
    <w:rsid w:val="00F931EE"/>
    <w:rsid w:val="00F94E37"/>
    <w:rsid w:val="00F95F18"/>
    <w:rsid w:val="00F96187"/>
    <w:rsid w:val="00F961E9"/>
    <w:rsid w:val="00F9661D"/>
    <w:rsid w:val="00F9690B"/>
    <w:rsid w:val="00F96DCD"/>
    <w:rsid w:val="00F97F3A"/>
    <w:rsid w:val="00FA054E"/>
    <w:rsid w:val="00FA0598"/>
    <w:rsid w:val="00FA0913"/>
    <w:rsid w:val="00FA1596"/>
    <w:rsid w:val="00FA178C"/>
    <w:rsid w:val="00FA219B"/>
    <w:rsid w:val="00FA32F1"/>
    <w:rsid w:val="00FA414B"/>
    <w:rsid w:val="00FA45FF"/>
    <w:rsid w:val="00FA4831"/>
    <w:rsid w:val="00FA544C"/>
    <w:rsid w:val="00FA6398"/>
    <w:rsid w:val="00FA63C0"/>
    <w:rsid w:val="00FA6973"/>
    <w:rsid w:val="00FA7C02"/>
    <w:rsid w:val="00FB13DA"/>
    <w:rsid w:val="00FB1724"/>
    <w:rsid w:val="00FB244A"/>
    <w:rsid w:val="00FB2567"/>
    <w:rsid w:val="00FB31E0"/>
    <w:rsid w:val="00FB3C70"/>
    <w:rsid w:val="00FB4584"/>
    <w:rsid w:val="00FB5934"/>
    <w:rsid w:val="00FB5955"/>
    <w:rsid w:val="00FB5971"/>
    <w:rsid w:val="00FB6364"/>
    <w:rsid w:val="00FB7683"/>
    <w:rsid w:val="00FC0AAD"/>
    <w:rsid w:val="00FC0BF1"/>
    <w:rsid w:val="00FC32CC"/>
    <w:rsid w:val="00FC34B3"/>
    <w:rsid w:val="00FC3C7B"/>
    <w:rsid w:val="00FC4984"/>
    <w:rsid w:val="00FC4DC0"/>
    <w:rsid w:val="00FC64BC"/>
    <w:rsid w:val="00FC706F"/>
    <w:rsid w:val="00FC7425"/>
    <w:rsid w:val="00FD11A2"/>
    <w:rsid w:val="00FD1214"/>
    <w:rsid w:val="00FD2BA4"/>
    <w:rsid w:val="00FD3B7B"/>
    <w:rsid w:val="00FD40A0"/>
    <w:rsid w:val="00FD44F8"/>
    <w:rsid w:val="00FD505A"/>
    <w:rsid w:val="00FD7903"/>
    <w:rsid w:val="00FE04CD"/>
    <w:rsid w:val="00FE26B2"/>
    <w:rsid w:val="00FE3C7E"/>
    <w:rsid w:val="00FE40BE"/>
    <w:rsid w:val="00FE43C6"/>
    <w:rsid w:val="00FE4618"/>
    <w:rsid w:val="00FE5810"/>
    <w:rsid w:val="00FE5BA4"/>
    <w:rsid w:val="00FE6C30"/>
    <w:rsid w:val="00FE7154"/>
    <w:rsid w:val="00FE7165"/>
    <w:rsid w:val="00FE7756"/>
    <w:rsid w:val="00FE7A45"/>
    <w:rsid w:val="00FE7ACA"/>
    <w:rsid w:val="00FE7F38"/>
    <w:rsid w:val="00FF2287"/>
    <w:rsid w:val="00FF266D"/>
    <w:rsid w:val="00FF2741"/>
    <w:rsid w:val="00FF2E53"/>
    <w:rsid w:val="00FF6F1A"/>
    <w:rsid w:val="00FF7C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  <w14:docId w14:val="2FD972A5"/>
  <w15:docId w15:val="{5ECC378B-F5D6-4B1F-B11E-A8DA7C7EA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Iskoola Pota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5093"/>
    <w:pPr>
      <w:ind w:firstLine="709"/>
      <w:jc w:val="both"/>
    </w:pPr>
    <w:rPr>
      <w:rFonts w:cs="Times New Roman"/>
      <w:sz w:val="22"/>
      <w:szCs w:val="22"/>
      <w:lang w:val="en-GB"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1E3E6B"/>
    <w:pPr>
      <w:keepNext/>
      <w:keepLines/>
      <w:spacing w:before="240"/>
      <w:outlineLvl w:val="0"/>
    </w:pPr>
    <w:rPr>
      <w:rFonts w:ascii="Calibri Light" w:eastAsia="Times New Roman" w:hAnsi="Calibri Light" w:cs="Iskoola Pota"/>
      <w:color w:val="2E74B5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1E3E6B"/>
    <w:pPr>
      <w:keepNext/>
      <w:keepLines/>
      <w:spacing w:before="40"/>
      <w:outlineLvl w:val="1"/>
    </w:pPr>
    <w:rPr>
      <w:rFonts w:ascii="Calibri Light" w:eastAsia="Times New Roman" w:hAnsi="Calibri Light" w:cs="Iskoola Pota"/>
      <w:color w:val="2E74B5"/>
      <w:sz w:val="26"/>
      <w:szCs w:val="26"/>
    </w:rPr>
  </w:style>
  <w:style w:type="paragraph" w:styleId="Ttulo3">
    <w:name w:val="heading 3"/>
    <w:basedOn w:val="Normal"/>
    <w:link w:val="Ttulo3Char"/>
    <w:uiPriority w:val="9"/>
    <w:qFormat/>
    <w:rsid w:val="001E3E6B"/>
    <w:pPr>
      <w:spacing w:before="100" w:beforeAutospacing="1" w:after="100" w:afterAutospacing="1"/>
      <w:ind w:firstLine="0"/>
      <w:jc w:val="left"/>
      <w:outlineLvl w:val="2"/>
    </w:pPr>
    <w:rPr>
      <w:rFonts w:ascii="Times New Roman" w:eastAsia="Times New Roman" w:hAnsi="Times New Roman"/>
      <w:b/>
      <w:bCs/>
      <w:sz w:val="27"/>
      <w:szCs w:val="27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uiPriority w:val="99"/>
    <w:semiHidden/>
    <w:unhideWhenUsed/>
    <w:rsid w:val="00020132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315093"/>
    <w:rPr>
      <w:rFonts w:ascii="Times New Roman" w:hAnsi="Times New Roman"/>
      <w:sz w:val="20"/>
      <w:szCs w:val="20"/>
      <w:lang w:val="en-US"/>
    </w:rPr>
  </w:style>
  <w:style w:type="character" w:customStyle="1" w:styleId="TextodecomentrioChar">
    <w:name w:val="Texto de comentário Char"/>
    <w:link w:val="Textodecomentrio"/>
    <w:uiPriority w:val="99"/>
    <w:rsid w:val="00315093"/>
    <w:rPr>
      <w:rFonts w:ascii="Times New Roman" w:eastAsia="Calibri" w:hAnsi="Times New Roman" w:cs="Times New Roman"/>
      <w:sz w:val="20"/>
      <w:szCs w:val="20"/>
      <w:lang w:val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20132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020132"/>
    <w:rPr>
      <w:rFonts w:ascii="Calibri" w:eastAsia="Calibri" w:hAnsi="Calibri" w:cs="Times New Roman"/>
      <w:b/>
      <w:bCs/>
      <w:sz w:val="20"/>
      <w:szCs w:val="20"/>
      <w:lang w:val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020132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link w:val="Textodebalo"/>
    <w:uiPriority w:val="99"/>
    <w:semiHidden/>
    <w:rsid w:val="00020132"/>
    <w:rPr>
      <w:rFonts w:ascii="Segoe UI" w:eastAsia="Calibri" w:hAnsi="Segoe UI" w:cs="Segoe UI"/>
      <w:sz w:val="18"/>
      <w:szCs w:val="18"/>
    </w:rPr>
  </w:style>
  <w:style w:type="paragraph" w:styleId="Cabealho">
    <w:name w:val="header"/>
    <w:basedOn w:val="Normal"/>
    <w:link w:val="CabealhoChar"/>
    <w:uiPriority w:val="99"/>
    <w:unhideWhenUsed/>
    <w:rsid w:val="00E94D60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uiPriority w:val="99"/>
    <w:rsid w:val="00E94D60"/>
    <w:rPr>
      <w:rFonts w:ascii="Calibri" w:eastAsia="Calibri" w:hAnsi="Calibri" w:cs="Times New Roman"/>
    </w:rPr>
  </w:style>
  <w:style w:type="paragraph" w:styleId="Rodap">
    <w:name w:val="footer"/>
    <w:basedOn w:val="Normal"/>
    <w:link w:val="RodapChar"/>
    <w:unhideWhenUsed/>
    <w:rsid w:val="00E94D60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rsid w:val="00E94D60"/>
    <w:rPr>
      <w:rFonts w:ascii="Calibri" w:eastAsia="Calibri" w:hAnsi="Calibri" w:cs="Times New Roman"/>
    </w:rPr>
  </w:style>
  <w:style w:type="paragraph" w:styleId="PargrafodaLista">
    <w:name w:val="List Paragraph"/>
    <w:basedOn w:val="Normal"/>
    <w:uiPriority w:val="34"/>
    <w:qFormat/>
    <w:rsid w:val="00041073"/>
    <w:pPr>
      <w:ind w:left="720"/>
      <w:contextualSpacing/>
    </w:pPr>
  </w:style>
  <w:style w:type="character" w:customStyle="1" w:styleId="inline-l2-heading">
    <w:name w:val="inline-l2-heading"/>
    <w:basedOn w:val="Fontepargpadro"/>
    <w:rsid w:val="001328C0"/>
  </w:style>
  <w:style w:type="character" w:customStyle="1" w:styleId="named-content">
    <w:name w:val="named-content"/>
    <w:basedOn w:val="Fontepargpadro"/>
    <w:rsid w:val="001328C0"/>
  </w:style>
  <w:style w:type="character" w:customStyle="1" w:styleId="st">
    <w:name w:val="st"/>
    <w:basedOn w:val="Fontepargpadro"/>
    <w:rsid w:val="005D5DE0"/>
  </w:style>
  <w:style w:type="character" w:customStyle="1" w:styleId="hps">
    <w:name w:val="hps"/>
    <w:basedOn w:val="Fontepargpadro"/>
    <w:rsid w:val="008322A4"/>
  </w:style>
  <w:style w:type="character" w:customStyle="1" w:styleId="Ttulo3Char">
    <w:name w:val="Título 3 Char"/>
    <w:link w:val="Ttulo3"/>
    <w:uiPriority w:val="9"/>
    <w:rsid w:val="001E3E6B"/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character" w:customStyle="1" w:styleId="Ttulo1Char">
    <w:name w:val="Título 1 Char"/>
    <w:link w:val="Ttulo1"/>
    <w:uiPriority w:val="9"/>
    <w:rsid w:val="001E3E6B"/>
    <w:rPr>
      <w:rFonts w:ascii="Calibri Light" w:eastAsia="Times New Roman" w:hAnsi="Calibri Light" w:cs="Iskoola Pota"/>
      <w:color w:val="2E74B5"/>
      <w:sz w:val="32"/>
      <w:szCs w:val="32"/>
    </w:rPr>
  </w:style>
  <w:style w:type="character" w:customStyle="1" w:styleId="Ttulo2Char">
    <w:name w:val="Título 2 Char"/>
    <w:link w:val="Ttulo2"/>
    <w:uiPriority w:val="9"/>
    <w:semiHidden/>
    <w:rsid w:val="001E3E6B"/>
    <w:rPr>
      <w:rFonts w:ascii="Calibri Light" w:eastAsia="Times New Roman" w:hAnsi="Calibri Light" w:cs="Iskoola Pota"/>
      <w:color w:val="2E74B5"/>
      <w:sz w:val="26"/>
      <w:szCs w:val="26"/>
    </w:rPr>
  </w:style>
  <w:style w:type="character" w:customStyle="1" w:styleId="searchword">
    <w:name w:val="searchword"/>
    <w:basedOn w:val="Fontepargpadro"/>
    <w:rsid w:val="001E3E6B"/>
  </w:style>
  <w:style w:type="character" w:customStyle="1" w:styleId="exlresultdetails">
    <w:name w:val="exlresultdetails"/>
    <w:basedOn w:val="Fontepargpadro"/>
    <w:rsid w:val="001E3E6B"/>
  </w:style>
  <w:style w:type="character" w:styleId="nfase">
    <w:name w:val="Emphasis"/>
    <w:uiPriority w:val="20"/>
    <w:qFormat/>
    <w:rsid w:val="00D773E4"/>
    <w:rPr>
      <w:i/>
      <w:iCs/>
    </w:rPr>
  </w:style>
  <w:style w:type="character" w:styleId="Hyperlink">
    <w:name w:val="Hyperlink"/>
    <w:uiPriority w:val="99"/>
    <w:unhideWhenUsed/>
    <w:rsid w:val="00D773E4"/>
    <w:rPr>
      <w:color w:val="0000FF"/>
      <w:u w:val="single"/>
    </w:rPr>
  </w:style>
  <w:style w:type="character" w:customStyle="1" w:styleId="apple-converted-space">
    <w:name w:val="apple-converted-space"/>
    <w:basedOn w:val="Fontepargpadro"/>
    <w:rsid w:val="006355C2"/>
  </w:style>
  <w:style w:type="table" w:customStyle="1" w:styleId="SombreamentoClaro1">
    <w:name w:val="Sombreamento Claro1"/>
    <w:basedOn w:val="Tabelanormal"/>
    <w:uiPriority w:val="60"/>
    <w:rsid w:val="004E5EA4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Nmerodelinha">
    <w:name w:val="line number"/>
    <w:basedOn w:val="Fontepargpadro"/>
    <w:uiPriority w:val="99"/>
    <w:semiHidden/>
    <w:unhideWhenUsed/>
    <w:rsid w:val="003022FF"/>
  </w:style>
  <w:style w:type="character" w:customStyle="1" w:styleId="current-selection">
    <w:name w:val="current-selection"/>
    <w:basedOn w:val="Fontepargpadro"/>
    <w:rsid w:val="00622D8C"/>
  </w:style>
  <w:style w:type="character" w:customStyle="1" w:styleId="search-result">
    <w:name w:val="search-result"/>
    <w:basedOn w:val="Fontepargpadro"/>
    <w:rsid w:val="00622D8C"/>
  </w:style>
  <w:style w:type="table" w:styleId="Tabelacomgrade">
    <w:name w:val="Table Grid"/>
    <w:basedOn w:val="Tabelanormal"/>
    <w:uiPriority w:val="39"/>
    <w:rsid w:val="00CA65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Simples41">
    <w:name w:val="Tabela Simples 41"/>
    <w:basedOn w:val="Tabelanormal"/>
    <w:uiPriority w:val="44"/>
    <w:rsid w:val="00CA657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TabelaSimples21">
    <w:name w:val="Tabela Simples 21"/>
    <w:basedOn w:val="Tabelanormal"/>
    <w:uiPriority w:val="42"/>
    <w:rsid w:val="00CA657D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Pr-formataoHTML">
    <w:name w:val="HTML Preformatted"/>
    <w:basedOn w:val="Normal"/>
    <w:link w:val="Pr-formataoHTMLChar"/>
    <w:uiPriority w:val="99"/>
    <w:unhideWhenUsed/>
    <w:rsid w:val="00E070B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  <w:jc w:val="left"/>
    </w:pPr>
    <w:rPr>
      <w:rFonts w:ascii="Courier New" w:eastAsia="Times New Roman" w:hAnsi="Courier New" w:cs="Courier New"/>
      <w:sz w:val="20"/>
      <w:szCs w:val="20"/>
      <w:lang w:val="nl-NL" w:eastAsia="nl-NL"/>
    </w:rPr>
  </w:style>
  <w:style w:type="character" w:customStyle="1" w:styleId="Pr-formataoHTMLChar">
    <w:name w:val="Pré-formatação HTML Char"/>
    <w:link w:val="Pr-formataoHTML"/>
    <w:uiPriority w:val="99"/>
    <w:rsid w:val="00E070B1"/>
    <w:rPr>
      <w:rFonts w:ascii="Courier New" w:eastAsia="Times New Roman" w:hAnsi="Courier New" w:cs="Courier New"/>
      <w:sz w:val="20"/>
      <w:szCs w:val="20"/>
      <w:lang w:val="nl-NL" w:eastAsia="nl-NL"/>
    </w:rPr>
  </w:style>
  <w:style w:type="character" w:customStyle="1" w:styleId="gd15mcfceub">
    <w:name w:val="gd15mcfceub"/>
    <w:basedOn w:val="Fontepargpadro"/>
    <w:rsid w:val="00E070B1"/>
  </w:style>
  <w:style w:type="character" w:customStyle="1" w:styleId="MenoPendente1">
    <w:name w:val="Menção Pendente1"/>
    <w:uiPriority w:val="99"/>
    <w:semiHidden/>
    <w:unhideWhenUsed/>
    <w:rsid w:val="00F961E9"/>
    <w:rPr>
      <w:color w:val="605E5C"/>
      <w:shd w:val="clear" w:color="auto" w:fill="E1DFDD"/>
    </w:rPr>
  </w:style>
  <w:style w:type="character" w:styleId="HiperlinkVisitado">
    <w:name w:val="FollowedHyperlink"/>
    <w:uiPriority w:val="99"/>
    <w:semiHidden/>
    <w:unhideWhenUsed/>
    <w:rsid w:val="00707ECF"/>
    <w:rPr>
      <w:color w:val="954F72"/>
      <w:u w:val="single"/>
    </w:rPr>
  </w:style>
  <w:style w:type="paragraph" w:styleId="NormalWeb">
    <w:name w:val="Normal (Web)"/>
    <w:basedOn w:val="Normal"/>
    <w:uiPriority w:val="99"/>
    <w:semiHidden/>
    <w:unhideWhenUsed/>
    <w:rsid w:val="00F11858"/>
    <w:pPr>
      <w:spacing w:before="100" w:beforeAutospacing="1" w:after="100" w:afterAutospacing="1"/>
      <w:ind w:firstLine="0"/>
      <w:jc w:val="left"/>
    </w:pPr>
    <w:rPr>
      <w:rFonts w:ascii="Times New Roman" w:eastAsia="Times New Roman" w:hAnsi="Times New Roman"/>
      <w:sz w:val="24"/>
      <w:szCs w:val="24"/>
      <w:lang w:eastAsia="pt-BR"/>
    </w:rPr>
  </w:style>
  <w:style w:type="character" w:styleId="TextodoEspaoReservado">
    <w:name w:val="Placeholder Text"/>
    <w:uiPriority w:val="99"/>
    <w:semiHidden/>
    <w:rsid w:val="00CD6130"/>
    <w:rPr>
      <w:color w:val="808080"/>
    </w:rPr>
  </w:style>
  <w:style w:type="character" w:customStyle="1" w:styleId="tlid-translation">
    <w:name w:val="tlid-translation"/>
    <w:basedOn w:val="Fontepargpadro"/>
    <w:rsid w:val="00BE0032"/>
  </w:style>
  <w:style w:type="paragraph" w:styleId="Reviso">
    <w:name w:val="Revision"/>
    <w:hidden/>
    <w:uiPriority w:val="99"/>
    <w:semiHidden/>
    <w:rsid w:val="000B3242"/>
    <w:rPr>
      <w:rFonts w:cs="Times New Roman"/>
      <w:sz w:val="22"/>
      <w:szCs w:val="22"/>
      <w:lang w:eastAsia="en-US"/>
    </w:rPr>
  </w:style>
  <w:style w:type="character" w:customStyle="1" w:styleId="MenoPendente2">
    <w:name w:val="Menção Pendente2"/>
    <w:uiPriority w:val="99"/>
    <w:semiHidden/>
    <w:unhideWhenUsed/>
    <w:rsid w:val="00E52850"/>
    <w:rPr>
      <w:color w:val="605E5C"/>
      <w:shd w:val="clear" w:color="auto" w:fill="E1DFDD"/>
    </w:rPr>
  </w:style>
  <w:style w:type="character" w:customStyle="1" w:styleId="dttext">
    <w:name w:val="dttext"/>
    <w:basedOn w:val="Fontepargpadro"/>
    <w:rsid w:val="00764996"/>
  </w:style>
  <w:style w:type="character" w:customStyle="1" w:styleId="MenoPendente3">
    <w:name w:val="Menção Pendente3"/>
    <w:uiPriority w:val="99"/>
    <w:semiHidden/>
    <w:unhideWhenUsed/>
    <w:rsid w:val="00B02253"/>
    <w:rPr>
      <w:color w:val="605E5C"/>
      <w:shd w:val="clear" w:color="auto" w:fill="E1DFDD"/>
    </w:rPr>
  </w:style>
  <w:style w:type="character" w:styleId="Forte">
    <w:name w:val="Strong"/>
    <w:uiPriority w:val="22"/>
    <w:qFormat/>
    <w:rsid w:val="00AA50F0"/>
    <w:rPr>
      <w:b/>
      <w:bCs/>
    </w:rPr>
  </w:style>
  <w:style w:type="character" w:customStyle="1" w:styleId="UnresolvedMention1">
    <w:name w:val="Unresolved Mention1"/>
    <w:uiPriority w:val="99"/>
    <w:semiHidden/>
    <w:unhideWhenUsed/>
    <w:rsid w:val="000811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6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0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5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65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2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307925">
          <w:blockQuote w:val="1"/>
          <w:marLeft w:val="75"/>
          <w:marRight w:val="720"/>
          <w:marTop w:val="100"/>
          <w:marBottom w:val="100"/>
          <w:divBdr>
            <w:top w:val="none" w:sz="0" w:space="0" w:color="auto"/>
            <w:left w:val="single" w:sz="12" w:space="4" w:color="1010FF"/>
            <w:bottom w:val="none" w:sz="0" w:space="0" w:color="auto"/>
            <w:right w:val="none" w:sz="0" w:space="0" w:color="auto"/>
          </w:divBdr>
          <w:divsChild>
            <w:div w:id="155793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091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011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8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7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9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0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5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8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9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8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0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8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6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48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01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8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1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4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6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1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38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25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74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3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0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3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1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2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6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4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1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8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3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2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79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8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3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06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8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56C0C6-A73C-4A7F-82AC-9FE8E9E108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24</Words>
  <Characters>4994</Characters>
  <Application>Microsoft Office Word</Application>
  <DocSecurity>0</DocSecurity>
  <Lines>41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oline</dc:creator>
  <cp:keywords/>
  <dc:description/>
  <cp:lastModifiedBy>Eduardo Costa</cp:lastModifiedBy>
  <cp:revision>2</cp:revision>
  <cp:lastPrinted>2020-06-10T08:06:00Z</cp:lastPrinted>
  <dcterms:created xsi:type="dcterms:W3CDTF">2021-05-04T12:32:00Z</dcterms:created>
  <dcterms:modified xsi:type="dcterms:W3CDTF">2021-05-04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pa-5th-edition</vt:lpwstr>
  </property>
  <property fmtid="{D5CDD505-2E9C-101B-9397-08002B2CF9AE}" pid="5" name="Mendeley Recent Style Name 1_1">
    <vt:lpwstr>American Psychological Association 5th edi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chicago-note-bibliography</vt:lpwstr>
  </property>
  <property fmtid="{D5CDD505-2E9C-101B-9397-08002B2CF9AE}" pid="9" name="Mendeley Recent Style Name 3_1">
    <vt:lpwstr>Chicago Manual of Style 17th edition (note)</vt:lpwstr>
  </property>
  <property fmtid="{D5CDD505-2E9C-101B-9397-08002B2CF9AE}" pid="10" name="Mendeley Recent Style Id 4_1">
    <vt:lpwstr>http://www.zotero.org/styles/letters-in-applied-microbiology</vt:lpwstr>
  </property>
  <property fmtid="{D5CDD505-2E9C-101B-9397-08002B2CF9AE}" pid="11" name="Mendeley Recent Style Name 4_1">
    <vt:lpwstr>Letters in Applied Microbiology</vt:lpwstr>
  </property>
  <property fmtid="{D5CDD505-2E9C-101B-9397-08002B2CF9AE}" pid="12" name="Mendeley Recent Style Id 5_1">
    <vt:lpwstr>http://www.zotero.org/styles/microorganisms</vt:lpwstr>
  </property>
  <property fmtid="{D5CDD505-2E9C-101B-9397-08002B2CF9AE}" pid="13" name="Mendeley Recent Style Name 5_1">
    <vt:lpwstr>Microorganisms</vt:lpwstr>
  </property>
  <property fmtid="{D5CDD505-2E9C-101B-9397-08002B2CF9AE}" pid="14" name="Mendeley Recent Style Id 6_1">
    <vt:lpwstr>http://www.zotero.org/styles/nature</vt:lpwstr>
  </property>
  <property fmtid="{D5CDD505-2E9C-101B-9397-08002B2CF9AE}" pid="15" name="Mendeley Recent Style Name 6_1">
    <vt:lpwstr>Nature</vt:lpwstr>
  </property>
  <property fmtid="{D5CDD505-2E9C-101B-9397-08002B2CF9AE}" pid="16" name="Mendeley Recent Style Id 7_1">
    <vt:lpwstr>http://www.zotero.org/styles/preventive-veterinary-medicine</vt:lpwstr>
  </property>
  <property fmtid="{D5CDD505-2E9C-101B-9397-08002B2CF9AE}" pid="17" name="Mendeley Recent Style Name 7_1">
    <vt:lpwstr>Preventive Veterinary Medicine</vt:lpwstr>
  </property>
  <property fmtid="{D5CDD505-2E9C-101B-9397-08002B2CF9AE}" pid="18" name="Mendeley Recent Style Id 8_1">
    <vt:lpwstr>http://www.zotero.org/styles/research-in-veterinary-science</vt:lpwstr>
  </property>
  <property fmtid="{D5CDD505-2E9C-101B-9397-08002B2CF9AE}" pid="19" name="Mendeley Recent Style Name 8_1">
    <vt:lpwstr>Research in Veterinary Scienc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